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106BD" w14:textId="77777777" w:rsidR="00706ABD" w:rsidRPr="004C2884" w:rsidRDefault="00706ABD" w:rsidP="007B2B49">
      <w:pPr>
        <w:rPr>
          <w:rFonts w:ascii="Arial" w:hAnsi="Arial" w:cs="Arial"/>
        </w:rPr>
      </w:pPr>
    </w:p>
    <w:tbl>
      <w:tblPr>
        <w:tblStyle w:val="TableGrid"/>
        <w:tblW w:w="100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61"/>
        <w:gridCol w:w="6773"/>
      </w:tblGrid>
      <w:tr w:rsidR="004C2884" w:rsidRPr="004C2884" w14:paraId="102E880D" w14:textId="77777777" w:rsidTr="00FB01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35B33" w14:textId="395AF001" w:rsidR="00D90073" w:rsidRPr="0072215F" w:rsidRDefault="00D90073" w:rsidP="00D90073">
            <w:pPr>
              <w:spacing w:line="360" w:lineRule="auto"/>
              <w:rPr>
                <w:rFonts w:ascii="Arial" w:hAnsi="Arial" w:cs="Arial"/>
                <w:b w:val="0"/>
                <w:bCs/>
                <w:noProof/>
                <w:sz w:val="36"/>
                <w:szCs w:val="36"/>
              </w:rPr>
            </w:pPr>
            <w:r>
              <w:rPr>
                <w:rFonts w:ascii="Arial" w:hAnsi="Arial" w:cs="Arial"/>
                <w:bCs/>
                <w:noProof/>
                <w:sz w:val="36"/>
                <w:szCs w:val="36"/>
              </w:rPr>
              <w:t xml:space="preserve">Preventive health </w:t>
            </w:r>
            <w:r w:rsidR="008D1055">
              <w:rPr>
                <w:rFonts w:ascii="Arial" w:hAnsi="Arial" w:cs="Arial"/>
                <w:bCs/>
                <w:noProof/>
                <w:sz w:val="36"/>
                <w:szCs w:val="36"/>
              </w:rPr>
              <w:t>checks</w:t>
            </w:r>
          </w:p>
        </w:tc>
      </w:tr>
      <w:tr w:rsidR="0072215F" w:rsidRPr="004C2884" w14:paraId="1AED5397" w14:textId="77777777" w:rsidTr="00FB015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555E6" w14:textId="77777777" w:rsidR="0072215F" w:rsidRDefault="0072215F" w:rsidP="00D90073">
            <w:pPr>
              <w:spacing w:line="360" w:lineRule="auto"/>
              <w:rPr>
                <w:rFonts w:ascii="Arial" w:hAnsi="Arial" w:cs="Arial"/>
                <w:b w:val="0"/>
                <w:bCs/>
                <w:noProof/>
                <w:sz w:val="36"/>
                <w:szCs w:val="36"/>
              </w:rPr>
            </w:pPr>
          </w:p>
        </w:tc>
      </w:tr>
      <w:tr w:rsidR="00930C10" w:rsidRPr="004C2884" w14:paraId="4C23B007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5ACF3D" w14:textId="69DEFF69" w:rsidR="00930C10" w:rsidRPr="004C2884" w:rsidRDefault="00930C10" w:rsidP="00930C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AF9614C" wp14:editId="3C1667A4">
                  <wp:extent cx="1620000" cy="1620000"/>
                  <wp:effectExtent l="0" t="0" r="0" b="0"/>
                  <wp:docPr id="865201957" name="Picture 8652019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92DFE9" w14:textId="77777777" w:rsidR="00930C10" w:rsidRDefault="00930C10" w:rsidP="00930C1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EF60BB">
              <w:rPr>
                <w:rFonts w:ascii="Arial" w:hAnsi="Arial" w:cs="Arial"/>
                <w:b/>
                <w:bCs/>
                <w:sz w:val="32"/>
                <w:szCs w:val="32"/>
              </w:rPr>
              <w:t>Preventive health care</w:t>
            </w:r>
            <w:r>
              <w:rPr>
                <w:rFonts w:ascii="Arial" w:hAnsi="Arial" w:cs="Arial"/>
                <w:sz w:val="32"/>
                <w:szCs w:val="32"/>
              </w:rPr>
              <w:t xml:space="preserve"> are things that support people to</w:t>
            </w:r>
          </w:p>
          <w:p w14:paraId="15E02989" w14:textId="77777777" w:rsidR="008D1055" w:rsidRPr="008D1055" w:rsidRDefault="008D1055" w:rsidP="00930C1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7A4C59D" w14:textId="77777777" w:rsidR="00930C10" w:rsidRDefault="00930C10" w:rsidP="0072215F">
            <w:pPr>
              <w:pStyle w:val="ListParagraph"/>
              <w:numPr>
                <w:ilvl w:val="0"/>
                <w:numId w:val="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tay healthy </w:t>
            </w:r>
          </w:p>
          <w:p w14:paraId="273DD4F4" w14:textId="77777777" w:rsidR="00930C10" w:rsidRPr="008D1055" w:rsidRDefault="00930C10" w:rsidP="00930C10">
            <w:pPr>
              <w:pStyle w:val="ListParagraph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FC60E69" w14:textId="0A1F61F8" w:rsidR="00930C10" w:rsidRPr="00930C10" w:rsidRDefault="00930C10" w:rsidP="0072215F">
            <w:pPr>
              <w:pStyle w:val="ListParagraph"/>
              <w:numPr>
                <w:ilvl w:val="0"/>
                <w:numId w:val="8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930C10">
              <w:rPr>
                <w:rFonts w:ascii="Arial" w:hAnsi="Arial" w:cs="Arial"/>
                <w:sz w:val="32"/>
                <w:szCs w:val="32"/>
              </w:rPr>
              <w:t xml:space="preserve">Get better quickly when they are sick </w:t>
            </w:r>
          </w:p>
        </w:tc>
      </w:tr>
      <w:tr w:rsidR="00930C10" w:rsidRPr="004C2884" w14:paraId="2E456D94" w14:textId="77777777" w:rsidTr="00FB015B">
        <w:trPr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7CFDA" w14:textId="459E6D50" w:rsidR="00930C10" w:rsidRPr="004C2884" w:rsidRDefault="00930C10" w:rsidP="00930C10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5905EE" w14:textId="4EA2E6DC" w:rsidR="00930C10" w:rsidRPr="00F63EFD" w:rsidRDefault="00930C10" w:rsidP="00F63EF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70D5F" w:rsidRPr="004C2884" w14:paraId="3439631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3FE58" w14:textId="04D3A29F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331504">
              <w:rPr>
                <w:noProof/>
                <w:lang w:val="en-US"/>
              </w:rPr>
              <w:drawing>
                <wp:inline distT="0" distB="0" distL="0" distR="0" wp14:anchorId="461265CF" wp14:editId="5B3DA19B">
                  <wp:extent cx="1578429" cy="1631223"/>
                  <wp:effectExtent l="0" t="0" r="0" b="7620"/>
                  <wp:docPr id="1033369388" name="Picture 38" descr="A person wearing a birthday hat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5BCF7BC-B54E-2F8D-4A4E-93543C0E1E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 descr="A person wearing a birthday hat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85BCF7BC-B54E-2F8D-4A4E-93543C0E1E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8930" cy="1631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F6E629" w14:textId="77777777" w:rsidR="00370D5F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Getting a health check can help you find out if you are sick so you can get support.</w:t>
            </w:r>
          </w:p>
          <w:p w14:paraId="4CE88E15" w14:textId="77777777" w:rsidR="00370D5F" w:rsidRPr="00370D5F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305E546" w14:textId="44697B85" w:rsidR="00370D5F" w:rsidRPr="00370D5F" w:rsidRDefault="00370D5F" w:rsidP="00370D5F">
            <w:pPr>
              <w:spacing w:after="16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967A93">
              <w:rPr>
                <w:rFonts w:ascii="Arial" w:hAnsi="Arial" w:cs="Arial"/>
                <w:b/>
                <w:bCs/>
                <w:sz w:val="32"/>
                <w:szCs w:val="32"/>
              </w:rPr>
              <w:t>Health checks</w:t>
            </w:r>
            <w:r w:rsidRPr="00967A93">
              <w:rPr>
                <w:rFonts w:ascii="Arial" w:hAnsi="Arial" w:cs="Arial"/>
                <w:sz w:val="32"/>
                <w:szCs w:val="32"/>
              </w:rPr>
              <w:t xml:space="preserve"> are tests that can help you find out if you are sick.</w:t>
            </w:r>
          </w:p>
        </w:tc>
      </w:tr>
      <w:tr w:rsidR="00370D5F" w:rsidRPr="004C2884" w14:paraId="6EE1222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BDC63" w14:textId="13579F4E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FEE698" w14:textId="654EE40D" w:rsidR="00370D5F" w:rsidRPr="004662C0" w:rsidRDefault="00370D5F" w:rsidP="00370D5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4662C0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</w:tr>
      <w:tr w:rsidR="00370D5F" w:rsidRPr="004C2884" w14:paraId="596E71B7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9A6EC" w14:textId="6ECCA5B8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359A55" w14:textId="35621A5D" w:rsidR="00370D5F" w:rsidRPr="001204E4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91342D">
              <w:rPr>
                <w:rFonts w:ascii="Arial" w:hAnsi="Arial" w:cs="Arial"/>
                <w:sz w:val="32"/>
                <w:szCs w:val="32"/>
              </w:rPr>
              <w:t xml:space="preserve">Some </w:t>
            </w:r>
            <w:r w:rsidR="00CB02D8">
              <w:rPr>
                <w:rFonts w:ascii="Arial" w:hAnsi="Arial" w:cs="Arial"/>
                <w:sz w:val="32"/>
                <w:szCs w:val="32"/>
              </w:rPr>
              <w:t>health checks</w:t>
            </w:r>
          </w:p>
        </w:tc>
      </w:tr>
      <w:tr w:rsidR="00370D5F" w:rsidRPr="004C2884" w14:paraId="70AFA19E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E74A6E" w14:textId="6632F974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C98BEFE" wp14:editId="1AE3E6AD">
                  <wp:extent cx="1228725" cy="828675"/>
                  <wp:effectExtent l="0" t="0" r="9525" b="9525"/>
                  <wp:docPr id="8682348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23482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77006" w14:textId="77777777" w:rsidR="00370D5F" w:rsidRDefault="00370D5F" w:rsidP="00370D5F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7696DBD2" w14:textId="4C8C034D" w:rsidR="00370D5F" w:rsidRDefault="00370D5F" w:rsidP="00370D5F">
            <w:pPr>
              <w:pStyle w:val="ListParagraph"/>
              <w:numPr>
                <w:ilvl w:val="0"/>
                <w:numId w:val="10"/>
              </w:numPr>
              <w:tabs>
                <w:tab w:val="clear" w:pos="357"/>
              </w:tabs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386383">
              <w:rPr>
                <w:rFonts w:ascii="Arial" w:hAnsi="Arial" w:cs="Arial"/>
                <w:sz w:val="32"/>
                <w:szCs w:val="32"/>
              </w:rPr>
              <w:t>You could do yourself</w:t>
            </w:r>
          </w:p>
          <w:p w14:paraId="26539CB5" w14:textId="61D61F8E" w:rsidR="00370D5F" w:rsidRPr="004662C0" w:rsidRDefault="00370D5F" w:rsidP="00370D5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70D5F" w:rsidRPr="004C2884" w14:paraId="1008A1BE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6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67E6F" w14:textId="64CCFF4A" w:rsidR="00370D5F" w:rsidRDefault="00370D5F" w:rsidP="00370D5F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5652" behindDoc="1" locked="0" layoutInCell="1" allowOverlap="1" wp14:anchorId="276AA508" wp14:editId="354126B8">
                  <wp:simplePos x="0" y="0"/>
                  <wp:positionH relativeFrom="column">
                    <wp:posOffset>38463</wp:posOffset>
                  </wp:positionH>
                  <wp:positionV relativeFrom="paragraph">
                    <wp:posOffset>139337</wp:posOffset>
                  </wp:positionV>
                  <wp:extent cx="1485900" cy="790575"/>
                  <wp:effectExtent l="0" t="0" r="0" b="9525"/>
                  <wp:wrapTight wrapText="bothSides">
                    <wp:wrapPolygon edited="0">
                      <wp:start x="0" y="0"/>
                      <wp:lineTo x="0" y="21340"/>
                      <wp:lineTo x="21323" y="21340"/>
                      <wp:lineTo x="21323" y="0"/>
                      <wp:lineTo x="0" y="0"/>
                    </wp:wrapPolygon>
                  </wp:wrapTight>
                  <wp:docPr id="3841900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190099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962EA" w14:textId="77777777" w:rsidR="00370D5F" w:rsidRPr="00E0180F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0B5D295E" w14:textId="5079DA91" w:rsidR="00370D5F" w:rsidRPr="00E0180F" w:rsidRDefault="00370D5F" w:rsidP="00370D5F">
            <w:pPr>
              <w:pStyle w:val="ListParagraph"/>
              <w:numPr>
                <w:ilvl w:val="0"/>
                <w:numId w:val="10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Other people or organisations can do</w:t>
            </w:r>
          </w:p>
        </w:tc>
      </w:tr>
      <w:tr w:rsidR="00370D5F" w:rsidRPr="004C2884" w14:paraId="4871A48A" w14:textId="77777777" w:rsidTr="00FB015B">
        <w:trPr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1BD937" w14:textId="77777777" w:rsidR="00370D5F" w:rsidRDefault="00370D5F" w:rsidP="00370D5F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8EDA6" w14:textId="77777777" w:rsidR="00370D5F" w:rsidRPr="00E0180F" w:rsidRDefault="00370D5F" w:rsidP="00370D5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70D5F" w:rsidRPr="004C2884" w14:paraId="590458E2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D830BF" w14:textId="756AA552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17552A6F" wp14:editId="1ECCE8DE">
                  <wp:extent cx="1621790" cy="162179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1790" cy="1621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F36987" w14:textId="05DFB36B" w:rsidR="00370D5F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174114">
              <w:rPr>
                <w:rFonts w:ascii="Arial" w:hAnsi="Arial" w:cs="Arial"/>
                <w:sz w:val="32"/>
                <w:szCs w:val="32"/>
              </w:rPr>
              <w:t xml:space="preserve">A </w:t>
            </w:r>
            <w:r w:rsidRPr="00174114">
              <w:rPr>
                <w:rFonts w:ascii="Arial" w:hAnsi="Arial" w:cs="Arial"/>
                <w:b/>
                <w:bCs/>
                <w:sz w:val="32"/>
                <w:szCs w:val="32"/>
              </w:rPr>
              <w:t>GP</w:t>
            </w:r>
            <w:r w:rsidRPr="00174114">
              <w:rPr>
                <w:rFonts w:ascii="Arial" w:hAnsi="Arial" w:cs="Arial"/>
                <w:sz w:val="32"/>
                <w:szCs w:val="32"/>
              </w:rPr>
              <w:t xml:space="preserve"> is the doctor that you see when you</w:t>
            </w:r>
          </w:p>
          <w:p w14:paraId="0914C0D1" w14:textId="77777777" w:rsidR="00370D5F" w:rsidRPr="005908AD" w:rsidRDefault="00370D5F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4245DEB" w14:textId="77777777" w:rsidR="00370D5F" w:rsidRDefault="00370D5F" w:rsidP="00370D5F">
            <w:pPr>
              <w:pStyle w:val="ListParagraph"/>
              <w:numPr>
                <w:ilvl w:val="0"/>
                <w:numId w:val="11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630DE">
              <w:rPr>
                <w:rFonts w:ascii="Arial" w:hAnsi="Arial" w:cs="Arial"/>
                <w:sz w:val="32"/>
                <w:szCs w:val="32"/>
              </w:rPr>
              <w:t xml:space="preserve">Are sick </w:t>
            </w:r>
          </w:p>
          <w:p w14:paraId="38B73180" w14:textId="77777777" w:rsidR="00370D5F" w:rsidRPr="005908AD" w:rsidRDefault="00370D5F" w:rsidP="00370D5F">
            <w:pPr>
              <w:spacing w:line="360" w:lineRule="auto"/>
              <w:ind w:left="425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9547B21" w14:textId="1CEDB74B" w:rsidR="00370D5F" w:rsidRPr="005908AD" w:rsidRDefault="00370D5F" w:rsidP="00370D5F">
            <w:pPr>
              <w:pStyle w:val="ListParagraph"/>
              <w:numPr>
                <w:ilvl w:val="0"/>
                <w:numId w:val="11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Need a health check</w:t>
            </w:r>
          </w:p>
        </w:tc>
      </w:tr>
      <w:tr w:rsidR="00CB02D8" w:rsidRPr="004C2884" w14:paraId="75CFE947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C79B4B" w14:textId="77777777" w:rsidR="00CB02D8" w:rsidRDefault="00CB02D8" w:rsidP="00370D5F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9D54EC" w14:textId="77777777" w:rsidR="00CB02D8" w:rsidRPr="00174114" w:rsidRDefault="00CB02D8" w:rsidP="00370D5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CB02D8" w:rsidRPr="004C2884" w14:paraId="5AEF2498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022EC" w14:textId="123FA2F5" w:rsidR="00CB02D8" w:rsidRDefault="002934CB" w:rsidP="00370D5F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E5B5B86" wp14:editId="21F06635">
                  <wp:extent cx="1349829" cy="1349829"/>
                  <wp:effectExtent l="0" t="0" r="0" b="3175"/>
                  <wp:docPr id="1033369391" name="Picture 1033369391" descr="A person holding a wine glass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1" name="Picture 1033369391" descr="A person holding a wine glass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0700" cy="135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187FE4" w14:textId="1014E764" w:rsidR="00CB02D8" w:rsidRPr="00174114" w:rsidRDefault="00CB02D8" w:rsidP="00370D5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ere are different types of tests for different types of sicknesses.</w:t>
            </w:r>
          </w:p>
        </w:tc>
      </w:tr>
      <w:tr w:rsidR="00370D5F" w:rsidRPr="004C2884" w14:paraId="044AC7A0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D2C346" w14:textId="473ACE09" w:rsidR="00370D5F" w:rsidRPr="004C2884" w:rsidRDefault="00370D5F" w:rsidP="00370D5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EB55E3" w14:textId="3B8A6468" w:rsidR="00370D5F" w:rsidRPr="004C2884" w:rsidRDefault="00370D5F" w:rsidP="00370D5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E0388" w:rsidRPr="004C2884" w14:paraId="7938FB49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D04168" w14:textId="18DB117C" w:rsidR="00BE0388" w:rsidRPr="004C2884" w:rsidRDefault="00BE0388" w:rsidP="00BE0388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D1FCF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73A81E3" wp14:editId="0A95B204">
                  <wp:extent cx="1620000" cy="1656941"/>
                  <wp:effectExtent l="0" t="0" r="0" b="635"/>
                  <wp:docPr id="1033369392" name="Picture 26" descr="A person wearing a red shir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F6A6C66-FA76-0A2F-F1EF-E82200525E9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2" name="Picture 26" descr="A person wearing a red shir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BF6A6C66-FA76-0A2F-F1EF-E82200525E9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821" t="22991"/>
                          <a:stretch/>
                        </pic:blipFill>
                        <pic:spPr bwMode="auto">
                          <a:xfrm>
                            <a:off x="0" y="0"/>
                            <a:ext cx="1620000" cy="16569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C3E8AD" w14:textId="77777777" w:rsidR="00BE0388" w:rsidRDefault="00BE0388" w:rsidP="00BE038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se find out if </w:t>
            </w:r>
          </w:p>
          <w:p w14:paraId="5A528A63" w14:textId="77777777" w:rsidR="00BE0388" w:rsidRDefault="00BE0388" w:rsidP="00BE0388">
            <w:pPr>
              <w:pStyle w:val="ListParagraph"/>
              <w:numPr>
                <w:ilvl w:val="0"/>
                <w:numId w:val="16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14A61">
              <w:rPr>
                <w:rFonts w:ascii="Arial" w:hAnsi="Arial" w:cs="Arial"/>
                <w:sz w:val="32"/>
                <w:szCs w:val="32"/>
              </w:rPr>
              <w:t>Anything has changed in your body</w:t>
            </w:r>
          </w:p>
          <w:p w14:paraId="613DC4F6" w14:textId="77777777" w:rsidR="00BE0388" w:rsidRPr="00BE0388" w:rsidRDefault="00BE0388" w:rsidP="00BE0388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A5AD20D" w14:textId="011694AE" w:rsidR="00BE0388" w:rsidRPr="00BE0388" w:rsidRDefault="00BE0388" w:rsidP="00BE0388">
            <w:pPr>
              <w:pStyle w:val="ListParagraph"/>
              <w:numPr>
                <w:ilvl w:val="0"/>
                <w:numId w:val="16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BE0388">
              <w:rPr>
                <w:rFonts w:ascii="Arial" w:hAnsi="Arial" w:cs="Arial"/>
                <w:sz w:val="32"/>
                <w:szCs w:val="32"/>
              </w:rPr>
              <w:t>Your body is doing things it does not normally do</w:t>
            </w:r>
          </w:p>
        </w:tc>
      </w:tr>
      <w:tr w:rsidR="00BE0388" w:rsidRPr="004C2884" w14:paraId="6EA37D43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106F0" w14:textId="77777777" w:rsidR="00BE0388" w:rsidRPr="00DD1FCF" w:rsidRDefault="00BE0388" w:rsidP="00BE0388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E4266F" w14:textId="77777777" w:rsidR="00BE0388" w:rsidRDefault="00BE0388" w:rsidP="00BE038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60AD7" w:rsidRPr="004C2884" w14:paraId="31E5DBA7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837277" w14:textId="0F78F0A0" w:rsidR="00660AD7" w:rsidRPr="00DD1FCF" w:rsidRDefault="00660AD7" w:rsidP="00660AD7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DB3DB21" wp14:editId="67EA52E2">
                  <wp:extent cx="1620000" cy="1620000"/>
                  <wp:effectExtent l="0" t="0" r="0" b="0"/>
                  <wp:docPr id="1033369393" name="Picture 103336939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3" name="Picture 103336939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CB3CBD" w14:textId="237A9666" w:rsidR="00660AD7" w:rsidRDefault="00660AD7" w:rsidP="00660AD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me tests are done with machines.</w:t>
            </w:r>
          </w:p>
        </w:tc>
      </w:tr>
      <w:tr w:rsidR="00660AD7" w:rsidRPr="004C2884" w14:paraId="49BEF4EA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620239" w14:textId="77777777" w:rsidR="00660AD7" w:rsidRDefault="00660AD7" w:rsidP="00660AD7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FC2FB5" w14:textId="77777777" w:rsidR="00660AD7" w:rsidRDefault="00660AD7" w:rsidP="00660AD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084F" w:rsidRPr="004C2884" w14:paraId="398FA75D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43A7E" w14:textId="25285C1C" w:rsidR="001A084F" w:rsidRDefault="001A084F" w:rsidP="001A084F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626030" wp14:editId="2F202964">
                  <wp:extent cx="1360715" cy="1360715"/>
                  <wp:effectExtent l="0" t="0" r="0" b="0"/>
                  <wp:docPr id="1033369394" name="Picture 1033369394" descr="A picture containing person, ha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4" name="Picture 1033369394" descr="A picture containing person, ha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790" cy="1361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098D4" w14:textId="77777777" w:rsidR="001A084F" w:rsidRDefault="001A084F" w:rsidP="001A084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  <w:p w14:paraId="4B8474FF" w14:textId="7FE0A4D6" w:rsidR="001A084F" w:rsidRDefault="001A084F" w:rsidP="001A084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me checks are done with hands.</w:t>
            </w:r>
          </w:p>
          <w:p w14:paraId="23D4E631" w14:textId="77777777" w:rsidR="001A084F" w:rsidRDefault="001A084F" w:rsidP="001A084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084F" w:rsidRPr="004C2884" w14:paraId="76F66486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A7809" w14:textId="77777777" w:rsidR="001A084F" w:rsidRPr="00DD1FCF" w:rsidRDefault="001A084F" w:rsidP="001A084F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BCA23" w14:textId="77777777" w:rsidR="001A084F" w:rsidRDefault="001A084F" w:rsidP="001A084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084F" w:rsidRPr="004C2884" w14:paraId="5689199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D1310" w14:textId="681B92F5" w:rsidR="001A084F" w:rsidRPr="004C2884" w:rsidRDefault="001A084F" w:rsidP="001A084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C91193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04E1A6AF" wp14:editId="5FC44DB5">
                  <wp:extent cx="1619393" cy="1446027"/>
                  <wp:effectExtent l="0" t="0" r="0" b="1905"/>
                  <wp:docPr id="95" name="Picture 74" descr="Two people sitting at a table with a computer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6D0E2E-9099-32C6-F4EE-8B4E5444C3D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74" descr="Two people sitting at a table with a computer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CE6D0E2E-9099-32C6-F4EE-8B4E5444C3D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02"/>
                          <a:stretch/>
                        </pic:blipFill>
                        <pic:spPr bwMode="auto">
                          <a:xfrm>
                            <a:off x="0" y="0"/>
                            <a:ext cx="1620000" cy="14465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81A05C" w14:textId="77777777" w:rsidR="006322CD" w:rsidRPr="00CF4BF4" w:rsidRDefault="006322CD" w:rsidP="006322CD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or tests done with hands you can ask your GP to</w:t>
            </w:r>
          </w:p>
          <w:p w14:paraId="54869866" w14:textId="77777777" w:rsidR="006322CD" w:rsidRDefault="006322CD" w:rsidP="006322CD">
            <w:pPr>
              <w:pStyle w:val="ListParagraph"/>
              <w:numPr>
                <w:ilvl w:val="0"/>
                <w:numId w:val="17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Do this type of check</w:t>
            </w:r>
          </w:p>
          <w:p w14:paraId="48CE2D08" w14:textId="77777777" w:rsidR="006322CD" w:rsidRPr="006322CD" w:rsidRDefault="006322CD" w:rsidP="006322CD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CBE2B1E" w14:textId="74B16542" w:rsidR="001A084F" w:rsidRPr="006322CD" w:rsidRDefault="006322CD" w:rsidP="006322CD">
            <w:pPr>
              <w:pStyle w:val="ListParagraph"/>
              <w:numPr>
                <w:ilvl w:val="0"/>
                <w:numId w:val="17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6322CD">
              <w:rPr>
                <w:rFonts w:ascii="Arial" w:hAnsi="Arial" w:cs="Arial"/>
                <w:sz w:val="32"/>
                <w:szCs w:val="32"/>
              </w:rPr>
              <w:t>Show you how to do it yourself</w:t>
            </w:r>
          </w:p>
        </w:tc>
      </w:tr>
      <w:tr w:rsidR="001A084F" w:rsidRPr="004C2884" w14:paraId="01B56FB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105CDC" w14:textId="77777777" w:rsidR="001A084F" w:rsidRPr="004C2884" w:rsidRDefault="001A084F" w:rsidP="001A084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C75285" w14:textId="77777777" w:rsidR="001A084F" w:rsidRPr="004C2884" w:rsidRDefault="001A084F" w:rsidP="001A084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40264" w:rsidRPr="004C2884" w14:paraId="74C9692C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05C7F" w14:textId="62084709" w:rsidR="00F40264" w:rsidRPr="004C2884" w:rsidRDefault="00B808C0" w:rsidP="001A084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F2371D">
              <w:rPr>
                <w:rFonts w:ascii="Arial" w:hAnsi="Arial" w:cs="Arial"/>
                <w:bCs/>
                <w:sz w:val="36"/>
                <w:szCs w:val="36"/>
              </w:rPr>
              <w:t>Things you could do yourself</w:t>
            </w:r>
          </w:p>
        </w:tc>
      </w:tr>
      <w:tr w:rsidR="00F40264" w:rsidRPr="004C2884" w14:paraId="72BE055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A7ED0" w14:textId="77777777" w:rsidR="00F40264" w:rsidRPr="004C2884" w:rsidRDefault="00F40264" w:rsidP="001A084F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3FDAE9" w14:textId="77777777" w:rsidR="00F40264" w:rsidRPr="004C2884" w:rsidRDefault="00F40264" w:rsidP="001A084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AD488B" w:rsidRPr="004C2884" w14:paraId="79494342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0DE18" w14:textId="71D3F449" w:rsidR="00AD488B" w:rsidRPr="004C2884" w:rsidRDefault="00AD488B" w:rsidP="00AD488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D41597">
              <w:rPr>
                <w:rFonts w:ascii="Arial" w:eastAsia="Times New Roman" w:hAnsi="Arial" w:cs="Arial"/>
                <w:noProof/>
                <w:lang w:eastAsia="en-AU"/>
              </w:rPr>
              <w:drawing>
                <wp:inline distT="0" distB="0" distL="0" distR="0" wp14:anchorId="6B4F99D1" wp14:editId="67CCC628">
                  <wp:extent cx="1620000" cy="1620000"/>
                  <wp:effectExtent l="0" t="0" r="0" b="0"/>
                  <wp:docPr id="1033369396" name="Picture 1033369396" descr="Background patter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Background pattern&#10;&#10;Description automatically generated with medium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DAE7A4" w14:textId="77777777" w:rsidR="00AD488B" w:rsidRDefault="00AD488B" w:rsidP="00AD488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Cancer screening</w:t>
            </w:r>
          </w:p>
          <w:p w14:paraId="29F542C4" w14:textId="77777777" w:rsidR="00AD488B" w:rsidRPr="00AD488B" w:rsidRDefault="00AD488B" w:rsidP="00AD488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EC511D0" w14:textId="410F17EB" w:rsidR="00AD488B" w:rsidRPr="004C2884" w:rsidRDefault="00AD488B" w:rsidP="00AD488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9D1246">
              <w:rPr>
                <w:rFonts w:ascii="Arial" w:hAnsi="Arial" w:cs="Arial"/>
                <w:b/>
                <w:bCs/>
                <w:sz w:val="32"/>
                <w:szCs w:val="32"/>
              </w:rPr>
              <w:t>Cancer screening</w:t>
            </w:r>
            <w:r>
              <w:rPr>
                <w:rFonts w:ascii="Arial" w:hAnsi="Arial" w:cs="Arial"/>
                <w:sz w:val="32"/>
                <w:szCs w:val="32"/>
              </w:rPr>
              <w:t xml:space="preserve"> are tests to check if a person has cancer. </w:t>
            </w:r>
          </w:p>
        </w:tc>
      </w:tr>
      <w:tr w:rsidR="00AD488B" w:rsidRPr="004C2884" w14:paraId="75526082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60D1B" w14:textId="77777777" w:rsidR="00AD488B" w:rsidRPr="004C2884" w:rsidRDefault="00AD488B" w:rsidP="00AD488B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199B5" w14:textId="77777777" w:rsidR="00AD488B" w:rsidRPr="004C2884" w:rsidRDefault="00AD488B" w:rsidP="00AD488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E0F0A" w:rsidRPr="004C2884" w14:paraId="13F17468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6903D" w14:textId="1F69F8F9" w:rsidR="00FE0F0A" w:rsidRPr="004C2884" w:rsidRDefault="00FE0F0A" w:rsidP="00FE0F0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F812021" wp14:editId="620422B6">
                  <wp:extent cx="1458686" cy="1458686"/>
                  <wp:effectExtent l="0" t="0" r="8255" b="0"/>
                  <wp:docPr id="1033369397" name="Picture 1033369397" descr="A picture containing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7" name="Picture 1033369397" descr="A picture containing person, person, ma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1188" cy="1461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B1868" w14:textId="77777777" w:rsidR="00FE0F0A" w:rsidRPr="00400D6E" w:rsidRDefault="00FE0F0A" w:rsidP="00FE0F0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0D6E">
              <w:rPr>
                <w:rFonts w:ascii="Arial" w:hAnsi="Arial" w:cs="Arial"/>
                <w:sz w:val="32"/>
                <w:szCs w:val="32"/>
              </w:rPr>
              <w:t>There are different types of tests for different types of cancer.</w:t>
            </w:r>
          </w:p>
          <w:p w14:paraId="64340A9F" w14:textId="77777777" w:rsidR="00FE0F0A" w:rsidRPr="00FE0F0A" w:rsidRDefault="00FE0F0A" w:rsidP="00FE0F0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128592A" w14:textId="3B88627C" w:rsidR="00FE0F0A" w:rsidRPr="004C2884" w:rsidRDefault="00FE0F0A" w:rsidP="00FE0F0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400D6E">
              <w:rPr>
                <w:rFonts w:ascii="Arial" w:hAnsi="Arial" w:cs="Arial"/>
                <w:sz w:val="32"/>
                <w:szCs w:val="32"/>
              </w:rPr>
              <w:t>It is done to find out if a person has cancer.</w:t>
            </w:r>
          </w:p>
        </w:tc>
      </w:tr>
      <w:tr w:rsidR="00FE0F0A" w:rsidRPr="004C2884" w14:paraId="0A90A6BE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A37B2C" w14:textId="77777777" w:rsidR="00FE0F0A" w:rsidRPr="004C2884" w:rsidRDefault="00FE0F0A" w:rsidP="00FE0F0A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B94B76" w14:textId="77777777" w:rsidR="00FE0F0A" w:rsidRPr="004C2884" w:rsidRDefault="00FE0F0A" w:rsidP="00FE0F0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725FE" w:rsidRPr="004C2884" w14:paraId="3A50C4BD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0BB0EC" w14:textId="1C66137C" w:rsidR="004725FE" w:rsidRPr="004C2884" w:rsidRDefault="004725FE" w:rsidP="004725F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3064C26" wp14:editId="73A407F2">
                  <wp:extent cx="1620000" cy="1620000"/>
                  <wp:effectExtent l="0" t="0" r="0" b="0"/>
                  <wp:docPr id="1033369399" name="Picture 1033369399" descr="A picture containing perso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9" name="Picture 1033369399" descr="A picture containing perso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E86BF" w14:textId="77777777" w:rsidR="004725FE" w:rsidRPr="00CF70F2" w:rsidRDefault="004725FE" w:rsidP="00472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F70F2">
              <w:rPr>
                <w:rFonts w:ascii="Arial" w:hAnsi="Arial" w:cs="Arial"/>
                <w:sz w:val="32"/>
                <w:szCs w:val="32"/>
              </w:rPr>
              <w:t>Some examples of common check</w:t>
            </w:r>
            <w:r>
              <w:rPr>
                <w:rFonts w:ascii="Arial" w:hAnsi="Arial" w:cs="Arial"/>
                <w:sz w:val="32"/>
                <w:szCs w:val="32"/>
              </w:rPr>
              <w:t>s</w:t>
            </w:r>
            <w:r w:rsidRPr="00CF70F2">
              <w:rPr>
                <w:rFonts w:ascii="Arial" w:hAnsi="Arial" w:cs="Arial"/>
                <w:sz w:val="32"/>
                <w:szCs w:val="32"/>
              </w:rPr>
              <w:t xml:space="preserve"> are breasts or test</w:t>
            </w:r>
            <w:r>
              <w:rPr>
                <w:rFonts w:ascii="Arial" w:hAnsi="Arial" w:cs="Arial"/>
                <w:sz w:val="32"/>
                <w:szCs w:val="32"/>
              </w:rPr>
              <w:t>i</w:t>
            </w:r>
            <w:r w:rsidRPr="00CF70F2">
              <w:rPr>
                <w:rFonts w:ascii="Arial" w:hAnsi="Arial" w:cs="Arial"/>
                <w:sz w:val="32"/>
                <w:szCs w:val="32"/>
              </w:rPr>
              <w:t>c</w:t>
            </w:r>
            <w:r>
              <w:rPr>
                <w:rFonts w:ascii="Arial" w:hAnsi="Arial" w:cs="Arial"/>
                <w:sz w:val="32"/>
                <w:szCs w:val="32"/>
              </w:rPr>
              <w:t>l</w:t>
            </w:r>
            <w:r w:rsidRPr="00CF70F2">
              <w:rPr>
                <w:rFonts w:ascii="Arial" w:hAnsi="Arial" w:cs="Arial"/>
                <w:sz w:val="32"/>
                <w:szCs w:val="32"/>
              </w:rPr>
              <w:t>es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4D4443FF" w14:textId="77777777" w:rsidR="004725FE" w:rsidRPr="004725FE" w:rsidRDefault="004725FE" w:rsidP="00472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EF17C15" w14:textId="77777777" w:rsidR="004725FE" w:rsidRDefault="004725FE" w:rsidP="00472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</w:t>
            </w:r>
            <w:r w:rsidRPr="007B49A3">
              <w:rPr>
                <w:rFonts w:ascii="Arial" w:hAnsi="Arial" w:cs="Arial"/>
                <w:sz w:val="32"/>
                <w:szCs w:val="32"/>
              </w:rPr>
              <w:t>reasts are sometimes called boobs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2132016E" w14:textId="77777777" w:rsidR="004725FE" w:rsidRPr="004725FE" w:rsidRDefault="004725FE" w:rsidP="00472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58F021B" w14:textId="166D9D99" w:rsidR="004725FE" w:rsidRPr="004C2884" w:rsidRDefault="004725FE" w:rsidP="00472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7B49A3">
              <w:rPr>
                <w:rFonts w:ascii="Arial" w:hAnsi="Arial" w:cs="Arial"/>
                <w:sz w:val="32"/>
                <w:szCs w:val="32"/>
              </w:rPr>
              <w:t>Test</w:t>
            </w:r>
            <w:r>
              <w:rPr>
                <w:rFonts w:ascii="Arial" w:hAnsi="Arial" w:cs="Arial"/>
                <w:sz w:val="32"/>
                <w:szCs w:val="32"/>
              </w:rPr>
              <w:t>i</w:t>
            </w:r>
            <w:r w:rsidRPr="007B49A3">
              <w:rPr>
                <w:rFonts w:ascii="Arial" w:hAnsi="Arial" w:cs="Arial"/>
                <w:sz w:val="32"/>
                <w:szCs w:val="32"/>
              </w:rPr>
              <w:t>cles are sometimes called balls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4725FE" w:rsidRPr="004C2884" w14:paraId="35CD0860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DB1E36" w14:textId="77777777" w:rsidR="004725FE" w:rsidRPr="004C2884" w:rsidRDefault="004725FE" w:rsidP="004725FE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2DEE0" w14:textId="77777777" w:rsidR="004725FE" w:rsidRPr="004C2884" w:rsidRDefault="004725FE" w:rsidP="004725F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796E26" w:rsidRPr="004C2884" w14:paraId="256E6040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350A5F" w14:textId="063E54BD" w:rsidR="00796E26" w:rsidRPr="004C2884" w:rsidRDefault="00796E26" w:rsidP="00796E2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 w:rsidRPr="0009388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204577EE" wp14:editId="2416B1D1">
                  <wp:extent cx="1620000" cy="1620786"/>
                  <wp:effectExtent l="0" t="0" r="0" b="0"/>
                  <wp:docPr id="1033369400" name="Picture 34" descr="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7E5398-FD59-E0C5-ABAB-1EE1F306329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0" name="Picture 34" descr="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47E5398-FD59-E0C5-ABAB-1EE1F30632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B055ED" w14:textId="77777777" w:rsidR="00796E26" w:rsidRPr="007B49A3" w:rsidRDefault="00796E26" w:rsidP="00796E2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ese checks might look for changes in</w:t>
            </w:r>
          </w:p>
          <w:p w14:paraId="28DD2503" w14:textId="77777777" w:rsidR="00796E26" w:rsidRPr="00407EB9" w:rsidRDefault="00796E26" w:rsidP="00796E26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 xml:space="preserve">Shape </w:t>
            </w:r>
          </w:p>
          <w:p w14:paraId="46E1BB9B" w14:textId="77777777" w:rsidR="00796E26" w:rsidRPr="00407EB9" w:rsidRDefault="00796E26" w:rsidP="00796E26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 xml:space="preserve">Colour </w:t>
            </w:r>
          </w:p>
          <w:p w14:paraId="56F4A8C4" w14:textId="77777777" w:rsidR="00796E26" w:rsidRDefault="00796E26" w:rsidP="00796E26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>Size</w:t>
            </w:r>
          </w:p>
          <w:p w14:paraId="69DB8446" w14:textId="015C8F5E" w:rsidR="00796E26" w:rsidRPr="00796E26" w:rsidRDefault="00796E26" w:rsidP="00796E26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796E26">
              <w:rPr>
                <w:rFonts w:ascii="Arial" w:hAnsi="Arial" w:cs="Arial"/>
                <w:sz w:val="32"/>
                <w:szCs w:val="32"/>
              </w:rPr>
              <w:t>Feeling</w:t>
            </w:r>
          </w:p>
        </w:tc>
      </w:tr>
      <w:tr w:rsidR="00796E26" w:rsidRPr="004C2884" w14:paraId="617D7DAF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7954BA" w14:textId="77777777" w:rsidR="00796E26" w:rsidRPr="004C2884" w:rsidRDefault="00796E26" w:rsidP="00796E2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B41459" w14:textId="77777777" w:rsidR="00796E26" w:rsidRPr="004C2884" w:rsidRDefault="00796E26" w:rsidP="00796E2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B63BF6" w:rsidRPr="004C2884" w14:paraId="4C7402D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82AA36" w14:textId="125989A4" w:rsidR="00B63BF6" w:rsidRPr="004C2884" w:rsidRDefault="00B63BF6" w:rsidP="00B63BF6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00224C9" wp14:editId="3D49DC15">
                  <wp:extent cx="1620000" cy="1053447"/>
                  <wp:effectExtent l="0" t="0" r="0" b="0"/>
                  <wp:docPr id="1033369401" name="Picture 1033369401" descr="Two people sitting at a table with compute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1" name="Picture 1033369401" descr="Two people sitting at a table with computer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232" b="10740"/>
                          <a:stretch/>
                        </pic:blipFill>
                        <pic:spPr bwMode="auto">
                          <a:xfrm>
                            <a:off x="0" y="0"/>
                            <a:ext cx="1620000" cy="1053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CD9C9" w14:textId="77777777" w:rsidR="00B63BF6" w:rsidRDefault="00B63BF6" w:rsidP="00B63B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 or your GP can do these checks.</w:t>
            </w:r>
          </w:p>
          <w:p w14:paraId="178BCACA" w14:textId="77777777" w:rsidR="00B63BF6" w:rsidRPr="00B63BF6" w:rsidRDefault="00B63BF6" w:rsidP="00B63B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8EF67E5" w14:textId="77777777" w:rsidR="00B63BF6" w:rsidRDefault="00B63BF6" w:rsidP="00B63B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 can ask your GP to show you how to do a check.</w:t>
            </w:r>
          </w:p>
          <w:p w14:paraId="4371A517" w14:textId="77777777" w:rsidR="00B63BF6" w:rsidRPr="00B63BF6" w:rsidRDefault="00B63BF6" w:rsidP="00B63B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6C8B27C" w14:textId="79D74895" w:rsidR="00B63BF6" w:rsidRPr="004C2884" w:rsidRDefault="00B63BF6" w:rsidP="00B63B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>If you notice anything change you should see your GP</w:t>
            </w:r>
          </w:p>
        </w:tc>
      </w:tr>
      <w:tr w:rsidR="00535CBE" w:rsidRPr="004C2884" w14:paraId="39CBACF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E73C8" w14:textId="77777777" w:rsidR="00535CBE" w:rsidRDefault="00535CBE" w:rsidP="00B63BF6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0C8809" w14:textId="77777777" w:rsidR="00535CBE" w:rsidRDefault="00535CBE" w:rsidP="00B63B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722C2" w:rsidRPr="004C2884" w14:paraId="3CDD51A9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BB368" w14:textId="1ADA5767" w:rsidR="00A722C2" w:rsidRDefault="00A722C2" w:rsidP="00A722C2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57D605" wp14:editId="55BA6238">
                  <wp:extent cx="1739857" cy="1620000"/>
                  <wp:effectExtent l="0" t="0" r="0" b="0"/>
                  <wp:docPr id="1033369402" name="Picture 1033369402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2" name="Picture 1033369402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E6E60" w14:textId="650F05A9" w:rsidR="00A722C2" w:rsidRDefault="00A722C2" w:rsidP="00A722C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o find out more about these checks go to CIDs factsheets about types of health checks </w:t>
            </w:r>
            <w:hyperlink r:id="rId27" w:history="1"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c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i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d.org.au/resource/types-of-health-checks-fact-sheet/</w:t>
              </w:r>
            </w:hyperlink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A722C2" w:rsidRPr="004C2884" w14:paraId="05A078A2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B61E6E" w14:textId="77777777" w:rsidR="00A722C2" w:rsidRDefault="00A722C2" w:rsidP="00A722C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A3C19" w14:textId="77777777" w:rsidR="00A722C2" w:rsidRDefault="00A722C2" w:rsidP="00A722C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06C87" w:rsidRPr="004C2884" w14:paraId="426D6FE2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11F989" w14:textId="6E2EB0E7" w:rsidR="00106C87" w:rsidRDefault="00106C87" w:rsidP="00106C87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45728D" wp14:editId="53483C99">
                  <wp:extent cx="1620000" cy="1080299"/>
                  <wp:effectExtent l="0" t="0" r="0" b="5715"/>
                  <wp:docPr id="1033369403" name="Picture 1033369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8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9AE53" w14:textId="77777777" w:rsidR="00106C87" w:rsidRDefault="00106C87" w:rsidP="00106C8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nother common type of check is a skin check.</w:t>
            </w:r>
          </w:p>
          <w:p w14:paraId="46B1597A" w14:textId="77777777" w:rsidR="00106C87" w:rsidRPr="00106C87" w:rsidRDefault="00106C87" w:rsidP="00106C8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CC2876C" w14:textId="77777777" w:rsidR="00106C87" w:rsidRDefault="00106C87" w:rsidP="00106C8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mole is a dark mark on your skin. </w:t>
            </w:r>
          </w:p>
          <w:p w14:paraId="6DD1F580" w14:textId="77777777" w:rsidR="00106C87" w:rsidRPr="00106C87" w:rsidRDefault="00106C87" w:rsidP="00106C8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439EE96A" w14:textId="2AC42357" w:rsidR="00106C87" w:rsidRDefault="00106C87" w:rsidP="00106C8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oles are normally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round in shap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595D03" w:rsidRPr="004C2884" w14:paraId="08A58BD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4B2C8B" w14:textId="77777777" w:rsidR="00595D03" w:rsidRDefault="00595D03" w:rsidP="00106C87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F8B0DB" w14:textId="77777777" w:rsidR="00595D03" w:rsidRDefault="00595D03" w:rsidP="00106C8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6240DC" w:rsidRPr="004C2884" w14:paraId="2F095DE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E1CA6C" w14:textId="0D30089D" w:rsidR="006240DC" w:rsidRDefault="006240DC" w:rsidP="006240D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C7371F" wp14:editId="239A49B3">
                  <wp:extent cx="1620000" cy="1081017"/>
                  <wp:effectExtent l="0" t="0" r="0" b="5080"/>
                  <wp:docPr id="1033369404" name="Picture 1033369404" descr="A person looking through a magnifying glas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4" name="Picture 1033369404" descr="A person looking through a magnifying glas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810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0A1CA9" w14:textId="77777777" w:rsidR="006240DC" w:rsidRDefault="006240DC" w:rsidP="006240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any people have moles.  </w:t>
            </w:r>
          </w:p>
          <w:p w14:paraId="2BFA67EC" w14:textId="77777777" w:rsidR="006240DC" w:rsidRPr="006240DC" w:rsidRDefault="006240DC" w:rsidP="006240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0718B32" w14:textId="77777777" w:rsidR="006240DC" w:rsidRDefault="006240DC" w:rsidP="006240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me moles change as we get older.</w:t>
            </w:r>
          </w:p>
          <w:p w14:paraId="5EF5DB6C" w14:textId="77777777" w:rsidR="006240DC" w:rsidRPr="006240DC" w:rsidRDefault="006240DC" w:rsidP="006240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E1F3A39" w14:textId="18EFAB68" w:rsidR="006240DC" w:rsidRDefault="006240DC" w:rsidP="006240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me changes are OK.</w:t>
            </w:r>
          </w:p>
        </w:tc>
      </w:tr>
      <w:tr w:rsidR="006240DC" w:rsidRPr="004C2884" w14:paraId="43BB6D5C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0CD8A8" w14:textId="77777777" w:rsidR="006240DC" w:rsidRDefault="006240DC" w:rsidP="006240D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E06625" w14:textId="77777777" w:rsidR="006240DC" w:rsidRDefault="006240DC" w:rsidP="006240D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2628CB" w:rsidRPr="004C2884" w14:paraId="05EFE90E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B1FBFC" w14:textId="3A334DD5" w:rsidR="002628CB" w:rsidRDefault="002628CB" w:rsidP="002628CB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3DB79F" wp14:editId="23BA4766">
                  <wp:extent cx="1620000" cy="1080093"/>
                  <wp:effectExtent l="0" t="0" r="0" b="6350"/>
                  <wp:docPr id="1033369405" name="Picture 1033369405" descr="A picture containing person, indoor, clo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5" name="Picture 1033369405" descr="A picture containing person, indoor, clos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800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51D877" w14:textId="77777777" w:rsidR="002628CB" w:rsidRDefault="002628CB" w:rsidP="002628C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ome changes might mean you have cancer. </w:t>
            </w:r>
          </w:p>
          <w:p w14:paraId="2AEA20DA" w14:textId="77777777" w:rsidR="002628CB" w:rsidRPr="002628CB" w:rsidRDefault="002628CB" w:rsidP="002628C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91CEE55" w14:textId="72FB19F1" w:rsidR="002628CB" w:rsidRDefault="002628CB" w:rsidP="002628C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is is why it is important to do skin checks.</w:t>
            </w:r>
          </w:p>
        </w:tc>
      </w:tr>
      <w:tr w:rsidR="002628CB" w:rsidRPr="004C2884" w14:paraId="7CB0CCEC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77C6F6" w14:textId="77777777" w:rsidR="002628CB" w:rsidRDefault="002628CB" w:rsidP="002628CB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8CE58" w14:textId="77777777" w:rsidR="002628CB" w:rsidRDefault="002628CB" w:rsidP="002628C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659A8" w:rsidRPr="004C2884" w14:paraId="2117EFA0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FF1F49" w14:textId="28E1A0C0" w:rsidR="004659A8" w:rsidRDefault="004659A8" w:rsidP="004659A8">
            <w:pPr>
              <w:spacing w:line="360" w:lineRule="auto"/>
              <w:rPr>
                <w:noProof/>
              </w:rPr>
            </w:pPr>
            <w:r w:rsidRPr="00093880"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72E09E18" wp14:editId="2E1DEF56">
                  <wp:extent cx="1620000" cy="1620786"/>
                  <wp:effectExtent l="0" t="0" r="0" b="0"/>
                  <wp:docPr id="1033369406" name="Picture 34" descr="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7E5398-FD59-E0C5-ABAB-1EE1F306329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406" name="Picture 34" descr="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947E5398-FD59-E0C5-ABAB-1EE1F306329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739061" w14:textId="77777777" w:rsidR="004659A8" w:rsidRDefault="004659A8" w:rsidP="004659A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skin check looks for changes in your moles </w:t>
            </w:r>
          </w:p>
          <w:p w14:paraId="6576C6C8" w14:textId="77777777" w:rsidR="004659A8" w:rsidRPr="00407EB9" w:rsidRDefault="004659A8" w:rsidP="004659A8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 xml:space="preserve">Shape </w:t>
            </w:r>
          </w:p>
          <w:p w14:paraId="18B4D5ED" w14:textId="77777777" w:rsidR="004659A8" w:rsidRPr="00407EB9" w:rsidRDefault="004659A8" w:rsidP="004659A8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 xml:space="preserve">Colour </w:t>
            </w:r>
          </w:p>
          <w:p w14:paraId="065EF6EB" w14:textId="77777777" w:rsidR="004659A8" w:rsidRDefault="004659A8" w:rsidP="004659A8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07EB9">
              <w:rPr>
                <w:rFonts w:ascii="Arial" w:hAnsi="Arial" w:cs="Arial"/>
                <w:sz w:val="32"/>
                <w:szCs w:val="32"/>
              </w:rPr>
              <w:t xml:space="preserve">Size </w:t>
            </w:r>
          </w:p>
          <w:p w14:paraId="3660227D" w14:textId="3031ED07" w:rsidR="004659A8" w:rsidRPr="004659A8" w:rsidRDefault="004659A8" w:rsidP="004659A8">
            <w:pPr>
              <w:pStyle w:val="ListParagraph"/>
              <w:numPr>
                <w:ilvl w:val="0"/>
                <w:numId w:val="18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4659A8">
              <w:rPr>
                <w:rFonts w:ascii="Arial" w:hAnsi="Arial" w:cs="Arial"/>
                <w:sz w:val="32"/>
                <w:szCs w:val="32"/>
              </w:rPr>
              <w:t>Feeling</w:t>
            </w:r>
          </w:p>
        </w:tc>
      </w:tr>
      <w:tr w:rsidR="004659A8" w:rsidRPr="004C2884" w14:paraId="5BB6C1C9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C78DC" w14:textId="77777777" w:rsidR="004659A8" w:rsidRDefault="004659A8" w:rsidP="004659A8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4596CA" w14:textId="77777777" w:rsidR="004659A8" w:rsidRDefault="004659A8" w:rsidP="004659A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B54DA4" w:rsidRPr="004C2884" w14:paraId="64DA73F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01AAD" w14:textId="3BB42DF3" w:rsidR="00B54DA4" w:rsidRDefault="00B54DA4" w:rsidP="00B54DA4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A5395C7" wp14:editId="43A5A63F">
                  <wp:extent cx="1620000" cy="1080299"/>
                  <wp:effectExtent l="0" t="0" r="0" b="5715"/>
                  <wp:docPr id="1033369407" name="Picture 10333694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8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5C4546" w14:textId="44E78625" w:rsidR="00B54DA4" w:rsidRDefault="00B54DA4" w:rsidP="00B54DA4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it feels rough or dry when you touch it. </w:t>
            </w:r>
          </w:p>
        </w:tc>
      </w:tr>
      <w:tr w:rsidR="00B54DA4" w:rsidRPr="004C2884" w14:paraId="663F6443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9B1E3C" w14:textId="77777777" w:rsidR="00B54DA4" w:rsidRDefault="00B54DA4" w:rsidP="00B54DA4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E3BFBC" w14:textId="77777777" w:rsidR="00B54DA4" w:rsidRDefault="00B54DA4" w:rsidP="00B54DA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F29D6" w:rsidRPr="004C2884" w14:paraId="0E19017E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06441A" w14:textId="50AF468A" w:rsidR="00EF29D6" w:rsidRDefault="00EF29D6" w:rsidP="00EF29D6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31FEF6" wp14:editId="6C0F139B">
                  <wp:extent cx="1739857" cy="1620000"/>
                  <wp:effectExtent l="0" t="0" r="0" b="0"/>
                  <wp:docPr id="64" name="Picture 64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02569" w14:textId="77777777" w:rsidR="00EF29D6" w:rsidRDefault="00EF29D6" w:rsidP="00EF29D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o find out more about mole checks go to the Cancer Council </w:t>
            </w:r>
          </w:p>
          <w:p w14:paraId="6C6F8A49" w14:textId="55600918" w:rsidR="00EF29D6" w:rsidRDefault="003706D6" w:rsidP="00EF29D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hyperlink r:id="rId31" w:history="1"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cancer.org.au/cancer-information/causes-a</w:t>
              </w:r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n</w:t>
              </w:r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d-prevention/sun-safety/check-for-signs-of-skin-cancer</w:t>
              </w:r>
            </w:hyperlink>
            <w:r w:rsidR="00EF29D6">
              <w:rPr>
                <w:rStyle w:val="Hyperlink"/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EF29D6" w:rsidRPr="004C2884" w14:paraId="01D3C109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C7C78" w14:textId="77777777" w:rsidR="00EF29D6" w:rsidRDefault="00EF29D6" w:rsidP="00EF29D6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BFD824" w14:textId="77777777" w:rsidR="00EF29D6" w:rsidRDefault="00EF29D6" w:rsidP="00EF29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17B4A" w:rsidRPr="004C2884" w14:paraId="0A25ED29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44A2C9" w14:textId="369BB490" w:rsidR="00317B4A" w:rsidRDefault="00317B4A" w:rsidP="00EF29D6">
            <w:pPr>
              <w:spacing w:line="360" w:lineRule="auto"/>
              <w:rPr>
                <w:rFonts w:ascii="Arial" w:hAnsi="Arial" w:cs="Arial"/>
                <w:sz w:val="32"/>
                <w:szCs w:val="32"/>
              </w:rPr>
            </w:pPr>
            <w:r w:rsidRPr="001662DE">
              <w:rPr>
                <w:rFonts w:ascii="Arial" w:hAnsi="Arial" w:cs="Arial"/>
                <w:bCs/>
                <w:sz w:val="36"/>
                <w:szCs w:val="36"/>
              </w:rPr>
              <w:t>Things your GP could do</w:t>
            </w:r>
          </w:p>
        </w:tc>
      </w:tr>
      <w:tr w:rsidR="00EF29D6" w:rsidRPr="004C2884" w14:paraId="7AF776D5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C3112" w14:textId="77777777" w:rsidR="00EF29D6" w:rsidRDefault="00EF29D6" w:rsidP="00EF29D6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342D4" w14:textId="77777777" w:rsidR="00EF29D6" w:rsidRDefault="00EF29D6" w:rsidP="00EF29D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A1C42" w:rsidRPr="004C2884" w14:paraId="26C9FC6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9913D4" w14:textId="74C17034" w:rsidR="001A1C42" w:rsidRDefault="001A1C42" w:rsidP="001A1C42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FA7373" wp14:editId="122BE6A9">
                  <wp:extent cx="1620000" cy="1053447"/>
                  <wp:effectExtent l="0" t="0" r="0" b="0"/>
                  <wp:docPr id="65" name="Picture 65" descr="Two people sitting at a table with compute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Two people sitting at a table with computer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232" b="10740"/>
                          <a:stretch/>
                        </pic:blipFill>
                        <pic:spPr bwMode="auto">
                          <a:xfrm>
                            <a:off x="0" y="0"/>
                            <a:ext cx="1620000" cy="1053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3C99BE" w14:textId="77777777" w:rsidR="001A1C42" w:rsidRDefault="001A1C42" w:rsidP="001A1C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Cancer screening</w:t>
            </w:r>
          </w:p>
          <w:p w14:paraId="64E2D847" w14:textId="77777777" w:rsidR="001A1C42" w:rsidRPr="001A1C42" w:rsidRDefault="001A1C42" w:rsidP="001A1C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29A5C0B" w14:textId="6D8FF5DB" w:rsidR="001A1C42" w:rsidRDefault="001A1C42" w:rsidP="001A1C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Some cancer screening tests can be done by your GP. </w:t>
            </w:r>
          </w:p>
        </w:tc>
      </w:tr>
      <w:tr w:rsidR="001A1C42" w:rsidRPr="004C2884" w14:paraId="42DA50D1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1D3CCC" w14:textId="77777777" w:rsidR="001A1C42" w:rsidRDefault="001A1C42" w:rsidP="001A1C4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B228F6" w14:textId="77777777" w:rsidR="001A1C42" w:rsidRDefault="001A1C42" w:rsidP="001A1C4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84B13" w:rsidRPr="004C2884" w14:paraId="27117474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A48D5" w14:textId="52FAD7F2" w:rsidR="00B84B13" w:rsidRDefault="00B84B13" w:rsidP="00B84B1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3B2DBC" wp14:editId="055688CD">
                  <wp:extent cx="1620000" cy="1620000"/>
                  <wp:effectExtent l="0" t="0" r="0" b="0"/>
                  <wp:docPr id="66" name="Picture 66" descr="A picture containing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A picture containing person, person, ma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48FCA7" w14:textId="63CACB8E" w:rsidR="00B84B13" w:rsidRDefault="00B84B13" w:rsidP="00B84B1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r GP might also send you to get a test somewhere else to do a cancer screen.</w:t>
            </w:r>
          </w:p>
        </w:tc>
      </w:tr>
      <w:tr w:rsidR="00B84B13" w:rsidRPr="004C2884" w14:paraId="7DAB5CE9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E5317A" w14:textId="77777777" w:rsidR="00B84B13" w:rsidRDefault="00B84B13" w:rsidP="00B84B13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A7F694" w14:textId="77777777" w:rsidR="00B84B13" w:rsidRDefault="00B84B13" w:rsidP="00B84B1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705C95" w:rsidRPr="004C2884" w14:paraId="364328C3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9B7D9" w14:textId="3108C1B8" w:rsidR="00705C95" w:rsidRDefault="00705C95" w:rsidP="00705C95">
            <w:pPr>
              <w:spacing w:line="360" w:lineRule="auto"/>
              <w:rPr>
                <w:noProof/>
              </w:rPr>
            </w:pPr>
            <w:r w:rsidDel="00DC575A">
              <w:rPr>
                <w:noProof/>
              </w:rPr>
              <w:lastRenderedPageBreak/>
              <w:t xml:space="preserve"> </w:t>
            </w:r>
            <w:r>
              <w:rPr>
                <w:noProof/>
              </w:rPr>
              <w:drawing>
                <wp:inline distT="0" distB="0" distL="0" distR="0" wp14:anchorId="37FC88C9" wp14:editId="6E1851CC">
                  <wp:extent cx="1620000" cy="1620000"/>
                  <wp:effectExtent l="0" t="0" r="0" b="0"/>
                  <wp:docPr id="15" name="Picture 15" descr="A picture containing person, posing, person, stan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icture containing person, posing, person, stand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6E397" w14:textId="77777777" w:rsidR="00705C95" w:rsidRDefault="00705C95" w:rsidP="00705C9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ome examples of common cancer screens are a</w:t>
            </w:r>
          </w:p>
          <w:p w14:paraId="4155E1A9" w14:textId="77777777" w:rsidR="00705C95" w:rsidRDefault="00705C95" w:rsidP="00705C95">
            <w:pPr>
              <w:pStyle w:val="ListParagraph"/>
              <w:numPr>
                <w:ilvl w:val="0"/>
                <w:numId w:val="19"/>
              </w:numPr>
              <w:tabs>
                <w:tab w:val="clear" w:pos="357"/>
              </w:tabs>
              <w:spacing w:before="0" w:after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Cervical screening test </w:t>
            </w:r>
          </w:p>
          <w:p w14:paraId="16BEE704" w14:textId="77777777" w:rsidR="00705C95" w:rsidRPr="00705C95" w:rsidRDefault="00705C95" w:rsidP="00705C95">
            <w:pPr>
              <w:pStyle w:val="ListParagraph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3F6B4FC" w14:textId="77777777" w:rsidR="00705C95" w:rsidRDefault="00705C95" w:rsidP="00705C95">
            <w:pPr>
              <w:pStyle w:val="ListParagraph"/>
              <w:numPr>
                <w:ilvl w:val="0"/>
                <w:numId w:val="19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Mammogram </w:t>
            </w:r>
          </w:p>
          <w:p w14:paraId="7A89E85B" w14:textId="77777777" w:rsidR="00705C95" w:rsidRPr="00705C95" w:rsidRDefault="00705C95" w:rsidP="00705C95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3AEDC39" w14:textId="4CA5E95F" w:rsidR="00705C95" w:rsidRPr="00705C95" w:rsidRDefault="00705C95" w:rsidP="00705C95">
            <w:pPr>
              <w:pStyle w:val="ListParagraph"/>
              <w:numPr>
                <w:ilvl w:val="0"/>
                <w:numId w:val="19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705C95">
              <w:rPr>
                <w:rFonts w:ascii="Arial" w:hAnsi="Arial" w:cs="Arial"/>
                <w:sz w:val="32"/>
                <w:szCs w:val="32"/>
              </w:rPr>
              <w:t xml:space="preserve">Prostate screening test </w:t>
            </w:r>
          </w:p>
        </w:tc>
      </w:tr>
      <w:tr w:rsidR="00705C95" w:rsidRPr="004C2884" w14:paraId="27DF8F4C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84D2AB" w14:textId="77777777" w:rsidR="00705C95" w:rsidRDefault="00705C95" w:rsidP="00705C95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92AC0F" w14:textId="77777777" w:rsidR="00705C95" w:rsidRDefault="00705C95" w:rsidP="00705C9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D35F7" w:rsidRPr="004C2884" w14:paraId="11E9A064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F8B61" w14:textId="29BDA2EB" w:rsidR="000D35F7" w:rsidRDefault="000D35F7" w:rsidP="000D35F7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1FD21B" wp14:editId="3ECC539D">
                  <wp:extent cx="1620000" cy="1080392"/>
                  <wp:effectExtent l="0" t="0" r="0" b="5715"/>
                  <wp:docPr id="424881572" name="Picture 424881572" descr="A doctor attending to a patien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doctor attending to a patient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80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B086FA" w14:textId="77777777" w:rsidR="000D35F7" w:rsidRDefault="000D35F7" w:rsidP="000D35F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</w:t>
            </w:r>
            <w:r w:rsidRPr="003C5DF3">
              <w:rPr>
                <w:rFonts w:ascii="Arial" w:hAnsi="Arial" w:cs="Arial"/>
                <w:b/>
                <w:bCs/>
                <w:sz w:val="32"/>
                <w:szCs w:val="32"/>
              </w:rPr>
              <w:t>cervical screening test</w:t>
            </w:r>
            <w:r>
              <w:rPr>
                <w:rFonts w:ascii="Arial" w:hAnsi="Arial" w:cs="Arial"/>
                <w:sz w:val="32"/>
                <w:szCs w:val="32"/>
              </w:rPr>
              <w:t xml:space="preserve"> is when a doctor like your GP checks your cervix for a </w:t>
            </w:r>
          </w:p>
          <w:p w14:paraId="44E4A796" w14:textId="77777777" w:rsidR="000D35F7" w:rsidRPr="000D35F7" w:rsidRDefault="000D35F7" w:rsidP="000D35F7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734542A" w14:textId="77777777" w:rsidR="000D35F7" w:rsidRDefault="000D35F7" w:rsidP="000D35F7">
            <w:pPr>
              <w:pStyle w:val="ListParagraph"/>
              <w:numPr>
                <w:ilvl w:val="0"/>
                <w:numId w:val="20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ype of cancer called cervical cancer</w:t>
            </w:r>
          </w:p>
          <w:p w14:paraId="0538692F" w14:textId="6027F023" w:rsidR="000D35F7" w:rsidRPr="000D35F7" w:rsidRDefault="000D35F7" w:rsidP="000D35F7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2DD2FABB" w14:textId="7346FBD7" w:rsidR="000D35F7" w:rsidRPr="000D35F7" w:rsidRDefault="000D35F7" w:rsidP="000D35F7">
            <w:pPr>
              <w:pStyle w:val="ListParagraph"/>
              <w:numPr>
                <w:ilvl w:val="0"/>
                <w:numId w:val="20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0D35F7">
              <w:rPr>
                <w:rFonts w:ascii="Arial" w:hAnsi="Arial" w:cs="Arial"/>
                <w:sz w:val="32"/>
                <w:szCs w:val="32"/>
              </w:rPr>
              <w:t xml:space="preserve">A sexually transmitted disease </w:t>
            </w:r>
          </w:p>
        </w:tc>
      </w:tr>
      <w:tr w:rsidR="000D35F7" w:rsidRPr="004C2884" w14:paraId="0F2A4F05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A9B56E" w14:textId="77777777" w:rsidR="000D35F7" w:rsidRDefault="000D35F7" w:rsidP="000D35F7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A1EDBD" w14:textId="77777777" w:rsidR="000D35F7" w:rsidRDefault="000D35F7" w:rsidP="000D35F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45498" w:rsidRPr="004C2884" w14:paraId="27854371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3534A1" w14:textId="73A1B923" w:rsidR="00145498" w:rsidRDefault="00145498" w:rsidP="00145498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48786A" wp14:editId="5D40485B">
                  <wp:extent cx="1620000" cy="1778752"/>
                  <wp:effectExtent l="0" t="0" r="0" b="0"/>
                  <wp:docPr id="70" name="Picture 70" descr="A picture containing person, cloth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A picture containing person, cloth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641" r="16621"/>
                          <a:stretch/>
                        </pic:blipFill>
                        <pic:spPr bwMode="auto">
                          <a:xfrm>
                            <a:off x="0" y="0"/>
                            <a:ext cx="1620000" cy="1778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4C0B3" w14:textId="77777777" w:rsidR="00145498" w:rsidRDefault="00145498" w:rsidP="0014549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r </w:t>
            </w:r>
            <w:r w:rsidRPr="003B71C4">
              <w:rPr>
                <w:rFonts w:ascii="Arial" w:hAnsi="Arial" w:cs="Arial"/>
                <w:b/>
                <w:bCs/>
                <w:sz w:val="32"/>
                <w:szCs w:val="32"/>
              </w:rPr>
              <w:t>cervix</w:t>
            </w:r>
            <w:r>
              <w:rPr>
                <w:rFonts w:ascii="Arial" w:hAnsi="Arial" w:cs="Arial"/>
                <w:sz w:val="32"/>
                <w:szCs w:val="32"/>
              </w:rPr>
              <w:t xml:space="preserve"> is inside your body.  </w:t>
            </w:r>
          </w:p>
          <w:p w14:paraId="4B014D3F" w14:textId="77777777" w:rsidR="00145498" w:rsidRPr="00145498" w:rsidRDefault="00145498" w:rsidP="0014549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4310478" w14:textId="0BFD48E6" w:rsidR="00145498" w:rsidRDefault="00145498" w:rsidP="0014549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It is above your vagina. </w:t>
            </w:r>
          </w:p>
        </w:tc>
      </w:tr>
      <w:tr w:rsidR="00145498" w:rsidRPr="004C2884" w14:paraId="01C1AFD4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49025" w14:textId="77777777" w:rsidR="00145498" w:rsidRDefault="00145498" w:rsidP="00145498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0ACF5A" w14:textId="77777777" w:rsidR="00145498" w:rsidRDefault="00145498" w:rsidP="0014549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51420" w:rsidRPr="004C2884" w14:paraId="137DEF6F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A721F7" w14:textId="68B43078" w:rsidR="00451420" w:rsidRDefault="00451420" w:rsidP="0045142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B45EC2" wp14:editId="19A41949">
                  <wp:extent cx="1739857" cy="1620000"/>
                  <wp:effectExtent l="0" t="0" r="0" b="0"/>
                  <wp:docPr id="69" name="Picture 69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CEF445" w14:textId="48FDDD68" w:rsidR="00451420" w:rsidRDefault="00451420" w:rsidP="0045142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o find out more go to </w:t>
            </w:r>
            <w:hyperlink r:id="rId36" w:history="1"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fpns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.org.au/justchecking/easyenglish</w:t>
              </w:r>
            </w:hyperlink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451420" w:rsidRPr="004C2884" w14:paraId="12EDCC0A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CF5CD" w14:textId="77777777" w:rsidR="00451420" w:rsidRDefault="00451420" w:rsidP="00451420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6E98EF" w14:textId="77777777" w:rsidR="00451420" w:rsidRDefault="00451420" w:rsidP="0045142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2408C0" w:rsidRPr="004C2884" w14:paraId="6AD62C38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5046BD" w14:textId="53713F5E" w:rsidR="002408C0" w:rsidRDefault="002408C0" w:rsidP="002408C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98EDD0" wp14:editId="17E81749">
                  <wp:extent cx="1620000" cy="1070923"/>
                  <wp:effectExtent l="0" t="0" r="0" b="0"/>
                  <wp:docPr id="763662652" name="Picture 763662652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52" name="Picture 763662652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70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21360" w14:textId="77777777" w:rsidR="002408C0" w:rsidRDefault="002408C0" w:rsidP="002408C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r GP might send you somewhere to get a </w:t>
            </w:r>
            <w:r w:rsidRPr="004375B5">
              <w:rPr>
                <w:rFonts w:ascii="Arial" w:hAnsi="Arial" w:cs="Arial"/>
                <w:b/>
                <w:bCs/>
                <w:sz w:val="32"/>
                <w:szCs w:val="32"/>
              </w:rPr>
              <w:t>mammogram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>.</w:t>
            </w:r>
            <w:r w:rsidRPr="004375B5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  <w:p w14:paraId="3F3E2B22" w14:textId="77777777" w:rsidR="002408C0" w:rsidRPr="002408C0" w:rsidRDefault="002408C0" w:rsidP="002408C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AB69DF3" w14:textId="4F098859" w:rsidR="002408C0" w:rsidRDefault="002408C0" w:rsidP="002408C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>m</w:t>
            </w:r>
            <w:r w:rsidRPr="004375B5">
              <w:rPr>
                <w:rFonts w:ascii="Arial" w:hAnsi="Arial" w:cs="Arial"/>
                <w:b/>
                <w:bCs/>
                <w:sz w:val="32"/>
                <w:szCs w:val="32"/>
              </w:rPr>
              <w:t>ammogram</w:t>
            </w:r>
            <w:r>
              <w:rPr>
                <w:rFonts w:ascii="Arial" w:hAnsi="Arial" w:cs="Arial"/>
                <w:sz w:val="32"/>
                <w:szCs w:val="32"/>
              </w:rPr>
              <w:t xml:space="preserve"> is a machine that checks your breasts for cancer.</w:t>
            </w:r>
          </w:p>
        </w:tc>
      </w:tr>
      <w:tr w:rsidR="002408C0" w:rsidRPr="004C2884" w14:paraId="0ABCB5CC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7B840B" w14:textId="77777777" w:rsidR="002408C0" w:rsidRDefault="002408C0" w:rsidP="002408C0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856D3E" w14:textId="77777777" w:rsidR="002408C0" w:rsidRDefault="002408C0" w:rsidP="002408C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61346" w:rsidRPr="004C2884" w14:paraId="2B052A8E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58F1F0" w14:textId="6211DDEF" w:rsidR="00E61346" w:rsidRDefault="00E61346" w:rsidP="00E61346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7C033F" wp14:editId="4A957788">
                  <wp:extent cx="1620000" cy="1079537"/>
                  <wp:effectExtent l="0" t="0" r="0" b="6350"/>
                  <wp:docPr id="763662655" name="Picture 763662655" descr="A picture containing text, indoor, person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55" name="Picture 763662655" descr="A picture containing text, indoor, person, electron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79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17689B" w14:textId="77777777" w:rsidR="00E61346" w:rsidRDefault="00E61346" w:rsidP="00E6134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This test is mostly done by someone who knows a lot about different types of scans.</w:t>
            </w:r>
          </w:p>
          <w:p w14:paraId="1414F819" w14:textId="77777777" w:rsidR="00E61346" w:rsidRPr="00E61346" w:rsidRDefault="00E61346" w:rsidP="00E6134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9465A5B" w14:textId="037E9F3E" w:rsidR="00E61346" w:rsidRDefault="00E61346" w:rsidP="00E6134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 scan takes pictures of the inside of your body.</w:t>
            </w:r>
          </w:p>
        </w:tc>
      </w:tr>
      <w:tr w:rsidR="00E61346" w:rsidRPr="004C2884" w14:paraId="199E26BE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26A92" w14:textId="77777777" w:rsidR="00E61346" w:rsidRDefault="00E61346" w:rsidP="00E61346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8F32D7" w14:textId="77777777" w:rsidR="00E61346" w:rsidRDefault="00E61346" w:rsidP="00E6134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82A82" w:rsidRPr="004C2884" w14:paraId="704F358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2CDF2" w14:textId="5AD2B4BE" w:rsidR="00182A82" w:rsidRDefault="00182A82" w:rsidP="00182A82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6CD009" wp14:editId="4975E281">
                  <wp:extent cx="1739857" cy="1620000"/>
                  <wp:effectExtent l="0" t="0" r="0" b="0"/>
                  <wp:docPr id="73" name="Picture 73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387D9" w14:textId="4E2CEEBD" w:rsidR="00182A82" w:rsidRDefault="00182A82" w:rsidP="00182A8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o find out more go to </w:t>
            </w:r>
            <w:hyperlink r:id="rId39" w:history="1"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fpnsw.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o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rg.au/justchecking/easyenglish</w:t>
              </w:r>
            </w:hyperlink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182A82" w:rsidRPr="004C2884" w14:paraId="57F5D2C3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985E93" w14:textId="77777777" w:rsidR="00182A82" w:rsidRDefault="00182A82" w:rsidP="00182A8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11314" w14:textId="77777777" w:rsidR="00182A82" w:rsidRDefault="00182A82" w:rsidP="00182A8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375FE" w:rsidRPr="004C2884" w14:paraId="1DC69594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8A169D" w14:textId="29D3E03C" w:rsidR="008375FE" w:rsidRDefault="008375FE" w:rsidP="008375FE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4E3996" wp14:editId="1403F687">
                  <wp:extent cx="1620000" cy="1620000"/>
                  <wp:effectExtent l="0" t="0" r="0" b="0"/>
                  <wp:docPr id="75" name="Picture 75" descr="A picture containing person, person, m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A picture containing person, person, ma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155402" w14:textId="77777777" w:rsidR="008375FE" w:rsidRDefault="008375FE" w:rsidP="00837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different types of prostate screening tests.  </w:t>
            </w:r>
          </w:p>
          <w:p w14:paraId="0844CF0F" w14:textId="77777777" w:rsidR="008375FE" w:rsidRPr="008375FE" w:rsidRDefault="008375FE" w:rsidP="00837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2C82F84" w14:textId="780D70F4" w:rsidR="008375FE" w:rsidRDefault="008375FE" w:rsidP="00837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a </w:t>
            </w:r>
          </w:p>
          <w:p w14:paraId="172FE02F" w14:textId="77777777" w:rsidR="008375FE" w:rsidRPr="008375FE" w:rsidRDefault="008375FE" w:rsidP="008375F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1E5C5D8D" w14:textId="77777777" w:rsidR="008375FE" w:rsidRDefault="008375FE" w:rsidP="008375FE">
            <w:pPr>
              <w:pStyle w:val="ListParagraph"/>
              <w:numPr>
                <w:ilvl w:val="0"/>
                <w:numId w:val="21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</w:t>
            </w:r>
            <w:r w:rsidRPr="00BC7836">
              <w:rPr>
                <w:rFonts w:ascii="Arial" w:hAnsi="Arial" w:cs="Arial"/>
                <w:sz w:val="32"/>
                <w:szCs w:val="32"/>
              </w:rPr>
              <w:t>lood test</w:t>
            </w:r>
          </w:p>
          <w:p w14:paraId="69874620" w14:textId="77777777" w:rsidR="008375FE" w:rsidRPr="008375FE" w:rsidRDefault="008375FE" w:rsidP="008375FE">
            <w:pPr>
              <w:pStyle w:val="ListParagraph"/>
              <w:tabs>
                <w:tab w:val="clear" w:pos="357"/>
              </w:tabs>
              <w:spacing w:before="0" w:line="360" w:lineRule="auto"/>
              <w:ind w:left="7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B927CB2" w14:textId="41DEE0A1" w:rsidR="008375FE" w:rsidRPr="008375FE" w:rsidRDefault="008375FE" w:rsidP="008375FE">
            <w:pPr>
              <w:pStyle w:val="ListParagraph"/>
              <w:numPr>
                <w:ilvl w:val="0"/>
                <w:numId w:val="21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8375FE">
              <w:rPr>
                <w:rFonts w:ascii="Arial" w:hAnsi="Arial" w:cs="Arial"/>
                <w:sz w:val="32"/>
                <w:szCs w:val="32"/>
              </w:rPr>
              <w:t xml:space="preserve">Test called a digital rectal examination </w:t>
            </w:r>
          </w:p>
        </w:tc>
      </w:tr>
      <w:tr w:rsidR="008375FE" w:rsidRPr="004C2884" w14:paraId="44CDC446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93736" w14:textId="77777777" w:rsidR="008375FE" w:rsidRDefault="008375FE" w:rsidP="008375FE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07E44A" w14:textId="77777777" w:rsidR="008375FE" w:rsidRDefault="008375FE" w:rsidP="008375F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3B239A" w:rsidRPr="004C2884" w14:paraId="28AB5ED6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93BA00" w14:textId="19A31EF3" w:rsidR="003B239A" w:rsidRDefault="003B239A" w:rsidP="003B239A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E71D88" wp14:editId="3A64A84C">
                  <wp:extent cx="1750060" cy="1750060"/>
                  <wp:effectExtent l="0" t="0" r="2540" b="2540"/>
                  <wp:docPr id="76" name="Picture 76" descr="A picture containing person, blu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A picture containing person, blu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0060" cy="1750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9946CC" w14:textId="77777777" w:rsidR="003B239A" w:rsidRPr="008D1D12" w:rsidRDefault="003B239A" w:rsidP="003B239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</w:t>
            </w:r>
            <w:r w:rsidRPr="008D1D12">
              <w:rPr>
                <w:rFonts w:ascii="Arial" w:hAnsi="Arial" w:cs="Arial"/>
                <w:sz w:val="32"/>
                <w:szCs w:val="32"/>
              </w:rPr>
              <w:t xml:space="preserve"> digital rectal examination</w:t>
            </w:r>
            <w:r>
              <w:rPr>
                <w:rFonts w:ascii="Arial" w:hAnsi="Arial" w:cs="Arial"/>
                <w:sz w:val="32"/>
                <w:szCs w:val="32"/>
              </w:rPr>
              <w:t xml:space="preserve"> is done by your doctor.</w:t>
            </w:r>
          </w:p>
          <w:p w14:paraId="0D3DDC20" w14:textId="77777777" w:rsidR="003B239A" w:rsidRPr="003B239A" w:rsidRDefault="003B239A" w:rsidP="003B239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A534C85" w14:textId="19326D34" w:rsidR="003B239A" w:rsidRDefault="003B239A" w:rsidP="003B239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 test is mostly done by a specialist doctor called a </w:t>
            </w:r>
            <w:r w:rsidRPr="008D1D12">
              <w:rPr>
                <w:rFonts w:ascii="Arial" w:hAnsi="Arial" w:cs="Arial"/>
                <w:sz w:val="32"/>
                <w:szCs w:val="32"/>
              </w:rPr>
              <w:t>urologist.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3B239A" w:rsidRPr="004C2884" w14:paraId="08687FAF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9331FD" w14:textId="77777777" w:rsidR="003B239A" w:rsidRDefault="003B239A" w:rsidP="003B239A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F17028" w14:textId="77777777" w:rsidR="003B239A" w:rsidRDefault="003B239A" w:rsidP="003B239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9C5D32" w:rsidRPr="004C2884" w14:paraId="6B83A7CE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AC5F0" w14:textId="2D7123A5" w:rsidR="009C5D32" w:rsidRDefault="009C5D32" w:rsidP="009C5D32">
            <w:pPr>
              <w:spacing w:line="360" w:lineRule="auto"/>
              <w:rPr>
                <w:noProof/>
              </w:rPr>
            </w:pPr>
            <w:r>
              <w:rPr>
                <w:rFonts w:ascii="Arial" w:hAnsi="Arial" w:cs="Arial"/>
                <w:noProof/>
                <w:sz w:val="32"/>
                <w:szCs w:val="32"/>
              </w:rPr>
              <w:drawing>
                <wp:inline distT="0" distB="0" distL="0" distR="0" wp14:anchorId="687137F9" wp14:editId="5A7D2CCA">
                  <wp:extent cx="1619885" cy="1257300"/>
                  <wp:effectExtent l="0" t="0" r="0" b="0"/>
                  <wp:docPr id="17" name="Picture 17" descr="A person using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erson using a comput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700" b="7683"/>
                          <a:stretch/>
                        </pic:blipFill>
                        <pic:spPr bwMode="auto">
                          <a:xfrm>
                            <a:off x="0" y="0"/>
                            <a:ext cx="1620000" cy="1257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C195A" w14:textId="77777777" w:rsidR="009C5D32" w:rsidRDefault="009C5D32" w:rsidP="009C5D3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2F084674" w14:textId="29D54E9D" w:rsidR="009C5D32" w:rsidRDefault="009C5D32" w:rsidP="009C5D3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C80BEE">
              <w:rPr>
                <w:rFonts w:ascii="Arial" w:hAnsi="Arial" w:cs="Arial"/>
                <w:b/>
                <w:bCs/>
                <w:sz w:val="32"/>
                <w:szCs w:val="32"/>
              </w:rPr>
              <w:t>Specialists</w:t>
            </w:r>
            <w:r>
              <w:rPr>
                <w:rFonts w:ascii="Arial" w:hAnsi="Arial" w:cs="Arial"/>
                <w:sz w:val="32"/>
                <w:szCs w:val="32"/>
              </w:rPr>
              <w:t xml:space="preserve"> are people who know a lot about a certain area.</w:t>
            </w:r>
          </w:p>
        </w:tc>
      </w:tr>
      <w:tr w:rsidR="009C5D32" w:rsidRPr="004C2884" w14:paraId="58C7CF64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4EEAA6" w14:textId="77777777" w:rsidR="009C5D32" w:rsidRDefault="009C5D32" w:rsidP="009C5D3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8CA5F7" w14:textId="77777777" w:rsidR="009C5D32" w:rsidRDefault="009C5D32" w:rsidP="009C5D3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1B3B6C" w:rsidRPr="004C2884" w14:paraId="5FAA4A23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13C6AE" w14:textId="678D78B8" w:rsidR="001B3B6C" w:rsidRDefault="001B3B6C" w:rsidP="001B3B6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7700" behindDoc="0" locked="0" layoutInCell="1" allowOverlap="1" wp14:anchorId="395D18C4" wp14:editId="438BDC96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-1348740</wp:posOffset>
                  </wp:positionV>
                  <wp:extent cx="1638300" cy="1619885"/>
                  <wp:effectExtent l="0" t="0" r="0" b="0"/>
                  <wp:wrapSquare wrapText="bothSides"/>
                  <wp:docPr id="77" name="Picture 77" descr="A picture containing person, standing, person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A picture containing person, standing, person, sui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8" r="-1726"/>
                          <a:stretch/>
                        </pic:blipFill>
                        <pic:spPr bwMode="auto">
                          <a:xfrm>
                            <a:off x="0" y="0"/>
                            <a:ext cx="1638300" cy="1619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9A47F9" w14:textId="77777777" w:rsidR="001B3B6C" w:rsidRDefault="001B3B6C" w:rsidP="001B3B6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3C2D66">
              <w:rPr>
                <w:rFonts w:ascii="Arial" w:hAnsi="Arial" w:cs="Arial"/>
                <w:sz w:val="32"/>
                <w:szCs w:val="32"/>
              </w:rPr>
              <w:t>A</w:t>
            </w:r>
            <w:r w:rsidRPr="003C2D66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>u</w:t>
            </w:r>
            <w:r w:rsidRPr="003C2D66">
              <w:rPr>
                <w:rFonts w:ascii="Arial" w:hAnsi="Arial" w:cs="Arial"/>
                <w:b/>
                <w:bCs/>
                <w:sz w:val="32"/>
                <w:szCs w:val="32"/>
              </w:rPr>
              <w:t>rologist</w:t>
            </w:r>
            <w:r w:rsidRPr="003C2D66">
              <w:rPr>
                <w:rFonts w:ascii="Arial" w:hAnsi="Arial" w:cs="Arial"/>
                <w:sz w:val="32"/>
                <w:szCs w:val="32"/>
              </w:rPr>
              <w:t xml:space="preserve"> is a doctor who knows a lot about the body parts that</w:t>
            </w:r>
            <w:r>
              <w:rPr>
                <w:rFonts w:ascii="Arial" w:hAnsi="Arial" w:cs="Arial"/>
                <w:sz w:val="32"/>
                <w:szCs w:val="32"/>
              </w:rPr>
              <w:t xml:space="preserve"> m</w:t>
            </w:r>
            <w:r w:rsidRPr="002F6F5B">
              <w:rPr>
                <w:rFonts w:ascii="Arial" w:hAnsi="Arial" w:cs="Arial"/>
                <w:sz w:val="32"/>
                <w:szCs w:val="32"/>
              </w:rPr>
              <w:t>ake</w:t>
            </w:r>
            <w:r>
              <w:rPr>
                <w:rFonts w:ascii="Arial" w:hAnsi="Arial" w:cs="Arial"/>
                <w:sz w:val="32"/>
                <w:szCs w:val="32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h</w:t>
            </w:r>
            <w:r w:rsidRPr="002F6F5B">
              <w:rPr>
                <w:rFonts w:ascii="Arial" w:hAnsi="Arial" w:cs="Arial"/>
                <w:sz w:val="32"/>
                <w:szCs w:val="32"/>
              </w:rPr>
              <w:t>old</w:t>
            </w:r>
            <w:proofErr w:type="gramEnd"/>
            <w:r w:rsidRPr="002F6F5B">
              <w:rPr>
                <w:rFonts w:ascii="Arial" w:hAnsi="Arial" w:cs="Arial"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 xml:space="preserve">and get rid of </w:t>
            </w:r>
            <w:r w:rsidRPr="002F6F5B">
              <w:rPr>
                <w:rFonts w:ascii="Arial" w:hAnsi="Arial" w:cs="Arial"/>
                <w:sz w:val="32"/>
                <w:szCs w:val="32"/>
              </w:rPr>
              <w:t>urine from the body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  <w:p w14:paraId="24C8015D" w14:textId="77777777" w:rsidR="001B3B6C" w:rsidRPr="001B3B6C" w:rsidRDefault="001B3B6C" w:rsidP="001B3B6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2F6F5B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13B9F2F5" w14:textId="27E90176" w:rsidR="001B3B6C" w:rsidRDefault="001B3B6C" w:rsidP="001B3B6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Urine is sometimes called wee.</w:t>
            </w:r>
          </w:p>
        </w:tc>
      </w:tr>
      <w:tr w:rsidR="001B3B6C" w:rsidRPr="004C2884" w14:paraId="5EC529FF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DD64D" w14:textId="77777777" w:rsidR="001B3B6C" w:rsidRDefault="001B3B6C" w:rsidP="001B3B6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E33DC3" w14:textId="77777777" w:rsidR="001B3B6C" w:rsidRPr="003C2D66" w:rsidRDefault="001B3B6C" w:rsidP="001B3B6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A66242" w:rsidRPr="004C2884" w14:paraId="71C64F2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B76626" w14:textId="04248B1B" w:rsidR="00A66242" w:rsidRDefault="00A66242" w:rsidP="00A66242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F92DCE" wp14:editId="5A5EE4A4">
                  <wp:extent cx="1620000" cy="1620000"/>
                  <wp:effectExtent l="0" t="0" r="0" b="0"/>
                  <wp:docPr id="78" name="Picture 78" descr="A picture containing silhouet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A picture containing silhouett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765940" w14:textId="77777777" w:rsidR="00A66242" w:rsidRDefault="00A66242" w:rsidP="00A662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D2F43">
              <w:rPr>
                <w:rFonts w:ascii="Arial" w:hAnsi="Arial" w:cs="Arial"/>
                <w:b/>
                <w:bCs/>
                <w:sz w:val="32"/>
                <w:szCs w:val="32"/>
              </w:rPr>
              <w:t>Tests for your heart health</w:t>
            </w:r>
          </w:p>
          <w:p w14:paraId="284A8E6B" w14:textId="77777777" w:rsidR="00A66242" w:rsidRPr="00A66242" w:rsidRDefault="00A66242" w:rsidP="00A662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AD67EAB" w14:textId="4F46721E" w:rsidR="00A66242" w:rsidRPr="003C2D66" w:rsidRDefault="00A66242" w:rsidP="00A6624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some tests that let your GP know that you might have a heart health problem. </w:t>
            </w:r>
          </w:p>
        </w:tc>
      </w:tr>
      <w:tr w:rsidR="00A66242" w:rsidRPr="004C2884" w14:paraId="24753F99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4D2470" w14:textId="77777777" w:rsidR="00A66242" w:rsidRDefault="00A66242" w:rsidP="00A6624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BB256" w14:textId="77777777" w:rsidR="00A66242" w:rsidRPr="003C2D66" w:rsidRDefault="00A66242" w:rsidP="00A6624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297B0C" w:rsidRPr="004C2884" w14:paraId="33A0F602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EFC843" w14:textId="275A44AB" w:rsidR="00297B0C" w:rsidRDefault="00297B0C" w:rsidP="00297B0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092A37" wp14:editId="73A54E81">
                  <wp:extent cx="1620000" cy="1620000"/>
                  <wp:effectExtent l="0" t="0" r="0" b="0"/>
                  <wp:docPr id="79" name="Picture 79" descr="Two people sitting at a table with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03" name="Picture 763662603" descr="Two people sitting at a table with a computer&#10;&#10;Description automatically generated with medium confidence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C1927E" w14:textId="77777777" w:rsidR="00297B0C" w:rsidRDefault="00297B0C" w:rsidP="00297B0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example </w:t>
            </w:r>
          </w:p>
          <w:p w14:paraId="481DA757" w14:textId="77777777" w:rsidR="00297B0C" w:rsidRDefault="00297B0C" w:rsidP="00297B0C">
            <w:pPr>
              <w:pStyle w:val="ListParagraph"/>
              <w:numPr>
                <w:ilvl w:val="0"/>
                <w:numId w:val="22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lood tests</w:t>
            </w:r>
          </w:p>
          <w:p w14:paraId="34A99DF5" w14:textId="77777777" w:rsidR="00297B0C" w:rsidRPr="00297B0C" w:rsidRDefault="00297B0C" w:rsidP="00297B0C">
            <w:pPr>
              <w:pStyle w:val="ListParagraph"/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CE1DBA5" w14:textId="77777777" w:rsidR="00297B0C" w:rsidRDefault="00297B0C" w:rsidP="00297B0C">
            <w:pPr>
              <w:pStyle w:val="ListParagraph"/>
              <w:numPr>
                <w:ilvl w:val="0"/>
                <w:numId w:val="22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lood pressure</w:t>
            </w:r>
          </w:p>
          <w:p w14:paraId="2FB441E1" w14:textId="77777777" w:rsidR="00297B0C" w:rsidRPr="00297B0C" w:rsidRDefault="00297B0C" w:rsidP="00297B0C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FE29CA9" w14:textId="0D50B950" w:rsidR="00297B0C" w:rsidRPr="00297B0C" w:rsidRDefault="00297B0C" w:rsidP="00297B0C">
            <w:pPr>
              <w:pStyle w:val="ListParagraph"/>
              <w:numPr>
                <w:ilvl w:val="0"/>
                <w:numId w:val="22"/>
              </w:numPr>
              <w:tabs>
                <w:tab w:val="clear" w:pos="357"/>
              </w:tabs>
              <w:spacing w:before="0"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297B0C">
              <w:rPr>
                <w:rFonts w:ascii="Arial" w:hAnsi="Arial" w:cs="Arial"/>
                <w:sz w:val="32"/>
                <w:szCs w:val="32"/>
              </w:rPr>
              <w:t>Scans</w:t>
            </w:r>
          </w:p>
        </w:tc>
      </w:tr>
      <w:tr w:rsidR="00297B0C" w:rsidRPr="004C2884" w14:paraId="4B9A54FE" w14:textId="77777777" w:rsidTr="00F97E44">
        <w:trPr>
          <w:trHeight w:val="9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3B1186" w14:textId="77777777" w:rsidR="00297B0C" w:rsidRDefault="00297B0C" w:rsidP="00297B0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C2A94" w14:textId="77777777" w:rsidR="00297B0C" w:rsidRPr="003C2D66" w:rsidRDefault="00297B0C" w:rsidP="00297B0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EC643F" w:rsidRPr="004C2884" w14:paraId="23906DCA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BEBE05" w14:textId="06333EFB" w:rsidR="00EC643F" w:rsidRDefault="00EC643F" w:rsidP="00EC643F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03CAD1" wp14:editId="6788B77F">
                  <wp:extent cx="1620000" cy="1620000"/>
                  <wp:effectExtent l="0" t="0" r="0" b="0"/>
                  <wp:docPr id="1033369398" name="Picture 1033369398" descr="A picture containing appliance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369398" name="Picture 1033369398" descr="A picture containing appliance,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F481D8" w14:textId="77777777" w:rsidR="00EC643F" w:rsidRDefault="00EC643F" w:rsidP="00EC643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9208D8">
              <w:rPr>
                <w:rFonts w:ascii="Arial" w:hAnsi="Arial" w:cs="Arial"/>
                <w:sz w:val="32"/>
                <w:szCs w:val="32"/>
              </w:rPr>
              <w:t>A scan takes pictures of the inside of your body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  <w:p w14:paraId="7925F4DC" w14:textId="77777777" w:rsidR="00EC643F" w:rsidRPr="00EC643F" w:rsidRDefault="00EC643F" w:rsidP="00EC643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048CAB33" w14:textId="402FA15F" w:rsidR="00EC643F" w:rsidRDefault="00EC643F" w:rsidP="00EC643F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CT scans takes 3D pictures of a part of your body. </w:t>
            </w:r>
          </w:p>
        </w:tc>
      </w:tr>
      <w:tr w:rsidR="00EC643F" w:rsidRPr="004C2884" w14:paraId="5D3E495E" w14:textId="77777777" w:rsidTr="00F97E44">
        <w:trPr>
          <w:trHeight w:val="16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ED4426" w14:textId="77777777" w:rsidR="00EC643F" w:rsidRDefault="00EC643F" w:rsidP="00EC643F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5C5539" w14:textId="77777777" w:rsidR="00EC643F" w:rsidRDefault="00EC643F" w:rsidP="00EC643F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0D17B8" w:rsidRPr="004C2884" w14:paraId="289C7BD8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51F1AD" w14:textId="3BCCBEBC" w:rsidR="000D17B8" w:rsidRDefault="000D17B8" w:rsidP="000D17B8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BE0A91" wp14:editId="6DA8261A">
                  <wp:extent cx="1620000" cy="1620000"/>
                  <wp:effectExtent l="0" t="0" r="0" b="0"/>
                  <wp:docPr id="80" name="Picture 80" descr="A person and person hugging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A person and person hugging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AB3F2" w14:textId="77777777" w:rsidR="000D17B8" w:rsidRDefault="000D17B8" w:rsidP="000D17B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Tests for your sexual health </w:t>
            </w:r>
          </w:p>
          <w:p w14:paraId="0966388A" w14:textId="77777777" w:rsidR="000D17B8" w:rsidRPr="000D17B8" w:rsidRDefault="000D17B8" w:rsidP="000D17B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37B151D0" w14:textId="3193AFA5" w:rsidR="000D17B8" w:rsidRDefault="000D17B8" w:rsidP="000D17B8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Sexual health is about staying safe b</w:t>
            </w:r>
            <w:r w:rsidRPr="00B12074">
              <w:rPr>
                <w:rFonts w:ascii="Arial" w:hAnsi="Arial" w:cs="Arial"/>
                <w:sz w:val="32"/>
                <w:szCs w:val="32"/>
              </w:rPr>
              <w:t>efore</w:t>
            </w:r>
            <w:r>
              <w:rPr>
                <w:rFonts w:ascii="Arial" w:hAnsi="Arial" w:cs="Arial"/>
                <w:sz w:val="32"/>
                <w:szCs w:val="32"/>
              </w:rPr>
              <w:t>, d</w:t>
            </w:r>
            <w:r w:rsidRPr="00B12074">
              <w:rPr>
                <w:rFonts w:ascii="Arial" w:hAnsi="Arial" w:cs="Arial"/>
                <w:sz w:val="32"/>
                <w:szCs w:val="32"/>
              </w:rPr>
              <w:t xml:space="preserve">uring </w:t>
            </w:r>
            <w:r>
              <w:rPr>
                <w:rFonts w:ascii="Arial" w:hAnsi="Arial" w:cs="Arial"/>
                <w:sz w:val="32"/>
                <w:szCs w:val="32"/>
              </w:rPr>
              <w:t>and a</w:t>
            </w:r>
            <w:r w:rsidRPr="00B12074">
              <w:rPr>
                <w:rFonts w:ascii="Arial" w:hAnsi="Arial" w:cs="Arial"/>
                <w:sz w:val="32"/>
                <w:szCs w:val="32"/>
              </w:rPr>
              <w:t>fter sex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0D17B8" w:rsidRPr="004C2884" w14:paraId="658C7092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10692A" w14:textId="77777777" w:rsidR="000D17B8" w:rsidRDefault="000D17B8" w:rsidP="000D17B8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9F2648" w14:textId="77777777" w:rsidR="000D17B8" w:rsidRDefault="000D17B8" w:rsidP="000D17B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8F40FB" w:rsidRPr="004C2884" w14:paraId="349DDB88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0DAC40" w14:textId="07A25B7B" w:rsidR="008F40FB" w:rsidRDefault="008F40FB" w:rsidP="008F40FB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9C252B" wp14:editId="534AD842">
                  <wp:extent cx="1620000" cy="1030631"/>
                  <wp:effectExtent l="0" t="0" r="0" b="0"/>
                  <wp:docPr id="81" name="Picture 81" descr="A doctor attending to a patien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A doctor attending to a patient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030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96007F" w14:textId="79573CB5" w:rsidR="008F40FB" w:rsidRDefault="008F40FB" w:rsidP="008F40FB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 tests for sexual health look for </w:t>
            </w:r>
            <w:r w:rsidRPr="00B12074">
              <w:rPr>
                <w:rFonts w:ascii="Arial" w:hAnsi="Arial" w:cs="Arial"/>
                <w:sz w:val="32"/>
                <w:szCs w:val="32"/>
              </w:rPr>
              <w:t>sexually transmitted diseases</w:t>
            </w:r>
            <w:r>
              <w:rPr>
                <w:rFonts w:ascii="Arial" w:hAnsi="Arial" w:cs="Arial"/>
                <w:sz w:val="32"/>
                <w:szCs w:val="32"/>
              </w:rPr>
              <w:t xml:space="preserve">. </w:t>
            </w:r>
          </w:p>
        </w:tc>
      </w:tr>
      <w:tr w:rsidR="008F40FB" w:rsidRPr="004C2884" w14:paraId="450B477F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9040C" w14:textId="77777777" w:rsidR="008F40FB" w:rsidRDefault="008F40FB" w:rsidP="008F40FB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5D0812" w14:textId="77777777" w:rsidR="008F40FB" w:rsidRDefault="008F40FB" w:rsidP="008F40F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86FCE" w:rsidRPr="004C2884" w14:paraId="061561DA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B5A009" w14:textId="2440E677" w:rsidR="00486FCE" w:rsidRDefault="00486FCE" w:rsidP="00486FCE">
            <w:pPr>
              <w:spacing w:line="360" w:lineRule="auto"/>
              <w:rPr>
                <w:noProof/>
              </w:rPr>
            </w:pPr>
            <w:r w:rsidRPr="00A31506">
              <w:rPr>
                <w:rFonts w:ascii="Arial" w:hAnsi="Arial" w:cs="Arial"/>
                <w:noProof/>
                <w:sz w:val="32"/>
                <w:szCs w:val="32"/>
              </w:rPr>
              <w:lastRenderedPageBreak/>
              <w:drawing>
                <wp:inline distT="0" distB="0" distL="0" distR="0" wp14:anchorId="68D61A13" wp14:editId="78B3499A">
                  <wp:extent cx="1620000" cy="1618237"/>
                  <wp:effectExtent l="0" t="0" r="0" b="1270"/>
                  <wp:docPr id="83" name="Picture 40" descr="A picture containing flower, window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AA2988-7DE5-2343-7BDB-99C0F36D0F7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40" descr="A picture containing flower, window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DAA2988-7DE5-2343-7BDB-99C0F36D0F7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18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B9F12" w14:textId="77777777" w:rsidR="00486FCE" w:rsidRDefault="00486FCE" w:rsidP="00486FC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S</w:t>
            </w:r>
            <w:r w:rsidRPr="00C5037A">
              <w:rPr>
                <w:rFonts w:ascii="Arial" w:hAnsi="Arial" w:cs="Arial"/>
                <w:b/>
                <w:bCs/>
                <w:sz w:val="32"/>
                <w:szCs w:val="32"/>
              </w:rPr>
              <w:t>exually transmitted diseases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ascii="Arial" w:hAnsi="Arial" w:cs="Arial"/>
                <w:sz w:val="32"/>
                <w:szCs w:val="32"/>
              </w:rPr>
              <w:t xml:space="preserve">are sometimes called STDs. </w:t>
            </w:r>
          </w:p>
          <w:p w14:paraId="6BB22E68" w14:textId="77777777" w:rsidR="00486FCE" w:rsidRPr="00486FCE" w:rsidRDefault="00486FCE" w:rsidP="00486FC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DAB46D1" w14:textId="77777777" w:rsidR="00486FCE" w:rsidRDefault="00486FCE" w:rsidP="00486FC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re are different types of STDs. </w:t>
            </w:r>
          </w:p>
          <w:p w14:paraId="1EC87D4B" w14:textId="77777777" w:rsidR="00486FCE" w:rsidRPr="00486FCE" w:rsidRDefault="00486FCE" w:rsidP="00486FC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CC96ADC" w14:textId="0C7B7706" w:rsidR="00486FCE" w:rsidRDefault="00486FCE" w:rsidP="00486FCE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HIV and Chlamydia. </w:t>
            </w:r>
          </w:p>
        </w:tc>
      </w:tr>
      <w:tr w:rsidR="00486FCE" w:rsidRPr="004C2884" w14:paraId="5ED3CADB" w14:textId="77777777" w:rsidTr="00F97E44">
        <w:trPr>
          <w:trHeight w:val="11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7DB9BB" w14:textId="77777777" w:rsidR="00486FCE" w:rsidRDefault="00486FCE" w:rsidP="00486FCE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4AFCDF" w14:textId="77777777" w:rsidR="00486FCE" w:rsidRDefault="00486FCE" w:rsidP="00486FC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486FCE" w:rsidRPr="004C2884" w14:paraId="5D2A236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8CD000" w14:textId="00ED38AD" w:rsidR="00486FCE" w:rsidRPr="00F97E44" w:rsidRDefault="00915747" w:rsidP="00486FCE">
            <w:pPr>
              <w:spacing w:line="360" w:lineRule="auto"/>
              <w:rPr>
                <w:noProof/>
                <w:color w:val="auto"/>
              </w:rPr>
            </w:pPr>
            <w:r w:rsidRPr="00F97E44">
              <w:rPr>
                <w:noProof/>
                <w:color w:val="auto"/>
              </w:rPr>
              <w:drawing>
                <wp:inline distT="0" distB="0" distL="0" distR="0" wp14:anchorId="27A3F6FA" wp14:editId="58469C27">
                  <wp:extent cx="1739857" cy="1620000"/>
                  <wp:effectExtent l="0" t="0" r="0" b="0"/>
                  <wp:docPr id="82" name="Picture 82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F6BE66" w14:textId="77777777" w:rsidR="0041127A" w:rsidRDefault="0041127A" w:rsidP="0041127A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  <w:sz w:val="32"/>
                <w:szCs w:val="32"/>
              </w:rPr>
            </w:pPr>
            <w:r w:rsidRPr="00F97E44">
              <w:rPr>
                <w:rFonts w:ascii="Arial" w:hAnsi="Arial" w:cs="Arial"/>
                <w:color w:val="auto"/>
                <w:sz w:val="32"/>
                <w:szCs w:val="32"/>
              </w:rPr>
              <w:t xml:space="preserve">To find out more about sex, STDs and sexual health go to </w:t>
            </w:r>
          </w:p>
          <w:p w14:paraId="180B2B3A" w14:textId="3CAEBA6D" w:rsidR="00F97E44" w:rsidRPr="00F97E44" w:rsidRDefault="00F97E44" w:rsidP="00F97E44">
            <w:pPr>
              <w:pStyle w:val="ListParagraph"/>
              <w:numPr>
                <w:ilvl w:val="0"/>
                <w:numId w:val="27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  <w:sz w:val="32"/>
                <w:szCs w:val="32"/>
              </w:rPr>
            </w:pPr>
            <w:r>
              <w:rPr>
                <w:rFonts w:ascii="Arial" w:hAnsi="Arial" w:cs="Arial"/>
                <w:color w:val="auto"/>
                <w:sz w:val="32"/>
                <w:szCs w:val="32"/>
              </w:rPr>
              <w:t>NSW Family planning Easy Read Factsheets</w:t>
            </w:r>
          </w:p>
          <w:p w14:paraId="1EE97216" w14:textId="77777777" w:rsidR="00F97E44" w:rsidRPr="00F97E44" w:rsidRDefault="00F97E44" w:rsidP="00F97E44">
            <w:pPr>
              <w:spacing w:line="360" w:lineRule="auto"/>
              <w:ind w:left="454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auto"/>
                <w:sz w:val="32"/>
                <w:szCs w:val="32"/>
              </w:rPr>
              <w:fldChar w:fldCharType="begin"/>
            </w:r>
            <w:r w:rsidRPr="00F97E44">
              <w:rPr>
                <w:rFonts w:ascii="Arial" w:hAnsi="Arial" w:cs="Arial"/>
                <w:b/>
                <w:bCs/>
                <w:color w:val="auto"/>
                <w:sz w:val="32"/>
                <w:szCs w:val="32"/>
              </w:rPr>
              <w:instrText xml:space="preserve">HYPERLINK "https://www.fpnsw.org.au/factsheets/individuals/disability/all-about-sex </w:instrText>
            </w:r>
          </w:p>
          <w:p w14:paraId="7CCA77B3" w14:textId="20780529" w:rsidR="00F97E44" w:rsidRPr="009D4FAE" w:rsidRDefault="00F97E44" w:rsidP="00F97E44">
            <w:pPr>
              <w:pStyle w:val="ListParagraph"/>
              <w:numPr>
                <w:ilvl w:val="0"/>
                <w:numId w:val="26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auto"/>
                <w:sz w:val="32"/>
                <w:szCs w:val="32"/>
              </w:rPr>
              <w:instrText>"</w:instrText>
            </w:r>
            <w:r>
              <w:rPr>
                <w:rFonts w:ascii="Arial" w:hAnsi="Arial" w:cs="Arial"/>
                <w:b/>
                <w:bCs/>
                <w:color w:val="auto"/>
                <w:sz w:val="32"/>
                <w:szCs w:val="32"/>
              </w:rPr>
            </w:r>
            <w:r>
              <w:rPr>
                <w:rFonts w:ascii="Arial" w:hAnsi="Arial" w:cs="Arial"/>
                <w:b/>
                <w:bCs/>
                <w:color w:val="auto"/>
                <w:sz w:val="32"/>
                <w:szCs w:val="32"/>
              </w:rPr>
              <w:fldChar w:fldCharType="separate"/>
            </w:r>
            <w:r w:rsidRPr="009D4FAE">
              <w:rPr>
                <w:rStyle w:val="Hyperlink"/>
                <w:rFonts w:ascii="Arial" w:hAnsi="Arial" w:cs="Arial"/>
                <w:b/>
                <w:bCs/>
                <w:sz w:val="32"/>
                <w:szCs w:val="32"/>
              </w:rPr>
              <w:t>www.fpnsw.org</w:t>
            </w:r>
            <w:r w:rsidRPr="009D4FAE">
              <w:rPr>
                <w:rStyle w:val="Hyperlink"/>
                <w:rFonts w:ascii="Arial" w:hAnsi="Arial" w:cs="Arial"/>
                <w:b/>
                <w:bCs/>
                <w:sz w:val="32"/>
                <w:szCs w:val="32"/>
              </w:rPr>
              <w:t>.</w:t>
            </w:r>
            <w:r w:rsidRPr="009D4FAE">
              <w:rPr>
                <w:rStyle w:val="Hyperlink"/>
                <w:rFonts w:ascii="Arial" w:hAnsi="Arial" w:cs="Arial"/>
                <w:b/>
                <w:bCs/>
                <w:sz w:val="32"/>
                <w:szCs w:val="32"/>
              </w:rPr>
              <w:t xml:space="preserve">au/factsheets/individuals/disability/all-about-sex </w:t>
            </w:r>
          </w:p>
          <w:p w14:paraId="6F9CA033" w14:textId="41F90FC3" w:rsidR="000944DA" w:rsidRPr="00F97E44" w:rsidRDefault="00F97E44" w:rsidP="00F97E44">
            <w:pPr>
              <w:pStyle w:val="ListParagraph"/>
              <w:numPr>
                <w:ilvl w:val="0"/>
                <w:numId w:val="27"/>
              </w:num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color w:val="auto"/>
                <w:sz w:val="32"/>
                <w:szCs w:val="32"/>
              </w:rPr>
            </w:pPr>
            <w:r>
              <w:fldChar w:fldCharType="end"/>
            </w:r>
            <w:r>
              <w:rPr>
                <w:rFonts w:ascii="Arial" w:hAnsi="Arial" w:cs="Arial"/>
                <w:color w:val="auto"/>
                <w:sz w:val="32"/>
                <w:szCs w:val="32"/>
              </w:rPr>
              <w:t>Easy Read leaflets from the UK</w:t>
            </w:r>
          </w:p>
          <w:p w14:paraId="5A14706E" w14:textId="7CCA8D9B" w:rsidR="00486FCE" w:rsidRPr="00F97E44" w:rsidRDefault="003706D6" w:rsidP="00F97E44">
            <w:pPr>
              <w:ind w:left="567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color w:val="auto"/>
              </w:rPr>
            </w:pPr>
            <w:hyperlink r:id="rId49" w:history="1"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icash</w:t>
              </w:r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.</w:t>
              </w:r>
              <w:r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nhs.uk/contraception-sexual-health/easy-read-leaflets</w:t>
              </w:r>
            </w:hyperlink>
            <w:r w:rsidR="000944DA" w:rsidRPr="00F97E44">
              <w:rPr>
                <w:color w:val="auto"/>
              </w:rPr>
              <w:t xml:space="preserve">   </w:t>
            </w:r>
          </w:p>
        </w:tc>
      </w:tr>
      <w:tr w:rsidR="00486FCE" w:rsidRPr="004C2884" w14:paraId="2DA7FBC8" w14:textId="77777777" w:rsidTr="00F97E44">
        <w:trPr>
          <w:trHeight w:val="29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3E40B2" w14:textId="77777777" w:rsidR="00486FCE" w:rsidRDefault="00486FCE" w:rsidP="00486FCE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44D4E4" w14:textId="77777777" w:rsidR="00486FCE" w:rsidRDefault="00486FCE" w:rsidP="00486FC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  <w:tr w:rsidR="002A3465" w:rsidRPr="004C2884" w14:paraId="32CE9B7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E61C10" w14:textId="39A82C44" w:rsidR="002A3465" w:rsidRDefault="002A3465" w:rsidP="002A3465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3B6F52A" wp14:editId="1CE7F22D">
                  <wp:extent cx="1620000" cy="1620000"/>
                  <wp:effectExtent l="0" t="0" r="0" b="0"/>
                  <wp:docPr id="84" name="Picture 84" descr="A group of people posing for a phot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A group of people posing for a phot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25861" w14:textId="77777777" w:rsidR="002A3465" w:rsidRDefault="002A3465" w:rsidP="002A346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Tests for your bones</w:t>
            </w:r>
          </w:p>
          <w:p w14:paraId="51454546" w14:textId="77777777" w:rsidR="002A3465" w:rsidRPr="002A3465" w:rsidRDefault="002A3465" w:rsidP="002A346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97F6592" w14:textId="77777777" w:rsidR="002A3465" w:rsidRDefault="002A3465" w:rsidP="002A346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s people get older their bones can become weak.</w:t>
            </w:r>
          </w:p>
          <w:p w14:paraId="57687565" w14:textId="77777777" w:rsidR="002A3465" w:rsidRPr="002A3465" w:rsidRDefault="002A3465" w:rsidP="002A346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00CF7BD7" w14:textId="5D6C77FC" w:rsidR="002A3465" w:rsidRDefault="002A3465" w:rsidP="002A3465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Weak bones can be hurt more easily.  </w:t>
            </w:r>
          </w:p>
        </w:tc>
      </w:tr>
      <w:tr w:rsidR="002A3465" w:rsidRPr="004C2884" w14:paraId="745FAD9B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DDA957" w14:textId="77777777" w:rsidR="002A3465" w:rsidRDefault="002A3465" w:rsidP="002A3465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636C4" w14:textId="77777777" w:rsidR="002A3465" w:rsidRDefault="002A3465" w:rsidP="002A346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F94489" w:rsidRPr="004C2884" w14:paraId="0EE1E722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7A68F" w14:textId="66CB0753" w:rsidR="00F94489" w:rsidRDefault="00F94489" w:rsidP="00F9448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E4E28E" wp14:editId="08D42E8A">
                  <wp:extent cx="1620000" cy="1620000"/>
                  <wp:effectExtent l="0" t="0" r="0" b="0"/>
                  <wp:docPr id="85" name="Picture 85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CD7A84" w14:textId="4F0A2C83" w:rsidR="00F94489" w:rsidRDefault="00F94489" w:rsidP="00F9448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r GP might want to find out if you have weak bones so they can help you avoid bad injuries.</w:t>
            </w:r>
          </w:p>
        </w:tc>
      </w:tr>
      <w:tr w:rsidR="00F94489" w:rsidRPr="004C2884" w14:paraId="070B90E7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FDA44C" w14:textId="77777777" w:rsidR="00F94489" w:rsidRDefault="00F94489" w:rsidP="00F94489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94D712" w14:textId="77777777" w:rsidR="00F94489" w:rsidRDefault="00F94489" w:rsidP="00F9448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667902" w:rsidRPr="004C2884" w14:paraId="7F28BDDF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B04BAA" w14:textId="1F43E488" w:rsidR="00667902" w:rsidRDefault="00667902" w:rsidP="00667902">
            <w:pPr>
              <w:spacing w:line="360" w:lineRule="auto"/>
              <w:rPr>
                <w:noProof/>
              </w:rPr>
            </w:pPr>
            <w:r w:rsidRPr="0020127F">
              <w:rPr>
                <w:noProof/>
                <w:lang w:val="en-US"/>
              </w:rPr>
              <w:drawing>
                <wp:inline distT="0" distB="0" distL="0" distR="0" wp14:anchorId="0AA306B5" wp14:editId="2B45044E">
                  <wp:extent cx="1620000" cy="1321564"/>
                  <wp:effectExtent l="0" t="0" r="0" b="0"/>
                  <wp:docPr id="87" name="Picture 46" descr="A picture containing person, suit, posing, dark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D7971DA-8EA3-234C-5A27-12A9DDA38BA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46" descr="A picture containing person, suit, posing, dark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D7971DA-8EA3-234C-5A27-12A9DDA38BA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321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539932" w14:textId="11C2E0CE" w:rsidR="00667902" w:rsidRDefault="00667902" w:rsidP="00667902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o find out if you have weak bones your GP might ask you to do a </w:t>
            </w:r>
            <w:r w:rsidRPr="00EE0BE3">
              <w:rPr>
                <w:rFonts w:ascii="Arial" w:hAnsi="Arial" w:cs="Arial"/>
                <w:sz w:val="32"/>
                <w:szCs w:val="32"/>
              </w:rPr>
              <w:t xml:space="preserve">heel </w:t>
            </w:r>
            <w:r>
              <w:rPr>
                <w:rFonts w:ascii="Arial" w:hAnsi="Arial" w:cs="Arial"/>
                <w:sz w:val="32"/>
                <w:szCs w:val="32"/>
              </w:rPr>
              <w:t>u</w:t>
            </w:r>
            <w:r w:rsidRPr="00EE0BE3">
              <w:rPr>
                <w:rFonts w:ascii="Arial" w:hAnsi="Arial" w:cs="Arial"/>
                <w:sz w:val="32"/>
                <w:szCs w:val="32"/>
              </w:rPr>
              <w:t>ltrasound</w:t>
            </w:r>
            <w:r>
              <w:rPr>
                <w:rFonts w:ascii="Arial" w:hAnsi="Arial" w:cs="Arial"/>
                <w:sz w:val="32"/>
                <w:szCs w:val="32"/>
              </w:rPr>
              <w:t>.</w:t>
            </w:r>
          </w:p>
        </w:tc>
      </w:tr>
      <w:tr w:rsidR="00667902" w:rsidRPr="004C2884" w14:paraId="17EC4636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322109" w14:textId="77777777" w:rsidR="00667902" w:rsidRDefault="00667902" w:rsidP="00667902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2A2579" w14:textId="77777777" w:rsidR="00667902" w:rsidRDefault="00667902" w:rsidP="0066790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4654DC" w:rsidRPr="004C2884" w14:paraId="3C60E506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8A613" w14:textId="0155C84C" w:rsidR="004654DC" w:rsidRDefault="004654DC" w:rsidP="004654D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F1BD96" wp14:editId="1F030341">
                  <wp:extent cx="1620000" cy="1620000"/>
                  <wp:effectExtent l="0" t="0" r="0" b="0"/>
                  <wp:docPr id="86" name="Picture 86" descr="A picture containing person, controller, game, ho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A picture containing person, controller, game, hold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7DEF3" w14:textId="51A098CC" w:rsidR="004654DC" w:rsidRDefault="004654DC" w:rsidP="004654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 </w:t>
            </w: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heel ultrasound </w:t>
            </w:r>
            <w:r>
              <w:rPr>
                <w:rFonts w:ascii="Arial" w:hAnsi="Arial" w:cs="Arial"/>
                <w:sz w:val="32"/>
                <w:szCs w:val="32"/>
              </w:rPr>
              <w:t>is a machine that looks at how strong your bones are.</w:t>
            </w:r>
          </w:p>
        </w:tc>
      </w:tr>
      <w:tr w:rsidR="004654DC" w:rsidRPr="004C2884" w14:paraId="60835F07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DF079" w14:textId="77777777" w:rsidR="004654DC" w:rsidRDefault="004654DC" w:rsidP="004654D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AF2DF8" w14:textId="77777777" w:rsidR="004654DC" w:rsidRDefault="004654DC" w:rsidP="004654D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4654DC" w:rsidRPr="004C2884" w14:paraId="73D9D3A5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AE89F3" w14:textId="77777777" w:rsidR="004654DC" w:rsidRDefault="004654DC" w:rsidP="004654D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EEE526" w14:textId="77777777" w:rsidR="004654DC" w:rsidRDefault="004654DC" w:rsidP="004654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5227CC" w:rsidRPr="004C2884" w14:paraId="71106FE3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16E308" w14:textId="59A642F2" w:rsidR="005227CC" w:rsidRDefault="005227CC" w:rsidP="004654DC">
            <w:pPr>
              <w:spacing w:line="360" w:lineRule="auto"/>
              <w:rPr>
                <w:rFonts w:ascii="Arial" w:hAnsi="Arial" w:cs="Arial"/>
                <w:b w:val="0"/>
                <w:bCs/>
                <w:sz w:val="32"/>
                <w:szCs w:val="32"/>
              </w:rPr>
            </w:pPr>
            <w:r w:rsidRPr="00AF02F2">
              <w:rPr>
                <w:rFonts w:ascii="Arial" w:hAnsi="Arial" w:cs="Arial"/>
                <w:bCs/>
                <w:sz w:val="36"/>
                <w:szCs w:val="36"/>
              </w:rPr>
              <w:lastRenderedPageBreak/>
              <w:t xml:space="preserve">Other </w:t>
            </w:r>
            <w:r>
              <w:rPr>
                <w:rFonts w:ascii="Arial" w:hAnsi="Arial" w:cs="Arial"/>
                <w:bCs/>
                <w:sz w:val="36"/>
                <w:szCs w:val="36"/>
              </w:rPr>
              <w:t>health checks</w:t>
            </w:r>
          </w:p>
        </w:tc>
      </w:tr>
      <w:tr w:rsidR="005227CC" w:rsidRPr="004C2884" w14:paraId="07210117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C1655" w14:textId="77777777" w:rsidR="005227CC" w:rsidRDefault="005227CC" w:rsidP="004654D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D1867B" w14:textId="77777777" w:rsidR="005227CC" w:rsidRDefault="005227CC" w:rsidP="004654D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986619" w:rsidRPr="004C2884" w14:paraId="215170DF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E4E8D0" w14:textId="4B2B9250" w:rsidR="00986619" w:rsidRDefault="00986619" w:rsidP="00986619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198DA15" wp14:editId="3FF33B5C">
                  <wp:extent cx="1620000" cy="1620000"/>
                  <wp:effectExtent l="0" t="0" r="0" b="0"/>
                  <wp:docPr id="32" name="Picture 32" descr="A person using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erson using a computer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90931" w14:textId="77777777" w:rsidR="00986619" w:rsidRDefault="00986619" w:rsidP="009866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might go to a </w:t>
            </w:r>
            <w:r w:rsidRPr="00AF02F2">
              <w:rPr>
                <w:rFonts w:ascii="Arial" w:hAnsi="Arial" w:cs="Arial"/>
                <w:sz w:val="32"/>
                <w:szCs w:val="32"/>
              </w:rPr>
              <w:t>specialist.</w:t>
            </w:r>
          </w:p>
          <w:p w14:paraId="342295A9" w14:textId="77777777" w:rsidR="00986619" w:rsidRPr="00986619" w:rsidRDefault="00986619" w:rsidP="009866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DD44DC9" w14:textId="77777777" w:rsidR="00986619" w:rsidRDefault="00986619" w:rsidP="009866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Specialists </w:t>
            </w:r>
            <w:r>
              <w:rPr>
                <w:rFonts w:ascii="Arial" w:hAnsi="Arial" w:cs="Arial"/>
                <w:sz w:val="32"/>
                <w:szCs w:val="32"/>
              </w:rPr>
              <w:t>are people who know a lot about a certain area.</w:t>
            </w:r>
          </w:p>
          <w:p w14:paraId="44B8E63F" w14:textId="77777777" w:rsidR="00986619" w:rsidRPr="00986619" w:rsidRDefault="00986619" w:rsidP="009866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7FC41B1F" w14:textId="0465CAA5" w:rsidR="00986619" w:rsidRDefault="00986619" w:rsidP="0098661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an audiologist or optometrist. </w:t>
            </w:r>
          </w:p>
        </w:tc>
      </w:tr>
      <w:tr w:rsidR="00986619" w:rsidRPr="004C2884" w14:paraId="5AA27709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CDDA16" w14:textId="77777777" w:rsidR="00986619" w:rsidRDefault="00986619" w:rsidP="00986619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43357" w14:textId="77777777" w:rsidR="00986619" w:rsidRDefault="00986619" w:rsidP="00986619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86687C" w:rsidRPr="004C2884" w14:paraId="19EBD798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4D2152" w14:textId="552E5D7B" w:rsidR="0086687C" w:rsidRDefault="0086687C" w:rsidP="0086687C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C5218E" wp14:editId="1BA537AE">
                  <wp:extent cx="1620000" cy="1620000"/>
                  <wp:effectExtent l="0" t="0" r="0" b="0"/>
                  <wp:docPr id="88" name="Picture 88" descr="A person taking a selfie with another perso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A person taking a selfie with another perso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55C1B0" w14:textId="77777777" w:rsidR="0086687C" w:rsidRDefault="0086687C" w:rsidP="008668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n </w:t>
            </w:r>
            <w:r w:rsidRPr="00FE2616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audiologist </w:t>
            </w:r>
            <w:r>
              <w:rPr>
                <w:rFonts w:ascii="Arial" w:hAnsi="Arial" w:cs="Arial"/>
                <w:sz w:val="32"/>
                <w:szCs w:val="32"/>
              </w:rPr>
              <w:t>looks after the health of your hearing and ears.</w:t>
            </w:r>
          </w:p>
          <w:p w14:paraId="70F44E9B" w14:textId="77777777" w:rsidR="0086687C" w:rsidRPr="0086687C" w:rsidRDefault="0086687C" w:rsidP="008668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55041D7B" w14:textId="6778900F" w:rsidR="0086687C" w:rsidRDefault="0086687C" w:rsidP="0086687C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n audiologist might give you hearing aids. </w:t>
            </w:r>
          </w:p>
        </w:tc>
      </w:tr>
      <w:tr w:rsidR="0086687C" w:rsidRPr="004C2884" w14:paraId="61FA817B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1063A5" w14:textId="77777777" w:rsidR="0086687C" w:rsidRDefault="0086687C" w:rsidP="0086687C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CB6BFC" w14:textId="77777777" w:rsidR="0086687C" w:rsidRDefault="0086687C" w:rsidP="0086687C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641FE0" w:rsidRPr="004C2884" w14:paraId="6F0D965E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1D4F52" w14:textId="082ED5B0" w:rsidR="00641FE0" w:rsidRDefault="00641FE0" w:rsidP="00641FE0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C87E3C" wp14:editId="319F673D">
                  <wp:extent cx="1620000" cy="1620000"/>
                  <wp:effectExtent l="0" t="0" r="0" b="0"/>
                  <wp:docPr id="2044782959" name="Picture 2044782959" descr="A picture containing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89" descr="A picture containing pers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865C7" w14:textId="77777777" w:rsidR="00641FE0" w:rsidRDefault="00641FE0" w:rsidP="00641F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An </w:t>
            </w:r>
            <w:r w:rsidRPr="00FE2616">
              <w:rPr>
                <w:rFonts w:ascii="Arial" w:hAnsi="Arial" w:cs="Arial"/>
                <w:b/>
                <w:bCs/>
                <w:sz w:val="32"/>
                <w:szCs w:val="32"/>
              </w:rPr>
              <w:t>optometrist</w:t>
            </w:r>
            <w:r>
              <w:rPr>
                <w:rFonts w:ascii="Arial" w:hAnsi="Arial" w:cs="Arial"/>
                <w:sz w:val="32"/>
                <w:szCs w:val="32"/>
              </w:rPr>
              <w:t xml:space="preserve"> looks after the health of your eyes. </w:t>
            </w:r>
          </w:p>
          <w:p w14:paraId="33755C3C" w14:textId="77777777" w:rsidR="00641FE0" w:rsidRPr="00641FE0" w:rsidRDefault="00641FE0" w:rsidP="00641F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E78E59D" w14:textId="38603493" w:rsidR="00641FE0" w:rsidRDefault="00641FE0" w:rsidP="00641F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An optometrist might give you glasses.</w:t>
            </w:r>
          </w:p>
        </w:tc>
      </w:tr>
      <w:tr w:rsidR="00641FE0" w:rsidRPr="004C2884" w14:paraId="17233A11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F0A0F6" w14:textId="77777777" w:rsidR="00641FE0" w:rsidRDefault="00641FE0" w:rsidP="00641FE0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5BB45D" w14:textId="77777777" w:rsidR="00641FE0" w:rsidRDefault="00641FE0" w:rsidP="00641FE0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8A3F4D" w:rsidRPr="004C2884" w14:paraId="464FD12B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802452" w14:textId="6BAFFB49" w:rsidR="008A3F4D" w:rsidRDefault="008A3F4D" w:rsidP="008A3F4D">
            <w:pPr>
              <w:spacing w:line="360" w:lineRule="auto"/>
              <w:rPr>
                <w:noProof/>
              </w:rPr>
            </w:pPr>
            <w:r w:rsidRPr="00DF3B19">
              <w:rPr>
                <w:noProof/>
                <w:lang w:val="en-US"/>
              </w:rPr>
              <w:lastRenderedPageBreak/>
              <w:drawing>
                <wp:inline distT="0" distB="0" distL="0" distR="0" wp14:anchorId="594819A7" wp14:editId="3E0CF881">
                  <wp:extent cx="1620000" cy="1620000"/>
                  <wp:effectExtent l="0" t="0" r="0" b="0"/>
                  <wp:docPr id="763662614" name="Picture 54" descr="A person sitting at a table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017F5D-6D05-3AC1-6320-41DB1965A34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14" name="Picture 54" descr="A person sitting at a table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99017F5D-6D05-3AC1-6320-41DB1965A34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A648BA" w14:textId="77777777" w:rsidR="008A3F4D" w:rsidRDefault="008A3F4D" w:rsidP="008A3F4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You might get a cancer screen sent to your home in the mail. </w:t>
            </w:r>
          </w:p>
          <w:p w14:paraId="1040D593" w14:textId="77777777" w:rsidR="008A3F4D" w:rsidRPr="008A3F4D" w:rsidRDefault="008A3F4D" w:rsidP="008A3F4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2FFE354E" w14:textId="224E1F41" w:rsidR="008A3F4D" w:rsidRDefault="008A3F4D" w:rsidP="008A3F4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For </w:t>
            </w:r>
            <w:proofErr w:type="gramStart"/>
            <w:r>
              <w:rPr>
                <w:rFonts w:ascii="Arial" w:hAnsi="Arial" w:cs="Arial"/>
                <w:sz w:val="32"/>
                <w:szCs w:val="32"/>
              </w:rPr>
              <w:t>example</w:t>
            </w:r>
            <w:proofErr w:type="gramEnd"/>
            <w:r>
              <w:rPr>
                <w:rFonts w:ascii="Arial" w:hAnsi="Arial" w:cs="Arial"/>
                <w:sz w:val="32"/>
                <w:szCs w:val="32"/>
              </w:rPr>
              <w:t xml:space="preserve"> bowel screening tests are sent to Australians after they turn 50.  </w:t>
            </w:r>
          </w:p>
        </w:tc>
      </w:tr>
      <w:tr w:rsidR="008A3F4D" w:rsidRPr="004C2884" w14:paraId="22416C13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676BC7" w14:textId="77777777" w:rsidR="008A3F4D" w:rsidRDefault="008A3F4D" w:rsidP="008A3F4D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E76D3" w14:textId="77777777" w:rsidR="008A3F4D" w:rsidRDefault="008A3F4D" w:rsidP="008A3F4D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714206" w:rsidRPr="004C2884" w14:paraId="4A0CD4C8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BA9674" w14:textId="3A526857" w:rsidR="00714206" w:rsidRDefault="00714206" w:rsidP="00714206">
            <w:pPr>
              <w:spacing w:line="360" w:lineRule="auto"/>
              <w:rPr>
                <w:noProof/>
              </w:rPr>
            </w:pPr>
            <w:r w:rsidRPr="00AB01BA">
              <w:rPr>
                <w:noProof/>
              </w:rPr>
              <w:drawing>
                <wp:inline distT="0" distB="0" distL="0" distR="0" wp14:anchorId="0679AE72" wp14:editId="052600EB">
                  <wp:extent cx="1750060" cy="2320290"/>
                  <wp:effectExtent l="0" t="0" r="2540" b="0"/>
                  <wp:docPr id="91" name="Picture 70" descr="A picture containing 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5E4611-3AF2-E956-7FBF-30D175BE88D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70" descr="A picture containing 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05E4611-3AF2-E956-7FBF-30D175BE88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0060" cy="232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FDDF03" w14:textId="77777777" w:rsid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Bowels are inside your tummy. </w:t>
            </w:r>
          </w:p>
          <w:p w14:paraId="2F612CF0" w14:textId="77777777" w:rsidR="00714206" w:rsidRP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E05CB87" w14:textId="77777777" w:rsid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They are sometimes called your guts. </w:t>
            </w:r>
          </w:p>
          <w:p w14:paraId="7F5DD9CC" w14:textId="77777777" w:rsidR="00714206" w:rsidRP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4E796C8E" w14:textId="77777777" w:rsid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Your bowel makes your poo.</w:t>
            </w:r>
          </w:p>
          <w:p w14:paraId="234670C2" w14:textId="77777777" w:rsidR="00714206" w:rsidRP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52AE7D6" w14:textId="60608EE7" w:rsidR="00714206" w:rsidRDefault="00714206" w:rsidP="0071420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Bowel screening tests your poo to find out if you have bowel cancer.</w:t>
            </w:r>
          </w:p>
        </w:tc>
      </w:tr>
      <w:tr w:rsidR="00714206" w:rsidRPr="004C2884" w14:paraId="3D83C331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B94FA5" w14:textId="77777777" w:rsidR="00714206" w:rsidRDefault="00714206" w:rsidP="00714206">
            <w:pPr>
              <w:spacing w:line="360" w:lineRule="auto"/>
              <w:rPr>
                <w:noProof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1407D" w14:textId="77777777" w:rsidR="00714206" w:rsidRDefault="00714206" w:rsidP="0071420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A275B3" w:rsidRPr="004C2884" w14:paraId="0238B088" w14:textId="77777777" w:rsidTr="00FB015B">
        <w:trPr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287BD1" w14:textId="02546795" w:rsidR="00A275B3" w:rsidRDefault="00A275B3" w:rsidP="00A275B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168183" wp14:editId="29737C40">
                  <wp:extent cx="1739857" cy="1620000"/>
                  <wp:effectExtent l="0" t="0" r="0" b="0"/>
                  <wp:docPr id="92" name="Picture 92" descr="A person sitting at a desk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A person sitting at a desk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57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22C050" w14:textId="0F2D66FA" w:rsidR="00A275B3" w:rsidRDefault="00A275B3" w:rsidP="00C21B8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21B81">
              <w:rPr>
                <w:rFonts w:ascii="Arial" w:hAnsi="Arial" w:cs="Arial"/>
                <w:sz w:val="32"/>
                <w:szCs w:val="32"/>
              </w:rPr>
              <w:t xml:space="preserve">To find out more go to </w:t>
            </w:r>
            <w:hyperlink r:id="rId58" w:history="1"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ww.fpn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s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bCs/>
                  <w:sz w:val="32"/>
                  <w:szCs w:val="32"/>
                </w:rPr>
                <w:t>w.org.au/justchecking/easyenglish</w:t>
              </w:r>
            </w:hyperlink>
            <w:r w:rsidR="003706D6">
              <w:rPr>
                <w:rFonts w:ascii="Arial" w:hAnsi="Arial" w:cs="Arial"/>
                <w:b/>
                <w:bCs/>
                <w:sz w:val="32"/>
                <w:szCs w:val="32"/>
              </w:rPr>
              <w:t xml:space="preserve"> </w:t>
            </w:r>
          </w:p>
        </w:tc>
      </w:tr>
      <w:tr w:rsidR="00A275B3" w:rsidRPr="004C2884" w14:paraId="6FAA6781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C0501D" w14:textId="207540A6" w:rsidR="00A275B3" w:rsidRPr="004C2884" w:rsidRDefault="00A275B3" w:rsidP="00A275B3">
            <w:pPr>
              <w:spacing w:line="360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CE33EA" w14:textId="27F5EC41" w:rsidR="00A275B3" w:rsidRPr="004C2884" w:rsidRDefault="00A275B3" w:rsidP="00A275B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</w:tc>
      </w:tr>
      <w:tr w:rsidR="00A275B3" w:rsidRPr="004C2884" w14:paraId="03FA215B" w14:textId="77777777" w:rsidTr="00FB015B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1EE3F" w14:textId="77777777" w:rsidR="00A275B3" w:rsidRPr="008D3639" w:rsidRDefault="00A275B3" w:rsidP="00A275B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DA4D9" w14:textId="77777777" w:rsidR="00A275B3" w:rsidRDefault="00A275B3" w:rsidP="00A275B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A275B3" w:rsidRPr="004C2884" w14:paraId="1CDD7681" w14:textId="77777777" w:rsidTr="00FB015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BFCAA" w14:textId="77777777" w:rsidR="00A275B3" w:rsidRPr="008D3639" w:rsidRDefault="00A275B3" w:rsidP="00A275B3">
            <w:pPr>
              <w:spacing w:line="360" w:lineRule="auto"/>
              <w:rPr>
                <w:rFonts w:ascii="Arial" w:hAnsi="Arial" w:cs="Arial"/>
                <w:noProof/>
                <w:sz w:val="32"/>
                <w:szCs w:val="32"/>
              </w:rPr>
            </w:pPr>
          </w:p>
        </w:tc>
        <w:tc>
          <w:tcPr>
            <w:tcW w:w="6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B8C153" w14:textId="77777777" w:rsidR="00A275B3" w:rsidRPr="008D3639" w:rsidRDefault="00A275B3" w:rsidP="00A275B3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58FD91C7" w14:textId="77777777" w:rsidR="004662C0" w:rsidRDefault="004662C0" w:rsidP="007B2B49">
      <w:pPr>
        <w:rPr>
          <w:rFonts w:ascii="Arial" w:hAnsi="Arial" w:cs="Arial"/>
          <w:sz w:val="2"/>
          <w:szCs w:val="2"/>
        </w:rPr>
        <w:sectPr w:rsidR="004662C0" w:rsidSect="00667A2D">
          <w:footerReference w:type="default" r:id="rId59"/>
          <w:headerReference w:type="first" r:id="rId60"/>
          <w:footerReference w:type="first" r:id="rId61"/>
          <w:pgSz w:w="11906" w:h="16838" w:code="9"/>
          <w:pgMar w:top="936" w:right="936" w:bottom="1418" w:left="936" w:header="851" w:footer="624" w:gutter="0"/>
          <w:pgNumType w:start="1"/>
          <w:cols w:space="708"/>
          <w:titlePg/>
          <w:docGrid w:linePitch="360"/>
        </w:sectPr>
      </w:pPr>
    </w:p>
    <w:tbl>
      <w:tblPr>
        <w:tblStyle w:val="TableGrid"/>
        <w:tblW w:w="9639" w:type="dxa"/>
        <w:jc w:val="center"/>
        <w:tblLook w:val="04A0" w:firstRow="1" w:lastRow="0" w:firstColumn="1" w:lastColumn="0" w:noHBand="0" w:noVBand="1"/>
      </w:tblPr>
      <w:tblGrid>
        <w:gridCol w:w="3114"/>
        <w:gridCol w:w="6525"/>
      </w:tblGrid>
      <w:tr w:rsidR="00B95007" w14:paraId="6FABA451" w14:textId="77777777" w:rsidTr="00B950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752A5A26" w14:textId="77777777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lastRenderedPageBreak/>
              <w:drawing>
                <wp:anchor distT="0" distB="0" distL="114300" distR="114300" simplePos="0" relativeHeight="251658242" behindDoc="0" locked="0" layoutInCell="1" allowOverlap="1" wp14:anchorId="4C08EF3A" wp14:editId="0DCE6C39">
                  <wp:simplePos x="0" y="0"/>
                  <wp:positionH relativeFrom="column">
                    <wp:posOffset>114634</wp:posOffset>
                  </wp:positionH>
                  <wp:positionV relativeFrom="paragraph">
                    <wp:posOffset>1511300</wp:posOffset>
                  </wp:positionV>
                  <wp:extent cx="1619885" cy="1765935"/>
                  <wp:effectExtent l="0" t="0" r="0" b="5715"/>
                  <wp:wrapSquare wrapText="bothSides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885" cy="1765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431A8C9E" wp14:editId="6C914EEE">
                  <wp:simplePos x="0" y="0"/>
                  <wp:positionH relativeFrom="column">
                    <wp:posOffset>94658</wp:posOffset>
                  </wp:positionH>
                  <wp:positionV relativeFrom="paragraph">
                    <wp:posOffset>237</wp:posOffset>
                  </wp:positionV>
                  <wp:extent cx="1619250" cy="1200150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271" b="16591"/>
                          <a:stretch/>
                        </pic:blipFill>
                        <pic:spPr bwMode="auto">
                          <a:xfrm>
                            <a:off x="0" y="0"/>
                            <a:ext cx="16192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4D15073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Who wrote this Easy Read</w:t>
            </w:r>
          </w:p>
          <w:p w14:paraId="1D08344E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5ECB56CC" w14:textId="5D347726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Tahli Hind, Bela Laginha, Dominique Abagi, Julian Trollor, and Janelle Weise.</w:t>
            </w:r>
          </w:p>
          <w:p w14:paraId="39CDAE5F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22A73952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14:paraId="044ECB38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Where these people work </w:t>
            </w:r>
          </w:p>
          <w:p w14:paraId="5DD6E14F" w14:textId="77777777" w:rsidR="00B95007" w:rsidRPr="00DD7A73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178E75DC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Department of Developmental Disability Neuropsychiatry UNSW Sydney.</w:t>
            </w:r>
          </w:p>
          <w:p w14:paraId="4F4C2A73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38055A17" w14:textId="77777777" w:rsidR="00B95007" w:rsidRPr="00B95007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/>
                <w:sz w:val="24"/>
                <w:szCs w:val="24"/>
              </w:rPr>
            </w:pPr>
            <w:r w:rsidRPr="00B95007">
              <w:rPr>
                <w:rFonts w:ascii="Arial" w:hAnsi="Arial" w:cs="Arial"/>
                <w:b w:val="0"/>
                <w:bCs/>
                <w:sz w:val="24"/>
                <w:szCs w:val="24"/>
              </w:rPr>
              <w:t>Also known as 3DN.</w:t>
            </w:r>
          </w:p>
          <w:p w14:paraId="405DF5CE" w14:textId="77777777" w:rsidR="00B95007" w:rsidRPr="001204E4" w:rsidRDefault="00B95007" w:rsidP="00B313F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95007" w14:paraId="349225AA" w14:textId="77777777" w:rsidTr="00B9500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26CBB861" w14:textId="36B6F6B6" w:rsidR="00B95007" w:rsidRPr="00DD7A73" w:rsidRDefault="00B95007" w:rsidP="00B313F6">
            <w:pPr>
              <w:spacing w:line="360" w:lineRule="auto"/>
              <w:rPr>
                <w:sz w:val="20"/>
                <w:szCs w:val="20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4" behindDoc="0" locked="0" layoutInCell="1" allowOverlap="1" wp14:anchorId="1D8DEFE2" wp14:editId="24236FA6">
                  <wp:simplePos x="0" y="0"/>
                  <wp:positionH relativeFrom="column">
                    <wp:posOffset>109123</wp:posOffset>
                  </wp:positionH>
                  <wp:positionV relativeFrom="paragraph">
                    <wp:posOffset>179070</wp:posOffset>
                  </wp:positionV>
                  <wp:extent cx="1619885" cy="1068705"/>
                  <wp:effectExtent l="0" t="0" r="0" b="0"/>
                  <wp:wrapSquare wrapText="bothSides"/>
                  <wp:docPr id="763662607" name="Picture 763662607" descr="A group of people sitting around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3662607" name="Picture 763662607" descr="A group of people sitting around a tab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86" b="22503"/>
                          <a:stretch/>
                        </pic:blipFill>
                        <pic:spPr bwMode="auto">
                          <a:xfrm>
                            <a:off x="0" y="0"/>
                            <a:ext cx="1619885" cy="1068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706D2BF0" w14:textId="22332156" w:rsidR="00B95007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The information in this</w:t>
            </w:r>
            <w:r w:rsidR="0072215F">
              <w:rPr>
                <w:rFonts w:ascii="Arial" w:hAnsi="Arial" w:cs="Arial"/>
                <w:sz w:val="24"/>
                <w:szCs w:val="24"/>
              </w:rPr>
              <w:t xml:space="preserve"> part of a series of easy read </w:t>
            </w:r>
            <w:proofErr w:type="spellStart"/>
            <w:r w:rsidR="0072215F">
              <w:rPr>
                <w:rFonts w:ascii="Arial" w:hAnsi="Arial" w:cs="Arial"/>
                <w:sz w:val="24"/>
                <w:szCs w:val="24"/>
              </w:rPr>
              <w:t>resourcs</w:t>
            </w:r>
            <w:proofErr w:type="spellEnd"/>
            <w:r w:rsidR="0072215F">
              <w:rPr>
                <w:rFonts w:ascii="Arial" w:hAnsi="Arial" w:cs="Arial"/>
                <w:sz w:val="24"/>
                <w:szCs w:val="24"/>
              </w:rPr>
              <w:t xml:space="preserve"> about</w:t>
            </w:r>
          </w:p>
          <w:p w14:paraId="7D447172" w14:textId="22FD238A" w:rsid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fferent types of preventive health care</w:t>
            </w:r>
          </w:p>
          <w:p w14:paraId="68B9CB5C" w14:textId="7CDD1A27" w:rsidR="0072215F" w:rsidRPr="0072215F" w:rsidRDefault="0072215F" w:rsidP="0072215F">
            <w:pPr>
              <w:pStyle w:val="ListParagraph"/>
              <w:numPr>
                <w:ilvl w:val="0"/>
                <w:numId w:val="15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o can provide this care</w:t>
            </w:r>
          </w:p>
          <w:p w14:paraId="273B9A10" w14:textId="77777777" w:rsidR="00B95007" w:rsidRPr="00DD7A73" w:rsidRDefault="00B95007" w:rsidP="00B313F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95007" w14:paraId="19E046CD" w14:textId="77777777" w:rsidTr="00B9500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auto"/>
          </w:tcPr>
          <w:p w14:paraId="65BBBA08" w14:textId="514A065B" w:rsidR="00B95007" w:rsidRPr="00DD7A73" w:rsidRDefault="00B95007" w:rsidP="00B313F6">
            <w:pPr>
              <w:spacing w:line="360" w:lineRule="auto"/>
              <w:rPr>
                <w:rFonts w:ascii="Arial" w:hAnsi="Arial" w:cs="Arial"/>
                <w:b w:val="0"/>
                <w:sz w:val="24"/>
                <w:szCs w:val="24"/>
              </w:rPr>
            </w:pPr>
            <w:r w:rsidRPr="00DD7A73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1" behindDoc="0" locked="0" layoutInCell="1" allowOverlap="1" wp14:anchorId="340CCCB7" wp14:editId="6A164B64">
                  <wp:simplePos x="0" y="0"/>
                  <wp:positionH relativeFrom="column">
                    <wp:posOffset>89276</wp:posOffset>
                  </wp:positionH>
                  <wp:positionV relativeFrom="paragraph">
                    <wp:posOffset>810270</wp:posOffset>
                  </wp:positionV>
                  <wp:extent cx="1615440" cy="1390650"/>
                  <wp:effectExtent l="0" t="0" r="3810" b="0"/>
                  <wp:wrapSquare wrapText="bothSides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65" b="6250"/>
                          <a:stretch/>
                        </pic:blipFill>
                        <pic:spPr bwMode="auto">
                          <a:xfrm>
                            <a:off x="0" y="0"/>
                            <a:ext cx="161544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525" w:type="dxa"/>
            <w:shd w:val="clear" w:color="auto" w:fill="auto"/>
          </w:tcPr>
          <w:p w14:paraId="6DDCA57D" w14:textId="45A9CBF1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DD7A73">
              <w:rPr>
                <w:rStyle w:val="eop"/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For 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information on how to support people to use Easy Read go to </w:t>
            </w:r>
            <w:hyperlink r:id="rId66" w:history="1">
              <w:r w:rsidR="003706D6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www.3dn.unsw.edu.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a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u</w:t>
              </w:r>
              <w:r w:rsidR="003706D6" w:rsidRPr="00453C15">
                <w:rPr>
                  <w:rStyle w:val="Hyperlink"/>
                  <w:rFonts w:ascii="Arial" w:hAnsi="Arial" w:cs="Arial"/>
                  <w:b/>
                  <w:sz w:val="24"/>
                  <w:szCs w:val="24"/>
                </w:rPr>
                <w:t>/professionals_toolkit</w:t>
              </w:r>
            </w:hyperlink>
            <w:r w:rsidRPr="00DD7A7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44C58B6B" w14:textId="77777777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  <w:p w14:paraId="4BC2BF94" w14:textId="653CF1DA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 xml:space="preserve">© Department of Developmental Disability Neuropsychiatry UNSW Sydney </w:t>
            </w:r>
            <w:r w:rsidR="0072215F">
              <w:rPr>
                <w:rFonts w:ascii="Arial" w:hAnsi="Arial" w:cs="Arial"/>
                <w:sz w:val="24"/>
                <w:szCs w:val="24"/>
              </w:rPr>
              <w:t>10.08.23</w:t>
            </w:r>
            <w:r w:rsidRPr="00DD7A73">
              <w:rPr>
                <w:rFonts w:ascii="Arial" w:hAnsi="Arial" w:cs="Arial"/>
                <w:sz w:val="24"/>
                <w:szCs w:val="24"/>
              </w:rPr>
              <w:t xml:space="preserve"> v</w:t>
            </w:r>
            <w:r w:rsidR="006769F5">
              <w:rPr>
                <w:rFonts w:ascii="Arial" w:hAnsi="Arial" w:cs="Arial"/>
                <w:sz w:val="24"/>
                <w:szCs w:val="24"/>
              </w:rPr>
              <w:t>3</w:t>
            </w:r>
          </w:p>
          <w:p w14:paraId="093C78D8" w14:textId="77777777" w:rsidR="00B95007" w:rsidRPr="0072215F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</w:p>
          <w:p w14:paraId="6FF4B568" w14:textId="03E4F005" w:rsidR="00B95007" w:rsidRPr="00DD7A73" w:rsidRDefault="00B95007" w:rsidP="00B313F6">
            <w:pPr>
              <w:spacing w:line="36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DD7A73">
              <w:rPr>
                <w:rFonts w:ascii="Arial" w:hAnsi="Arial" w:cs="Arial"/>
                <w:sz w:val="24"/>
                <w:szCs w:val="24"/>
              </w:rPr>
              <w:t>No changes can be made without asking the people who wrote this sheet.</w:t>
            </w:r>
          </w:p>
        </w:tc>
      </w:tr>
    </w:tbl>
    <w:p w14:paraId="053D6315" w14:textId="53E4E44E" w:rsidR="007B2B49" w:rsidRPr="004C2884" w:rsidRDefault="00667A2D" w:rsidP="007B2B49">
      <w:pPr>
        <w:rPr>
          <w:rFonts w:ascii="Arial" w:hAnsi="Arial" w:cs="Arial"/>
          <w:sz w:val="2"/>
          <w:szCs w:val="2"/>
        </w:rPr>
      </w:pPr>
      <w:r w:rsidRPr="00DD7A73">
        <w:rPr>
          <w:noProof/>
          <w:sz w:val="20"/>
          <w:szCs w:val="20"/>
        </w:rPr>
        <w:drawing>
          <wp:anchor distT="0" distB="0" distL="114300" distR="114300" simplePos="0" relativeHeight="251658243" behindDoc="0" locked="0" layoutInCell="1" allowOverlap="1" wp14:anchorId="0F176F1D" wp14:editId="6C48CD81">
            <wp:simplePos x="0" y="0"/>
            <wp:positionH relativeFrom="column">
              <wp:posOffset>-580768</wp:posOffset>
            </wp:positionH>
            <wp:positionV relativeFrom="page">
              <wp:posOffset>9651640</wp:posOffset>
            </wp:positionV>
            <wp:extent cx="7559675" cy="704215"/>
            <wp:effectExtent l="0" t="0" r="0" b="635"/>
            <wp:wrapSquare wrapText="bothSides"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0846A9A-98E3-F939-A3AC-4CD4B2BA7D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>
                      <a:extLst>
                        <a:ext uri="{FF2B5EF4-FFF2-40B4-BE49-F238E27FC236}">
                          <a16:creationId xmlns:a16="http://schemas.microsoft.com/office/drawing/2014/main" id="{40846A9A-98E3-F939-A3AC-4CD4B2BA7D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07" r="-12997"/>
                    <a:stretch/>
                  </pic:blipFill>
                  <pic:spPr bwMode="auto">
                    <a:xfrm>
                      <a:off x="0" y="0"/>
                      <a:ext cx="7559675" cy="70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7B2B49" w:rsidRPr="004C2884" w:rsidSect="00667A2D">
      <w:footerReference w:type="first" r:id="rId68"/>
      <w:pgSz w:w="11906" w:h="16838" w:code="9"/>
      <w:pgMar w:top="936" w:right="936" w:bottom="1418" w:left="936" w:header="851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7714" w14:textId="77777777" w:rsidR="009E38D1" w:rsidRPr="000D4EDE" w:rsidRDefault="009E38D1" w:rsidP="000D4EDE">
      <w:r>
        <w:separator/>
      </w:r>
    </w:p>
  </w:endnote>
  <w:endnote w:type="continuationSeparator" w:id="0">
    <w:p w14:paraId="6AFD0AA9" w14:textId="77777777" w:rsidR="009E38D1" w:rsidRPr="000D4EDE" w:rsidRDefault="009E38D1" w:rsidP="000D4EDE">
      <w:r>
        <w:continuationSeparator/>
      </w:r>
    </w:p>
  </w:endnote>
  <w:endnote w:type="continuationNotice" w:id="1">
    <w:p w14:paraId="7FE75C36" w14:textId="77777777" w:rsidR="00B313F6" w:rsidRDefault="00B313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lancy">
    <w:panose1 w:val="000005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mmet">
    <w:altName w:val="Sommet"/>
    <w:panose1 w:val="00000000000000000000"/>
    <w:charset w:val="4D"/>
    <w:family w:val="auto"/>
    <w:notTrueType/>
    <w:pitch w:val="variable"/>
    <w:sig w:usb0="A00000AF" w:usb1="50000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4D1B" w14:textId="55B071E6" w:rsidR="004C2884" w:rsidRPr="004C2884" w:rsidRDefault="004C2884" w:rsidP="004C2884">
    <w:pPr>
      <w:pStyle w:val="Footer"/>
      <w:tabs>
        <w:tab w:val="clear" w:pos="9639"/>
        <w:tab w:val="left" w:pos="8730"/>
      </w:tabs>
      <w:rPr>
        <w:rFonts w:ascii="Arial" w:hAnsi="Arial" w:cs="Arial"/>
        <w:b/>
        <w:bCs/>
        <w:sz w:val="28"/>
        <w:szCs w:val="28"/>
      </w:rPr>
    </w:pPr>
    <w:r w:rsidRPr="00B70CAD">
      <w:rPr>
        <w:noProof/>
        <w:lang w:val="en-US"/>
      </w:rPr>
      <w:drawing>
        <wp:anchor distT="0" distB="0" distL="114300" distR="114300" simplePos="0" relativeHeight="251658243" behindDoc="0" locked="0" layoutInCell="1" allowOverlap="1" wp14:anchorId="55C5333D" wp14:editId="3F99D3DA">
          <wp:simplePos x="0" y="0"/>
          <wp:positionH relativeFrom="margin">
            <wp:posOffset>4895850</wp:posOffset>
          </wp:positionH>
          <wp:positionV relativeFrom="bottomMargin">
            <wp:posOffset>3175</wp:posOffset>
          </wp:positionV>
          <wp:extent cx="1555200" cy="651600"/>
          <wp:effectExtent l="0" t="0" r="6985" b="0"/>
          <wp:wrapNone/>
          <wp:docPr id="731424454" name="Picture 731424454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rFonts w:ascii="Arial" w:hAnsi="Arial" w:cs="Arial"/>
          <w:b/>
          <w:bCs/>
          <w:sz w:val="28"/>
          <w:szCs w:val="28"/>
        </w:rPr>
        <w:id w:val="-203233797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begin"/>
        </w:r>
        <w:r w:rsidRPr="004C2884">
          <w:rPr>
            <w:rFonts w:ascii="Arial" w:hAnsi="Arial" w:cs="Arial"/>
            <w:b/>
            <w:bCs/>
            <w:sz w:val="28"/>
            <w:szCs w:val="28"/>
          </w:rPr>
          <w:instrText xml:space="preserve"> PAGE   \* MERGEFORMAT </w:instrText>
        </w:r>
        <w:r w:rsidRPr="004C2884">
          <w:rPr>
            <w:rFonts w:ascii="Arial" w:hAnsi="Arial" w:cs="Arial"/>
            <w:b/>
            <w:bCs/>
            <w:sz w:val="28"/>
            <w:szCs w:val="28"/>
          </w:rPr>
          <w:fldChar w:fldCharType="separate"/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t>2</w:t>
        </w:r>
        <w:r w:rsidRPr="004C2884">
          <w:rPr>
            <w:rFonts w:ascii="Arial" w:hAnsi="Arial" w:cs="Arial"/>
            <w:b/>
            <w:bCs/>
            <w:noProof/>
            <w:sz w:val="28"/>
            <w:szCs w:val="28"/>
          </w:rPr>
          <w:fldChar w:fldCharType="end"/>
        </w:r>
      </w:sdtContent>
    </w:sdt>
    <w:r w:rsidRPr="004C2884">
      <w:rPr>
        <w:rFonts w:ascii="Arial" w:hAnsi="Arial" w:cs="Arial"/>
        <w:b/>
        <w:bCs/>
        <w:noProof/>
        <w:sz w:val="28"/>
        <w:szCs w:val="28"/>
      </w:rPr>
      <w:tab/>
    </w:r>
  </w:p>
  <w:p w14:paraId="6C2F295F" w14:textId="5ABEE24B" w:rsidR="006A2303" w:rsidRPr="004C2884" w:rsidRDefault="006A2303">
    <w:pPr>
      <w:pStyle w:val="Footer"/>
      <w:rPr>
        <w:b/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F69F4" w14:textId="421B4D87" w:rsidR="00D775E0" w:rsidRPr="004C2884" w:rsidRDefault="004C2884" w:rsidP="00FE3A6B">
    <w:pPr>
      <w:pStyle w:val="Footer"/>
      <w:rPr>
        <w:rFonts w:ascii="Arial" w:hAnsi="Arial" w:cs="Arial"/>
        <w:b/>
        <w:bCs/>
        <w:sz w:val="28"/>
        <w:szCs w:val="40"/>
      </w:rPr>
    </w:pPr>
    <w:r w:rsidRPr="00B70CAD">
      <w:rPr>
        <w:noProof/>
        <w:lang w:val="en-US"/>
      </w:rPr>
      <w:drawing>
        <wp:anchor distT="0" distB="0" distL="114300" distR="114300" simplePos="0" relativeHeight="251658244" behindDoc="0" locked="0" layoutInCell="1" allowOverlap="1" wp14:anchorId="2C7A1A2C" wp14:editId="38C8867A">
          <wp:simplePos x="0" y="0"/>
          <wp:positionH relativeFrom="margin">
            <wp:posOffset>4810125</wp:posOffset>
          </wp:positionH>
          <wp:positionV relativeFrom="bottomMargin">
            <wp:posOffset>71120</wp:posOffset>
          </wp:positionV>
          <wp:extent cx="1555200" cy="651600"/>
          <wp:effectExtent l="0" t="0" r="6985" b="0"/>
          <wp:wrapNone/>
          <wp:docPr id="1555149924" name="Picture 1555149924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2884">
      <w:rPr>
        <w:rFonts w:ascii="Arial" w:hAnsi="Arial" w:cs="Arial"/>
        <w:b/>
        <w:bCs/>
        <w:sz w:val="28"/>
        <w:szCs w:val="40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43781" w14:textId="30D648B0" w:rsidR="004662C0" w:rsidRPr="004C2884" w:rsidRDefault="004662C0" w:rsidP="00FE3A6B">
    <w:pPr>
      <w:pStyle w:val="Footer"/>
      <w:rPr>
        <w:rFonts w:ascii="Arial" w:hAnsi="Arial" w:cs="Arial"/>
        <w:b/>
        <w:bCs/>
        <w:sz w:val="28"/>
        <w:szCs w:val="4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F28A4" w14:textId="77777777" w:rsidR="009E38D1" w:rsidRPr="000D4EDE" w:rsidRDefault="009E38D1" w:rsidP="000D4EDE">
      <w:r>
        <w:separator/>
      </w:r>
    </w:p>
  </w:footnote>
  <w:footnote w:type="continuationSeparator" w:id="0">
    <w:p w14:paraId="42A40D60" w14:textId="77777777" w:rsidR="009E38D1" w:rsidRPr="000D4EDE" w:rsidRDefault="009E38D1" w:rsidP="000D4EDE">
      <w:r>
        <w:continuationSeparator/>
      </w:r>
    </w:p>
  </w:footnote>
  <w:footnote w:type="continuationNotice" w:id="1">
    <w:p w14:paraId="046B9CAD" w14:textId="77777777" w:rsidR="00B313F6" w:rsidRDefault="00B313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1E20" w14:textId="77777777" w:rsidR="00706ABD" w:rsidRDefault="00706ABD">
    <w:pPr>
      <w:pStyle w:val="Header"/>
    </w:pPr>
    <w:r>
      <w:rPr>
        <w:noProof/>
      </w:rPr>
      <w:drawing>
        <wp:anchor distT="0" distB="0" distL="114300" distR="114300" simplePos="0" relativeHeight="251658242" behindDoc="0" locked="0" layoutInCell="1" allowOverlap="1" wp14:anchorId="1C30A596" wp14:editId="114D3E24">
          <wp:simplePos x="0" y="0"/>
          <wp:positionH relativeFrom="column">
            <wp:posOffset>-233752</wp:posOffset>
          </wp:positionH>
          <wp:positionV relativeFrom="paragraph">
            <wp:posOffset>-295686</wp:posOffset>
          </wp:positionV>
          <wp:extent cx="1068947" cy="1112577"/>
          <wp:effectExtent l="0" t="0" r="0" b="5080"/>
          <wp:wrapNone/>
          <wp:docPr id="939151254" name="Picture 939151254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7915" cy="11219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w:drawing>
        <wp:anchor distT="0" distB="0" distL="114300" distR="114300" simplePos="0" relativeHeight="251658241" behindDoc="0" locked="0" layoutInCell="1" allowOverlap="1" wp14:anchorId="5B55ABF7" wp14:editId="00B3081D">
          <wp:simplePos x="0" y="0"/>
          <wp:positionH relativeFrom="column">
            <wp:posOffset>3548380</wp:posOffset>
          </wp:positionH>
          <wp:positionV relativeFrom="paragraph">
            <wp:posOffset>-1584325</wp:posOffset>
          </wp:positionV>
          <wp:extent cx="4218305" cy="4544060"/>
          <wp:effectExtent l="14923" t="0" r="13017" b="101918"/>
          <wp:wrapNone/>
          <wp:docPr id="1374206638" name="Picture 1374206638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Background pattern&#10;&#10;Description automatically generated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rot="16387108">
                    <a:off x="0" y="0"/>
                    <a:ext cx="4218305" cy="45440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ABD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4AEACB" wp14:editId="281E58AC">
              <wp:simplePos x="0" y="0"/>
              <wp:positionH relativeFrom="column">
                <wp:posOffset>-1429001</wp:posOffset>
              </wp:positionH>
              <wp:positionV relativeFrom="paragraph">
                <wp:posOffset>-570093</wp:posOffset>
              </wp:positionV>
              <wp:extent cx="9231432" cy="1648496"/>
              <wp:effectExtent l="0" t="0" r="1905" b="254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1432" cy="1648496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F3C854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3FD25AAC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03ED5CD1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440E79B8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7A605FB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5E458B9B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D09B11F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7DCB6BE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195B97FA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69E21C72" w14:textId="77777777" w:rsidR="00706ABD" w:rsidRDefault="00706ABD" w:rsidP="00706ABD">
                          <w:pPr>
                            <w:jc w:val="right"/>
                          </w:pPr>
                        </w:p>
                        <w:p w14:paraId="226A3E52" w14:textId="77777777" w:rsidR="00706ABD" w:rsidRDefault="00706ABD" w:rsidP="00706ABD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F4AEACB" id="Rectangle 18" o:spid="_x0000_s1026" style="position:absolute;margin-left:-112.5pt;margin-top:-44.9pt;width:726.9pt;height:12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" fillcolor="#ffdc00" stroked="f" strokeweight="2pt">
              <v:textbox>
                <w:txbxContent>
                  <w:p w14:paraId="2F3C854B" w14:textId="77777777" w:rsidR="00706ABD" w:rsidRDefault="00706ABD" w:rsidP="00706ABD">
                    <w:pPr>
                      <w:jc w:val="right"/>
                    </w:pPr>
                  </w:p>
                  <w:p w14:paraId="3FD25AAC" w14:textId="77777777" w:rsidR="00706ABD" w:rsidRDefault="00706ABD" w:rsidP="00706ABD">
                    <w:pPr>
                      <w:jc w:val="right"/>
                    </w:pPr>
                  </w:p>
                  <w:p w14:paraId="03ED5CD1" w14:textId="77777777" w:rsidR="00706ABD" w:rsidRDefault="00706ABD" w:rsidP="00706ABD">
                    <w:pPr>
                      <w:jc w:val="right"/>
                    </w:pPr>
                  </w:p>
                  <w:p w14:paraId="440E79B8" w14:textId="77777777" w:rsidR="00706ABD" w:rsidRDefault="00706ABD" w:rsidP="00706ABD">
                    <w:pPr>
                      <w:jc w:val="right"/>
                    </w:pPr>
                  </w:p>
                  <w:p w14:paraId="7A605FBB" w14:textId="77777777" w:rsidR="00706ABD" w:rsidRDefault="00706ABD" w:rsidP="00706ABD">
                    <w:pPr>
                      <w:jc w:val="right"/>
                    </w:pPr>
                  </w:p>
                  <w:p w14:paraId="5E458B9B" w14:textId="77777777" w:rsidR="00706ABD" w:rsidRDefault="00706ABD" w:rsidP="00706ABD">
                    <w:pPr>
                      <w:jc w:val="right"/>
                    </w:pPr>
                  </w:p>
                  <w:p w14:paraId="2D09B11F" w14:textId="77777777" w:rsidR="00706ABD" w:rsidRDefault="00706ABD" w:rsidP="00706ABD">
                    <w:pPr>
                      <w:jc w:val="right"/>
                    </w:pPr>
                  </w:p>
                  <w:p w14:paraId="67DCB6BE" w14:textId="77777777" w:rsidR="00706ABD" w:rsidRDefault="00706ABD" w:rsidP="00706ABD">
                    <w:pPr>
                      <w:jc w:val="right"/>
                    </w:pPr>
                  </w:p>
                  <w:p w14:paraId="195B97FA" w14:textId="77777777" w:rsidR="00706ABD" w:rsidRDefault="00706ABD" w:rsidP="00706ABD">
                    <w:pPr>
                      <w:jc w:val="right"/>
                    </w:pPr>
                  </w:p>
                  <w:p w14:paraId="69E21C72" w14:textId="77777777" w:rsidR="00706ABD" w:rsidRDefault="00706ABD" w:rsidP="00706ABD">
                    <w:pPr>
                      <w:jc w:val="right"/>
                    </w:pPr>
                  </w:p>
                  <w:p w14:paraId="226A3E52" w14:textId="77777777" w:rsidR="00706ABD" w:rsidRDefault="00706ABD" w:rsidP="00706ABD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</w:p>
  <w:p w14:paraId="71339D12" w14:textId="77777777" w:rsidR="00706ABD" w:rsidRDefault="00706ABD">
    <w:pPr>
      <w:pStyle w:val="Header"/>
    </w:pPr>
  </w:p>
  <w:p w14:paraId="641DA782" w14:textId="77777777" w:rsidR="00706ABD" w:rsidRDefault="00706ABD">
    <w:pPr>
      <w:pStyle w:val="Header"/>
    </w:pPr>
  </w:p>
  <w:p w14:paraId="60B01CB0" w14:textId="77777777" w:rsidR="00706ABD" w:rsidRDefault="00706ABD">
    <w:pPr>
      <w:pStyle w:val="Header"/>
    </w:pPr>
  </w:p>
  <w:p w14:paraId="5F496C72" w14:textId="77777777" w:rsidR="00706ABD" w:rsidRDefault="00706ABD">
    <w:pPr>
      <w:pStyle w:val="Header"/>
    </w:pPr>
  </w:p>
  <w:p w14:paraId="1ED22975" w14:textId="77777777" w:rsidR="00706ABD" w:rsidRDefault="00706ABD">
    <w:pPr>
      <w:pStyle w:val="Header"/>
    </w:pPr>
  </w:p>
  <w:p w14:paraId="7F8D3163" w14:textId="77777777" w:rsidR="00706ABD" w:rsidRDefault="00706ABD">
    <w:pPr>
      <w:pStyle w:val="Header"/>
    </w:pPr>
  </w:p>
  <w:p w14:paraId="66AC9288" w14:textId="77777777" w:rsidR="00706ABD" w:rsidRDefault="00706ABD">
    <w:pPr>
      <w:pStyle w:val="Header"/>
    </w:pPr>
  </w:p>
  <w:p w14:paraId="057E5715" w14:textId="77777777" w:rsidR="00706ABD" w:rsidRDefault="00706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CD018"/>
    <w:lvl w:ilvl="0">
      <w:start w:val="1"/>
      <w:numFmt w:val="decimal"/>
      <w:pStyle w:val="ListNumber5"/>
      <w:lvlText w:val="%1."/>
      <w:lvlJc w:val="left"/>
      <w:pPr>
        <w:tabs>
          <w:tab w:val="num" w:pos="1558"/>
        </w:tabs>
        <w:ind w:left="1558" w:hanging="360"/>
      </w:pPr>
    </w:lvl>
  </w:abstractNum>
  <w:abstractNum w:abstractNumId="1" w15:restartNumberingAfterBreak="0">
    <w:nsid w:val="FFFFFF80"/>
    <w:multiLevelType w:val="singleLevel"/>
    <w:tmpl w:val="9C8063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1204FEA"/>
    <w:multiLevelType w:val="hybridMultilevel"/>
    <w:tmpl w:val="0E5E9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83867"/>
    <w:multiLevelType w:val="multilevel"/>
    <w:tmpl w:val="6034109E"/>
    <w:styleLink w:val="AppendixList"/>
    <w:lvl w:ilvl="0">
      <w:start w:val="1"/>
      <w:numFmt w:val="upperLetter"/>
      <w:pStyle w:val="AppendixHeading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SubHeading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88A3414"/>
    <w:multiLevelType w:val="hybridMultilevel"/>
    <w:tmpl w:val="25405A1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1A2B95"/>
    <w:multiLevelType w:val="hybridMultilevel"/>
    <w:tmpl w:val="3BB03B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64974"/>
    <w:multiLevelType w:val="hybridMultilevel"/>
    <w:tmpl w:val="9C8E6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F1C79"/>
    <w:multiLevelType w:val="hybridMultilevel"/>
    <w:tmpl w:val="15721FB2"/>
    <w:lvl w:ilvl="0" w:tplc="BF14E44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63D25"/>
    <w:multiLevelType w:val="hybridMultilevel"/>
    <w:tmpl w:val="373EA1FE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8C01ED"/>
    <w:multiLevelType w:val="hybridMultilevel"/>
    <w:tmpl w:val="CA6C28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75028"/>
    <w:multiLevelType w:val="hybridMultilevel"/>
    <w:tmpl w:val="D0CA8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16FEC"/>
    <w:multiLevelType w:val="multilevel"/>
    <w:tmpl w:val="FE26979A"/>
    <w:styleLink w:val="111111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324C45C2"/>
    <w:multiLevelType w:val="hybridMultilevel"/>
    <w:tmpl w:val="B2D636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035E9"/>
    <w:multiLevelType w:val="hybridMultilevel"/>
    <w:tmpl w:val="F208D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F51A1"/>
    <w:multiLevelType w:val="multilevel"/>
    <w:tmpl w:val="DA66268C"/>
    <w:styleLink w:val="BulletList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B5D18FE"/>
    <w:multiLevelType w:val="hybridMultilevel"/>
    <w:tmpl w:val="0AD63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37E77"/>
    <w:multiLevelType w:val="hybridMultilevel"/>
    <w:tmpl w:val="D7882C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445F4"/>
    <w:multiLevelType w:val="multilevel"/>
    <w:tmpl w:val="8D56A4C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F0A7B0E"/>
    <w:multiLevelType w:val="hybridMultilevel"/>
    <w:tmpl w:val="2AD8F1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F409D"/>
    <w:multiLevelType w:val="hybridMultilevel"/>
    <w:tmpl w:val="2C760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D0133E"/>
    <w:multiLevelType w:val="multilevel"/>
    <w:tmpl w:val="8D56A4CE"/>
    <w:numStyleLink w:val="Lists"/>
  </w:abstractNum>
  <w:abstractNum w:abstractNumId="21" w15:restartNumberingAfterBreak="0">
    <w:nsid w:val="505C2DC9"/>
    <w:multiLevelType w:val="hybridMultilevel"/>
    <w:tmpl w:val="79F4E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065EDC"/>
    <w:multiLevelType w:val="hybridMultilevel"/>
    <w:tmpl w:val="89E6B6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B5966"/>
    <w:multiLevelType w:val="hybridMultilevel"/>
    <w:tmpl w:val="4A5E5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167221"/>
    <w:multiLevelType w:val="hybridMultilevel"/>
    <w:tmpl w:val="67CA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760329"/>
    <w:multiLevelType w:val="hybridMultilevel"/>
    <w:tmpl w:val="DECE4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D4D95"/>
    <w:multiLevelType w:val="hybridMultilevel"/>
    <w:tmpl w:val="3EEE87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492723">
    <w:abstractNumId w:val="17"/>
  </w:num>
  <w:num w:numId="2" w16cid:durableId="367947125">
    <w:abstractNumId w:val="1"/>
  </w:num>
  <w:num w:numId="3" w16cid:durableId="562447004">
    <w:abstractNumId w:val="0"/>
  </w:num>
  <w:num w:numId="4" w16cid:durableId="114368238">
    <w:abstractNumId w:val="3"/>
  </w:num>
  <w:num w:numId="5" w16cid:durableId="1716268622">
    <w:abstractNumId w:val="11"/>
  </w:num>
  <w:num w:numId="6" w16cid:durableId="64304894">
    <w:abstractNumId w:val="14"/>
  </w:num>
  <w:num w:numId="7" w16cid:durableId="1890022471">
    <w:abstractNumId w:val="20"/>
  </w:num>
  <w:num w:numId="8" w16cid:durableId="224801214">
    <w:abstractNumId w:val="23"/>
  </w:num>
  <w:num w:numId="9" w16cid:durableId="1603874664">
    <w:abstractNumId w:val="25"/>
  </w:num>
  <w:num w:numId="10" w16cid:durableId="1921132006">
    <w:abstractNumId w:val="6"/>
  </w:num>
  <w:num w:numId="11" w16cid:durableId="64107261">
    <w:abstractNumId w:val="7"/>
  </w:num>
  <w:num w:numId="12" w16cid:durableId="972171227">
    <w:abstractNumId w:val="22"/>
  </w:num>
  <w:num w:numId="13" w16cid:durableId="919558296">
    <w:abstractNumId w:val="9"/>
  </w:num>
  <w:num w:numId="14" w16cid:durableId="1628390637">
    <w:abstractNumId w:val="5"/>
  </w:num>
  <w:num w:numId="15" w16cid:durableId="212009114">
    <w:abstractNumId w:val="13"/>
  </w:num>
  <w:num w:numId="16" w16cid:durableId="270481439">
    <w:abstractNumId w:val="18"/>
  </w:num>
  <w:num w:numId="17" w16cid:durableId="908033366">
    <w:abstractNumId w:val="10"/>
  </w:num>
  <w:num w:numId="18" w16cid:durableId="826363676">
    <w:abstractNumId w:val="26"/>
  </w:num>
  <w:num w:numId="19" w16cid:durableId="381443168">
    <w:abstractNumId w:val="21"/>
  </w:num>
  <w:num w:numId="20" w16cid:durableId="1712731790">
    <w:abstractNumId w:val="19"/>
  </w:num>
  <w:num w:numId="21" w16cid:durableId="1577397528">
    <w:abstractNumId w:val="2"/>
  </w:num>
  <w:num w:numId="22" w16cid:durableId="219903237">
    <w:abstractNumId w:val="24"/>
  </w:num>
  <w:num w:numId="23" w16cid:durableId="1778941229">
    <w:abstractNumId w:val="15"/>
  </w:num>
  <w:num w:numId="24" w16cid:durableId="702168201">
    <w:abstractNumId w:val="4"/>
  </w:num>
  <w:num w:numId="25" w16cid:durableId="382952325">
    <w:abstractNumId w:val="16"/>
  </w:num>
  <w:num w:numId="26" w16cid:durableId="58867619">
    <w:abstractNumId w:val="8"/>
  </w:num>
  <w:num w:numId="27" w16cid:durableId="6950573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ocumentProtection w:formatting="1" w:enforcement="0"/>
  <w:defaultTabStop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QztDQ3NTIyMzFT0lEKTi0uzszPAykwrgUAZ9OAfCwAAAA="/>
  </w:docVars>
  <w:rsids>
    <w:rsidRoot w:val="004C2884"/>
    <w:rsid w:val="00005D98"/>
    <w:rsid w:val="00011C96"/>
    <w:rsid w:val="000141B9"/>
    <w:rsid w:val="00026DB0"/>
    <w:rsid w:val="00034A19"/>
    <w:rsid w:val="00036F9E"/>
    <w:rsid w:val="00037B1A"/>
    <w:rsid w:val="000413B3"/>
    <w:rsid w:val="00057B71"/>
    <w:rsid w:val="00071007"/>
    <w:rsid w:val="0007202C"/>
    <w:rsid w:val="00072B30"/>
    <w:rsid w:val="0007319C"/>
    <w:rsid w:val="000732AA"/>
    <w:rsid w:val="000767DD"/>
    <w:rsid w:val="00084F8B"/>
    <w:rsid w:val="00086D07"/>
    <w:rsid w:val="00086F71"/>
    <w:rsid w:val="00087917"/>
    <w:rsid w:val="00093915"/>
    <w:rsid w:val="000944DA"/>
    <w:rsid w:val="000949AD"/>
    <w:rsid w:val="00095109"/>
    <w:rsid w:val="00096B0F"/>
    <w:rsid w:val="000A032B"/>
    <w:rsid w:val="000A490E"/>
    <w:rsid w:val="000A5704"/>
    <w:rsid w:val="000B04C5"/>
    <w:rsid w:val="000B63CA"/>
    <w:rsid w:val="000B752A"/>
    <w:rsid w:val="000C14D9"/>
    <w:rsid w:val="000C15C7"/>
    <w:rsid w:val="000D17B8"/>
    <w:rsid w:val="000D35F7"/>
    <w:rsid w:val="000D4EDE"/>
    <w:rsid w:val="000E1DB1"/>
    <w:rsid w:val="000E2460"/>
    <w:rsid w:val="000E43AC"/>
    <w:rsid w:val="001025E2"/>
    <w:rsid w:val="00106BB8"/>
    <w:rsid w:val="00106C87"/>
    <w:rsid w:val="001204E4"/>
    <w:rsid w:val="00123576"/>
    <w:rsid w:val="00124B21"/>
    <w:rsid w:val="001268ED"/>
    <w:rsid w:val="00131FD1"/>
    <w:rsid w:val="001327B8"/>
    <w:rsid w:val="0013471B"/>
    <w:rsid w:val="001352D4"/>
    <w:rsid w:val="00135824"/>
    <w:rsid w:val="00145498"/>
    <w:rsid w:val="00157C98"/>
    <w:rsid w:val="00160A70"/>
    <w:rsid w:val="0016251A"/>
    <w:rsid w:val="00164D3C"/>
    <w:rsid w:val="001653B6"/>
    <w:rsid w:val="00174B0F"/>
    <w:rsid w:val="001768D1"/>
    <w:rsid w:val="0018235E"/>
    <w:rsid w:val="00182A82"/>
    <w:rsid w:val="001A084F"/>
    <w:rsid w:val="001A1096"/>
    <w:rsid w:val="001A1C42"/>
    <w:rsid w:val="001A2AAC"/>
    <w:rsid w:val="001A664F"/>
    <w:rsid w:val="001B2DB7"/>
    <w:rsid w:val="001B3395"/>
    <w:rsid w:val="001B3B6C"/>
    <w:rsid w:val="001B799C"/>
    <w:rsid w:val="001C1E92"/>
    <w:rsid w:val="001C699C"/>
    <w:rsid w:val="001C7523"/>
    <w:rsid w:val="001D0B19"/>
    <w:rsid w:val="001D0C02"/>
    <w:rsid w:val="001D19EB"/>
    <w:rsid w:val="001D5D4E"/>
    <w:rsid w:val="001E0F51"/>
    <w:rsid w:val="001E41B1"/>
    <w:rsid w:val="001E43FB"/>
    <w:rsid w:val="001E55BF"/>
    <w:rsid w:val="001F6E1A"/>
    <w:rsid w:val="001F780A"/>
    <w:rsid w:val="001F7917"/>
    <w:rsid w:val="001F7923"/>
    <w:rsid w:val="00200613"/>
    <w:rsid w:val="002164AB"/>
    <w:rsid w:val="00220550"/>
    <w:rsid w:val="002301A2"/>
    <w:rsid w:val="00236C2D"/>
    <w:rsid w:val="002374B7"/>
    <w:rsid w:val="00240126"/>
    <w:rsid w:val="002408C0"/>
    <w:rsid w:val="00242170"/>
    <w:rsid w:val="0024304D"/>
    <w:rsid w:val="0024336B"/>
    <w:rsid w:val="00244826"/>
    <w:rsid w:val="00247ACA"/>
    <w:rsid w:val="00252E6A"/>
    <w:rsid w:val="0025782A"/>
    <w:rsid w:val="002628CB"/>
    <w:rsid w:val="002661A6"/>
    <w:rsid w:val="00266C23"/>
    <w:rsid w:val="00286EAD"/>
    <w:rsid w:val="002934CB"/>
    <w:rsid w:val="0029389B"/>
    <w:rsid w:val="0029554A"/>
    <w:rsid w:val="00297B0C"/>
    <w:rsid w:val="002A1894"/>
    <w:rsid w:val="002A2188"/>
    <w:rsid w:val="002A3465"/>
    <w:rsid w:val="002A36F2"/>
    <w:rsid w:val="002A7D14"/>
    <w:rsid w:val="002B0913"/>
    <w:rsid w:val="002B1889"/>
    <w:rsid w:val="002B28E4"/>
    <w:rsid w:val="002B7504"/>
    <w:rsid w:val="002C0D97"/>
    <w:rsid w:val="002C2A39"/>
    <w:rsid w:val="002C2F55"/>
    <w:rsid w:val="002C66D1"/>
    <w:rsid w:val="002C7065"/>
    <w:rsid w:val="002C7F4A"/>
    <w:rsid w:val="002D2804"/>
    <w:rsid w:val="002D4B6C"/>
    <w:rsid w:val="002D5274"/>
    <w:rsid w:val="002F0C2C"/>
    <w:rsid w:val="00300655"/>
    <w:rsid w:val="00303D18"/>
    <w:rsid w:val="00307ADD"/>
    <w:rsid w:val="00312A66"/>
    <w:rsid w:val="003130CA"/>
    <w:rsid w:val="003162CD"/>
    <w:rsid w:val="00317B4A"/>
    <w:rsid w:val="00323DC3"/>
    <w:rsid w:val="00332660"/>
    <w:rsid w:val="003355C7"/>
    <w:rsid w:val="003517AE"/>
    <w:rsid w:val="003706D6"/>
    <w:rsid w:val="00370D5F"/>
    <w:rsid w:val="00371F54"/>
    <w:rsid w:val="0037770C"/>
    <w:rsid w:val="00377C8B"/>
    <w:rsid w:val="00383A95"/>
    <w:rsid w:val="00385CA0"/>
    <w:rsid w:val="003A2733"/>
    <w:rsid w:val="003A3021"/>
    <w:rsid w:val="003A627E"/>
    <w:rsid w:val="003A79EE"/>
    <w:rsid w:val="003B239A"/>
    <w:rsid w:val="003B65CC"/>
    <w:rsid w:val="003B6E16"/>
    <w:rsid w:val="003C180A"/>
    <w:rsid w:val="003C1E25"/>
    <w:rsid w:val="003C2F0E"/>
    <w:rsid w:val="003D1F47"/>
    <w:rsid w:val="003D27CB"/>
    <w:rsid w:val="003D329D"/>
    <w:rsid w:val="003E6BF6"/>
    <w:rsid w:val="003F0F0D"/>
    <w:rsid w:val="0040173E"/>
    <w:rsid w:val="004020D8"/>
    <w:rsid w:val="0041127A"/>
    <w:rsid w:val="00411E5A"/>
    <w:rsid w:val="00414491"/>
    <w:rsid w:val="00435339"/>
    <w:rsid w:val="0043699C"/>
    <w:rsid w:val="0044447D"/>
    <w:rsid w:val="00445E9C"/>
    <w:rsid w:val="00451420"/>
    <w:rsid w:val="00463FA8"/>
    <w:rsid w:val="004654DC"/>
    <w:rsid w:val="004659A8"/>
    <w:rsid w:val="004662C0"/>
    <w:rsid w:val="004725FE"/>
    <w:rsid w:val="00472CBC"/>
    <w:rsid w:val="00480752"/>
    <w:rsid w:val="00483D66"/>
    <w:rsid w:val="00483DC2"/>
    <w:rsid w:val="004847C0"/>
    <w:rsid w:val="00486FCE"/>
    <w:rsid w:val="00493DAA"/>
    <w:rsid w:val="00494335"/>
    <w:rsid w:val="00495A4C"/>
    <w:rsid w:val="004967A1"/>
    <w:rsid w:val="004B3402"/>
    <w:rsid w:val="004B584E"/>
    <w:rsid w:val="004C10FE"/>
    <w:rsid w:val="004C1106"/>
    <w:rsid w:val="004C2884"/>
    <w:rsid w:val="004C6D4B"/>
    <w:rsid w:val="004E2269"/>
    <w:rsid w:val="004F3339"/>
    <w:rsid w:val="004F3526"/>
    <w:rsid w:val="004F52A7"/>
    <w:rsid w:val="004F678E"/>
    <w:rsid w:val="004F6952"/>
    <w:rsid w:val="004F7001"/>
    <w:rsid w:val="004F72A2"/>
    <w:rsid w:val="00500FC7"/>
    <w:rsid w:val="00502547"/>
    <w:rsid w:val="005026D4"/>
    <w:rsid w:val="00503A51"/>
    <w:rsid w:val="00512309"/>
    <w:rsid w:val="00513199"/>
    <w:rsid w:val="005227CC"/>
    <w:rsid w:val="005232CF"/>
    <w:rsid w:val="00535CBE"/>
    <w:rsid w:val="00542522"/>
    <w:rsid w:val="0054526E"/>
    <w:rsid w:val="005476B5"/>
    <w:rsid w:val="005602DA"/>
    <w:rsid w:val="005613D3"/>
    <w:rsid w:val="00573327"/>
    <w:rsid w:val="00576EB8"/>
    <w:rsid w:val="005908AD"/>
    <w:rsid w:val="00595D03"/>
    <w:rsid w:val="005A3F63"/>
    <w:rsid w:val="005A59D0"/>
    <w:rsid w:val="005B073E"/>
    <w:rsid w:val="005B227F"/>
    <w:rsid w:val="005B5F19"/>
    <w:rsid w:val="005B7801"/>
    <w:rsid w:val="005B7B25"/>
    <w:rsid w:val="005C319B"/>
    <w:rsid w:val="005C5891"/>
    <w:rsid w:val="005D5FAE"/>
    <w:rsid w:val="005F29B7"/>
    <w:rsid w:val="005F5DC1"/>
    <w:rsid w:val="005F60CE"/>
    <w:rsid w:val="00601859"/>
    <w:rsid w:val="00606EA9"/>
    <w:rsid w:val="00606EB5"/>
    <w:rsid w:val="00617FDA"/>
    <w:rsid w:val="0062116F"/>
    <w:rsid w:val="00621260"/>
    <w:rsid w:val="006240DC"/>
    <w:rsid w:val="00626087"/>
    <w:rsid w:val="006309FA"/>
    <w:rsid w:val="006322CD"/>
    <w:rsid w:val="00634E4C"/>
    <w:rsid w:val="00636B8B"/>
    <w:rsid w:val="00641FE0"/>
    <w:rsid w:val="006427FE"/>
    <w:rsid w:val="006506C1"/>
    <w:rsid w:val="0065747A"/>
    <w:rsid w:val="00660AD7"/>
    <w:rsid w:val="0066674D"/>
    <w:rsid w:val="00666A78"/>
    <w:rsid w:val="00667902"/>
    <w:rsid w:val="00667A2D"/>
    <w:rsid w:val="00671A01"/>
    <w:rsid w:val="006769F5"/>
    <w:rsid w:val="00676C12"/>
    <w:rsid w:val="006805A2"/>
    <w:rsid w:val="0069375D"/>
    <w:rsid w:val="0069407C"/>
    <w:rsid w:val="0069574E"/>
    <w:rsid w:val="006A0274"/>
    <w:rsid w:val="006A1921"/>
    <w:rsid w:val="006A2303"/>
    <w:rsid w:val="006C4CCA"/>
    <w:rsid w:val="006C5810"/>
    <w:rsid w:val="006E3EE6"/>
    <w:rsid w:val="006F145A"/>
    <w:rsid w:val="006F27CB"/>
    <w:rsid w:val="006F359B"/>
    <w:rsid w:val="006F5865"/>
    <w:rsid w:val="00701EC6"/>
    <w:rsid w:val="00705C95"/>
    <w:rsid w:val="00706179"/>
    <w:rsid w:val="00706ABD"/>
    <w:rsid w:val="00714206"/>
    <w:rsid w:val="00714F78"/>
    <w:rsid w:val="007170F7"/>
    <w:rsid w:val="0072215F"/>
    <w:rsid w:val="007253B8"/>
    <w:rsid w:val="00736E7D"/>
    <w:rsid w:val="007509A6"/>
    <w:rsid w:val="00753F83"/>
    <w:rsid w:val="007541B0"/>
    <w:rsid w:val="0075469B"/>
    <w:rsid w:val="00755163"/>
    <w:rsid w:val="00756AAB"/>
    <w:rsid w:val="00757F63"/>
    <w:rsid w:val="007645AE"/>
    <w:rsid w:val="00764992"/>
    <w:rsid w:val="00775AA0"/>
    <w:rsid w:val="007770FA"/>
    <w:rsid w:val="00781FF4"/>
    <w:rsid w:val="00785654"/>
    <w:rsid w:val="00790539"/>
    <w:rsid w:val="00791738"/>
    <w:rsid w:val="00791780"/>
    <w:rsid w:val="00796E26"/>
    <w:rsid w:val="007A0EB7"/>
    <w:rsid w:val="007A322D"/>
    <w:rsid w:val="007B2B49"/>
    <w:rsid w:val="007C08B1"/>
    <w:rsid w:val="007C1FAC"/>
    <w:rsid w:val="007C2CC2"/>
    <w:rsid w:val="007C372A"/>
    <w:rsid w:val="007C38BD"/>
    <w:rsid w:val="007C79AA"/>
    <w:rsid w:val="007D31DA"/>
    <w:rsid w:val="007D72C5"/>
    <w:rsid w:val="007E0441"/>
    <w:rsid w:val="007E525D"/>
    <w:rsid w:val="007F0323"/>
    <w:rsid w:val="007F379E"/>
    <w:rsid w:val="007F471C"/>
    <w:rsid w:val="00800C90"/>
    <w:rsid w:val="008125F8"/>
    <w:rsid w:val="008375FE"/>
    <w:rsid w:val="00844B1D"/>
    <w:rsid w:val="00844F5C"/>
    <w:rsid w:val="00845843"/>
    <w:rsid w:val="00846D34"/>
    <w:rsid w:val="00852D8C"/>
    <w:rsid w:val="008637EC"/>
    <w:rsid w:val="0086687C"/>
    <w:rsid w:val="00870BC6"/>
    <w:rsid w:val="0088036D"/>
    <w:rsid w:val="00881155"/>
    <w:rsid w:val="00882892"/>
    <w:rsid w:val="00885A14"/>
    <w:rsid w:val="0088689B"/>
    <w:rsid w:val="00890FA0"/>
    <w:rsid w:val="008947BF"/>
    <w:rsid w:val="00895C87"/>
    <w:rsid w:val="008A214D"/>
    <w:rsid w:val="008A3F4D"/>
    <w:rsid w:val="008A72D2"/>
    <w:rsid w:val="008A74A3"/>
    <w:rsid w:val="008B3955"/>
    <w:rsid w:val="008B465A"/>
    <w:rsid w:val="008B6868"/>
    <w:rsid w:val="008B6D24"/>
    <w:rsid w:val="008C6A43"/>
    <w:rsid w:val="008D080C"/>
    <w:rsid w:val="008D1055"/>
    <w:rsid w:val="008D6437"/>
    <w:rsid w:val="008D6EDF"/>
    <w:rsid w:val="008E2929"/>
    <w:rsid w:val="008E3EF5"/>
    <w:rsid w:val="008F33B5"/>
    <w:rsid w:val="008F40FB"/>
    <w:rsid w:val="008F6E0A"/>
    <w:rsid w:val="0090058F"/>
    <w:rsid w:val="00906799"/>
    <w:rsid w:val="00912372"/>
    <w:rsid w:val="00915747"/>
    <w:rsid w:val="00922193"/>
    <w:rsid w:val="00924152"/>
    <w:rsid w:val="00930C10"/>
    <w:rsid w:val="0093194D"/>
    <w:rsid w:val="0093418B"/>
    <w:rsid w:val="00934C3F"/>
    <w:rsid w:val="009417AE"/>
    <w:rsid w:val="00945B3F"/>
    <w:rsid w:val="00946CAB"/>
    <w:rsid w:val="00950DCB"/>
    <w:rsid w:val="00952D4C"/>
    <w:rsid w:val="00956D6C"/>
    <w:rsid w:val="00960246"/>
    <w:rsid w:val="009720E1"/>
    <w:rsid w:val="00974F0E"/>
    <w:rsid w:val="00975CD7"/>
    <w:rsid w:val="0097755B"/>
    <w:rsid w:val="00981BE1"/>
    <w:rsid w:val="0098203D"/>
    <w:rsid w:val="00985E70"/>
    <w:rsid w:val="00986619"/>
    <w:rsid w:val="009979F4"/>
    <w:rsid w:val="009A45B2"/>
    <w:rsid w:val="009A4C6B"/>
    <w:rsid w:val="009A5585"/>
    <w:rsid w:val="009A59D5"/>
    <w:rsid w:val="009B3527"/>
    <w:rsid w:val="009C5D32"/>
    <w:rsid w:val="009D20AA"/>
    <w:rsid w:val="009D2DDD"/>
    <w:rsid w:val="009D6DDF"/>
    <w:rsid w:val="009E38D1"/>
    <w:rsid w:val="009F73CA"/>
    <w:rsid w:val="00A02F71"/>
    <w:rsid w:val="00A10DA6"/>
    <w:rsid w:val="00A151E9"/>
    <w:rsid w:val="00A15DBB"/>
    <w:rsid w:val="00A2395C"/>
    <w:rsid w:val="00A259F2"/>
    <w:rsid w:val="00A275B3"/>
    <w:rsid w:val="00A33802"/>
    <w:rsid w:val="00A37162"/>
    <w:rsid w:val="00A37E51"/>
    <w:rsid w:val="00A4765B"/>
    <w:rsid w:val="00A53690"/>
    <w:rsid w:val="00A5602B"/>
    <w:rsid w:val="00A611E7"/>
    <w:rsid w:val="00A62D31"/>
    <w:rsid w:val="00A63380"/>
    <w:rsid w:val="00A66242"/>
    <w:rsid w:val="00A722C2"/>
    <w:rsid w:val="00A865C7"/>
    <w:rsid w:val="00A97E3B"/>
    <w:rsid w:val="00AA20A1"/>
    <w:rsid w:val="00AA41F2"/>
    <w:rsid w:val="00AB039E"/>
    <w:rsid w:val="00AB4206"/>
    <w:rsid w:val="00AC17E4"/>
    <w:rsid w:val="00AC7E54"/>
    <w:rsid w:val="00AD488B"/>
    <w:rsid w:val="00AE13D4"/>
    <w:rsid w:val="00AE6A4E"/>
    <w:rsid w:val="00AE7B98"/>
    <w:rsid w:val="00AF129F"/>
    <w:rsid w:val="00B07291"/>
    <w:rsid w:val="00B12DC9"/>
    <w:rsid w:val="00B13F84"/>
    <w:rsid w:val="00B14604"/>
    <w:rsid w:val="00B15ABA"/>
    <w:rsid w:val="00B204B1"/>
    <w:rsid w:val="00B27AA9"/>
    <w:rsid w:val="00B313F6"/>
    <w:rsid w:val="00B34339"/>
    <w:rsid w:val="00B42B2F"/>
    <w:rsid w:val="00B44900"/>
    <w:rsid w:val="00B472E1"/>
    <w:rsid w:val="00B500C8"/>
    <w:rsid w:val="00B52821"/>
    <w:rsid w:val="00B54DA4"/>
    <w:rsid w:val="00B61D9C"/>
    <w:rsid w:val="00B63BF6"/>
    <w:rsid w:val="00B70CAD"/>
    <w:rsid w:val="00B71170"/>
    <w:rsid w:val="00B76DC4"/>
    <w:rsid w:val="00B808C0"/>
    <w:rsid w:val="00B80BCE"/>
    <w:rsid w:val="00B81524"/>
    <w:rsid w:val="00B81740"/>
    <w:rsid w:val="00B84B13"/>
    <w:rsid w:val="00B85D7B"/>
    <w:rsid w:val="00B900EA"/>
    <w:rsid w:val="00B908C5"/>
    <w:rsid w:val="00B91069"/>
    <w:rsid w:val="00B92842"/>
    <w:rsid w:val="00B95007"/>
    <w:rsid w:val="00BA2713"/>
    <w:rsid w:val="00BA2941"/>
    <w:rsid w:val="00BA4C61"/>
    <w:rsid w:val="00BA627A"/>
    <w:rsid w:val="00BB22FA"/>
    <w:rsid w:val="00BC7287"/>
    <w:rsid w:val="00BD12A1"/>
    <w:rsid w:val="00BD7B83"/>
    <w:rsid w:val="00BE0388"/>
    <w:rsid w:val="00BF17C6"/>
    <w:rsid w:val="00C00FDA"/>
    <w:rsid w:val="00C02EB9"/>
    <w:rsid w:val="00C04E4B"/>
    <w:rsid w:val="00C05D89"/>
    <w:rsid w:val="00C11B56"/>
    <w:rsid w:val="00C16045"/>
    <w:rsid w:val="00C21B81"/>
    <w:rsid w:val="00C21E27"/>
    <w:rsid w:val="00C25286"/>
    <w:rsid w:val="00C3521C"/>
    <w:rsid w:val="00C502C7"/>
    <w:rsid w:val="00C53368"/>
    <w:rsid w:val="00C57421"/>
    <w:rsid w:val="00C62BF5"/>
    <w:rsid w:val="00C636DA"/>
    <w:rsid w:val="00C653E2"/>
    <w:rsid w:val="00C658A2"/>
    <w:rsid w:val="00C67E22"/>
    <w:rsid w:val="00C72271"/>
    <w:rsid w:val="00C7624C"/>
    <w:rsid w:val="00C81356"/>
    <w:rsid w:val="00C81B7F"/>
    <w:rsid w:val="00C87DA0"/>
    <w:rsid w:val="00C96BE1"/>
    <w:rsid w:val="00CA41A8"/>
    <w:rsid w:val="00CA6FF9"/>
    <w:rsid w:val="00CB02D8"/>
    <w:rsid w:val="00CB4238"/>
    <w:rsid w:val="00CB5938"/>
    <w:rsid w:val="00CB6136"/>
    <w:rsid w:val="00CC1A64"/>
    <w:rsid w:val="00CC333D"/>
    <w:rsid w:val="00CC34EB"/>
    <w:rsid w:val="00CC5C54"/>
    <w:rsid w:val="00CC66EA"/>
    <w:rsid w:val="00CD3C17"/>
    <w:rsid w:val="00CE1F9C"/>
    <w:rsid w:val="00CE2E48"/>
    <w:rsid w:val="00CF51F9"/>
    <w:rsid w:val="00CF6672"/>
    <w:rsid w:val="00D021F7"/>
    <w:rsid w:val="00D069C7"/>
    <w:rsid w:val="00D078A2"/>
    <w:rsid w:val="00D078FF"/>
    <w:rsid w:val="00D21123"/>
    <w:rsid w:val="00D26111"/>
    <w:rsid w:val="00D26BB7"/>
    <w:rsid w:val="00D367EB"/>
    <w:rsid w:val="00D43592"/>
    <w:rsid w:val="00D45954"/>
    <w:rsid w:val="00D461C2"/>
    <w:rsid w:val="00D50E39"/>
    <w:rsid w:val="00D602EE"/>
    <w:rsid w:val="00D61AAE"/>
    <w:rsid w:val="00D61D08"/>
    <w:rsid w:val="00D640C7"/>
    <w:rsid w:val="00D64CB8"/>
    <w:rsid w:val="00D72FD8"/>
    <w:rsid w:val="00D76AE6"/>
    <w:rsid w:val="00D775E0"/>
    <w:rsid w:val="00D90073"/>
    <w:rsid w:val="00D948F2"/>
    <w:rsid w:val="00D9697A"/>
    <w:rsid w:val="00DA10BB"/>
    <w:rsid w:val="00DA4C48"/>
    <w:rsid w:val="00DA727D"/>
    <w:rsid w:val="00DB197F"/>
    <w:rsid w:val="00DB53A7"/>
    <w:rsid w:val="00DD170F"/>
    <w:rsid w:val="00DD20FE"/>
    <w:rsid w:val="00DE0A8A"/>
    <w:rsid w:val="00DE5571"/>
    <w:rsid w:val="00DF5A2E"/>
    <w:rsid w:val="00DF6E54"/>
    <w:rsid w:val="00E0180F"/>
    <w:rsid w:val="00E01D7A"/>
    <w:rsid w:val="00E04228"/>
    <w:rsid w:val="00E04457"/>
    <w:rsid w:val="00E04BBC"/>
    <w:rsid w:val="00E10450"/>
    <w:rsid w:val="00E1478E"/>
    <w:rsid w:val="00E159D7"/>
    <w:rsid w:val="00E172C5"/>
    <w:rsid w:val="00E21653"/>
    <w:rsid w:val="00E2414E"/>
    <w:rsid w:val="00E26830"/>
    <w:rsid w:val="00E279EE"/>
    <w:rsid w:val="00E36933"/>
    <w:rsid w:val="00E40B36"/>
    <w:rsid w:val="00E44027"/>
    <w:rsid w:val="00E470F0"/>
    <w:rsid w:val="00E51672"/>
    <w:rsid w:val="00E55EE5"/>
    <w:rsid w:val="00E577EE"/>
    <w:rsid w:val="00E57F82"/>
    <w:rsid w:val="00E61346"/>
    <w:rsid w:val="00E625B3"/>
    <w:rsid w:val="00E64743"/>
    <w:rsid w:val="00E7257D"/>
    <w:rsid w:val="00E728CB"/>
    <w:rsid w:val="00E7336F"/>
    <w:rsid w:val="00E76262"/>
    <w:rsid w:val="00E80E6C"/>
    <w:rsid w:val="00E84A6B"/>
    <w:rsid w:val="00E92385"/>
    <w:rsid w:val="00E96DEA"/>
    <w:rsid w:val="00EA1585"/>
    <w:rsid w:val="00EA48AE"/>
    <w:rsid w:val="00EB09E2"/>
    <w:rsid w:val="00EB74A5"/>
    <w:rsid w:val="00EC1412"/>
    <w:rsid w:val="00EC643F"/>
    <w:rsid w:val="00ED2572"/>
    <w:rsid w:val="00ED2DA0"/>
    <w:rsid w:val="00EE0126"/>
    <w:rsid w:val="00EF29D6"/>
    <w:rsid w:val="00EF2A15"/>
    <w:rsid w:val="00EF5BFD"/>
    <w:rsid w:val="00EF7A91"/>
    <w:rsid w:val="00F01C6F"/>
    <w:rsid w:val="00F06EE2"/>
    <w:rsid w:val="00F074DC"/>
    <w:rsid w:val="00F22C6F"/>
    <w:rsid w:val="00F24A5C"/>
    <w:rsid w:val="00F24F8F"/>
    <w:rsid w:val="00F267C9"/>
    <w:rsid w:val="00F307E0"/>
    <w:rsid w:val="00F34D63"/>
    <w:rsid w:val="00F40264"/>
    <w:rsid w:val="00F411B7"/>
    <w:rsid w:val="00F51EF7"/>
    <w:rsid w:val="00F57F7A"/>
    <w:rsid w:val="00F609F6"/>
    <w:rsid w:val="00F62D33"/>
    <w:rsid w:val="00F63EFD"/>
    <w:rsid w:val="00F6570B"/>
    <w:rsid w:val="00F67615"/>
    <w:rsid w:val="00F76C98"/>
    <w:rsid w:val="00F77216"/>
    <w:rsid w:val="00F804CD"/>
    <w:rsid w:val="00F80750"/>
    <w:rsid w:val="00F85F59"/>
    <w:rsid w:val="00F86717"/>
    <w:rsid w:val="00F86DD4"/>
    <w:rsid w:val="00F903E5"/>
    <w:rsid w:val="00F91036"/>
    <w:rsid w:val="00F94489"/>
    <w:rsid w:val="00F97E44"/>
    <w:rsid w:val="00FA38BE"/>
    <w:rsid w:val="00FA3CEC"/>
    <w:rsid w:val="00FB015B"/>
    <w:rsid w:val="00FB4CF2"/>
    <w:rsid w:val="00FC4845"/>
    <w:rsid w:val="00FC6B03"/>
    <w:rsid w:val="00FD06D5"/>
    <w:rsid w:val="00FE0F0A"/>
    <w:rsid w:val="00FE3A6B"/>
    <w:rsid w:val="00FE419E"/>
    <w:rsid w:val="00FE6E99"/>
    <w:rsid w:val="00FE71C9"/>
    <w:rsid w:val="00FF2484"/>
    <w:rsid w:val="00FF5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956E75"/>
  <w15:docId w15:val="{170EA5B3-485F-431F-A66D-A33DA138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Theme="minorHAnsi" w:hAnsi="Roboto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nhideWhenUsed="1"/>
    <w:lsdException w:name="footer" w:locked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qFormat="1"/>
    <w:lsdException w:name="List Bullet 5" w:semiHidden="1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  <w:lsdException w:name="Smart Link" w:locked="0" w:semiHidden="1" w:unhideWhenUsed="1"/>
  </w:latentStyles>
  <w:style w:type="paragraph" w:default="1" w:styleId="Normal">
    <w:name w:val="Normal"/>
    <w:qFormat/>
    <w:rsid w:val="00A5602B"/>
  </w:style>
  <w:style w:type="paragraph" w:styleId="Heading1">
    <w:name w:val="heading 1"/>
    <w:basedOn w:val="Normal"/>
    <w:next w:val="Normal"/>
    <w:link w:val="Heading1Char"/>
    <w:uiPriority w:val="9"/>
    <w:qFormat/>
    <w:rsid w:val="00A2395C"/>
    <w:pPr>
      <w:keepNext/>
      <w:keepLines/>
      <w:numPr>
        <w:numId w:val="5"/>
      </w:numPr>
      <w:spacing w:after="60"/>
      <w:outlineLvl w:val="0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395C"/>
    <w:pPr>
      <w:keepNext/>
      <w:keepLines/>
      <w:numPr>
        <w:ilvl w:val="1"/>
        <w:numId w:val="5"/>
      </w:numPr>
      <w:spacing w:after="60"/>
      <w:outlineLvl w:val="1"/>
    </w:pPr>
    <w:rPr>
      <w:rFonts w:asciiTheme="majorHAnsi" w:eastAsiaTheme="majorEastAsia" w:hAnsiTheme="majorHAnsi" w:cstheme="majorBidi"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395C"/>
    <w:pPr>
      <w:keepNext/>
      <w:keepLines/>
      <w:numPr>
        <w:ilvl w:val="2"/>
        <w:numId w:val="5"/>
      </w:numPr>
      <w:spacing w:after="60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A2395C"/>
    <w:pPr>
      <w:keepNext/>
      <w:keepLines/>
      <w:numPr>
        <w:ilvl w:val="3"/>
        <w:numId w:val="5"/>
      </w:numPr>
      <w:spacing w:after="60"/>
      <w:outlineLvl w:val="3"/>
    </w:pPr>
    <w:rPr>
      <w:rFonts w:asciiTheme="majorHAnsi" w:eastAsiaTheme="majorEastAsia" w:hAnsiTheme="majorHAnsi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61D08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D61D08"/>
    <w:pPr>
      <w:keepNext/>
      <w:keepLines/>
      <w:spacing w:before="120" w:after="60"/>
      <w:outlineLvl w:val="5"/>
    </w:pPr>
    <w:rPr>
      <w:rFonts w:asciiTheme="majorHAnsi" w:eastAsiaTheme="majorEastAsia" w:hAnsiTheme="majorHAnsi" w:cstheme="majorBidi"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D61D08"/>
    <w:pPr>
      <w:keepNext/>
      <w:keepLines/>
      <w:spacing w:before="120" w:after="60"/>
      <w:outlineLvl w:val="6"/>
    </w:pPr>
    <w:rPr>
      <w:rFonts w:asciiTheme="majorHAnsi" w:eastAsiaTheme="majorEastAsia" w:hAnsiTheme="majorHAnsi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61D08"/>
    <w:pPr>
      <w:keepNext/>
      <w:keepLines/>
      <w:spacing w:before="120" w:after="6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61D08"/>
    <w:pPr>
      <w:keepNext/>
      <w:keepLines/>
      <w:spacing w:before="120" w:after="60"/>
      <w:outlineLvl w:val="8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95C"/>
    <w:rPr>
      <w:rFonts w:asciiTheme="majorHAnsi" w:eastAsiaTheme="majorEastAsia" w:hAnsiTheme="majorHAnsi" w:cstheme="majorBidi"/>
      <w:b/>
      <w:bCs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395C"/>
    <w:rPr>
      <w:rFonts w:asciiTheme="majorHAnsi" w:eastAsiaTheme="majorEastAsia" w:hAnsiTheme="majorHAnsi" w:cstheme="majorBidi"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95C"/>
    <w:rPr>
      <w:rFonts w:asciiTheme="majorHAnsi" w:eastAsiaTheme="majorEastAsia" w:hAnsiTheme="majorHAnsi" w:cstheme="majorBidi"/>
      <w:bCs/>
      <w:sz w:val="28"/>
    </w:rPr>
  </w:style>
  <w:style w:type="paragraph" w:customStyle="1" w:styleId="CoverSubtitleFacultySchool">
    <w:name w:val="Cover Subtitle/Faculty/School"/>
    <w:basedOn w:val="Normal"/>
    <w:next w:val="Title"/>
    <w:uiPriority w:val="21"/>
    <w:rsid w:val="00502547"/>
    <w:pPr>
      <w:spacing w:after="0" w:line="240" w:lineRule="auto"/>
    </w:pPr>
    <w:rPr>
      <w:rFonts w:asciiTheme="majorHAnsi" w:hAnsiTheme="majorHAnsi"/>
      <w:sz w:val="24"/>
    </w:rPr>
  </w:style>
  <w:style w:type="paragraph" w:customStyle="1" w:styleId="SubHeading">
    <w:name w:val="Sub Heading"/>
    <w:basedOn w:val="Normal"/>
    <w:next w:val="Normal"/>
    <w:uiPriority w:val="9"/>
    <w:qFormat/>
    <w:rsid w:val="00A2395C"/>
    <w:pPr>
      <w:keepNext/>
      <w:keepLines/>
      <w:spacing w:before="120" w:after="0"/>
    </w:pPr>
    <w:rPr>
      <w:rFonts w:asciiTheme="majorHAnsi" w:hAnsiTheme="majorHAnsi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395C"/>
    <w:rPr>
      <w:rFonts w:asciiTheme="majorHAnsi" w:eastAsiaTheme="majorEastAsia" w:hAnsiTheme="majorHAnsi" w:cstheme="majorBidi"/>
      <w:bCs/>
      <w:iCs/>
      <w:sz w:val="24"/>
    </w:rPr>
  </w:style>
  <w:style w:type="paragraph" w:styleId="ListBullet">
    <w:name w:val="List Bullet"/>
    <w:basedOn w:val="Normal"/>
    <w:uiPriority w:val="16"/>
    <w:rsid w:val="007E0441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16"/>
    <w:rsid w:val="007E0441"/>
    <w:pPr>
      <w:numPr>
        <w:ilvl w:val="1"/>
        <w:numId w:val="6"/>
      </w:numPr>
      <w:contextualSpacing/>
    </w:pPr>
  </w:style>
  <w:style w:type="paragraph" w:styleId="ListNumber">
    <w:name w:val="List Number"/>
    <w:basedOn w:val="Normal"/>
    <w:uiPriority w:val="16"/>
    <w:rsid w:val="00E57F82"/>
    <w:pPr>
      <w:numPr>
        <w:ilvl w:val="1"/>
        <w:numId w:val="7"/>
      </w:numPr>
      <w:contextualSpacing/>
    </w:pPr>
  </w:style>
  <w:style w:type="paragraph" w:styleId="ListNumber2">
    <w:name w:val="List Number 2"/>
    <w:basedOn w:val="Normal"/>
    <w:uiPriority w:val="16"/>
    <w:rsid w:val="00E57F82"/>
    <w:pPr>
      <w:numPr>
        <w:ilvl w:val="2"/>
        <w:numId w:val="7"/>
      </w:numPr>
      <w:contextualSpacing/>
    </w:pPr>
  </w:style>
  <w:style w:type="numbering" w:customStyle="1" w:styleId="Lists">
    <w:name w:val="Lists"/>
    <w:uiPriority w:val="99"/>
    <w:rsid w:val="00A5602B"/>
    <w:pPr>
      <w:numPr>
        <w:numId w:val="1"/>
      </w:numPr>
    </w:pPr>
  </w:style>
  <w:style w:type="paragraph" w:styleId="ListNumber3">
    <w:name w:val="List Number 3"/>
    <w:basedOn w:val="Normal"/>
    <w:uiPriority w:val="16"/>
    <w:rsid w:val="00E57F82"/>
    <w:pPr>
      <w:numPr>
        <w:ilvl w:val="3"/>
        <w:numId w:val="7"/>
      </w:numPr>
      <w:contextualSpacing/>
    </w:pPr>
  </w:style>
  <w:style w:type="paragraph" w:styleId="Title">
    <w:name w:val="Title"/>
    <w:basedOn w:val="Normal"/>
    <w:link w:val="TitleChar"/>
    <w:uiPriority w:val="21"/>
    <w:rsid w:val="002B1889"/>
    <w:pPr>
      <w:spacing w:after="360" w:line="240" w:lineRule="auto"/>
      <w:contextualSpacing/>
    </w:pPr>
    <w:rPr>
      <w:rFonts w:asciiTheme="majorHAnsi" w:eastAsiaTheme="majorEastAsia" w:hAnsiTheme="majorHAnsi" w:cstheme="majorBidi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21"/>
    <w:rsid w:val="002B1889"/>
    <w:rPr>
      <w:rFonts w:asciiTheme="majorHAnsi" w:eastAsiaTheme="majorEastAsia" w:hAnsiTheme="majorHAnsi" w:cstheme="majorBidi"/>
      <w:sz w:val="42"/>
      <w:szCs w:val="52"/>
    </w:rPr>
  </w:style>
  <w:style w:type="paragraph" w:styleId="TOC1">
    <w:name w:val="toc 1"/>
    <w:basedOn w:val="Normal"/>
    <w:next w:val="Normal"/>
    <w:autoRedefine/>
    <w:uiPriority w:val="39"/>
    <w:rsid w:val="003B65CC"/>
    <w:pPr>
      <w:tabs>
        <w:tab w:val="right" w:pos="10036"/>
      </w:tabs>
      <w:spacing w:before="60" w:after="0"/>
      <w:contextualSpacing/>
    </w:pPr>
    <w:rPr>
      <w:rFonts w:asciiTheme="minorHAnsi" w:hAnsiTheme="minorHAnsi"/>
      <w:b/>
    </w:rPr>
  </w:style>
  <w:style w:type="paragraph" w:styleId="TOCHeading">
    <w:name w:val="TOC Heading"/>
    <w:basedOn w:val="Heading1"/>
    <w:next w:val="Normal"/>
    <w:uiPriority w:val="39"/>
    <w:rsid w:val="007F0323"/>
    <w:pPr>
      <w:numPr>
        <w:numId w:val="0"/>
      </w:numPr>
      <w:spacing w:after="720"/>
      <w:outlineLvl w:val="9"/>
    </w:pPr>
  </w:style>
  <w:style w:type="paragraph" w:styleId="Footer">
    <w:name w:val="footer"/>
    <w:basedOn w:val="Normal"/>
    <w:link w:val="FooterChar"/>
    <w:uiPriority w:val="99"/>
    <w:rsid w:val="007C372A"/>
    <w:pPr>
      <w:tabs>
        <w:tab w:val="right" w:pos="9639"/>
      </w:tabs>
      <w:spacing w:after="0" w:line="240" w:lineRule="auto"/>
    </w:pPr>
    <w:rPr>
      <w:rFonts w:asciiTheme="majorHAnsi" w:hAnsiTheme="majorHAnsi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C372A"/>
    <w:rPr>
      <w:rFonts w:asciiTheme="majorHAnsi" w:hAnsiTheme="majorHAnsi"/>
      <w:sz w:val="16"/>
    </w:rPr>
  </w:style>
  <w:style w:type="paragraph" w:styleId="ListBullet3">
    <w:name w:val="List Bullet 3"/>
    <w:basedOn w:val="Normal"/>
    <w:uiPriority w:val="16"/>
    <w:rsid w:val="007E0441"/>
    <w:pPr>
      <w:numPr>
        <w:ilvl w:val="2"/>
        <w:numId w:val="6"/>
      </w:numPr>
      <w:contextualSpacing/>
    </w:pPr>
  </w:style>
  <w:style w:type="table" w:styleId="TableGrid">
    <w:name w:val="Table Grid"/>
    <w:basedOn w:val="TableNormal"/>
    <w:uiPriority w:val="39"/>
    <w:rsid w:val="0097755B"/>
    <w:pPr>
      <w:spacing w:before="40" w:after="40" w:line="240" w:lineRule="auto"/>
    </w:pPr>
    <w:tblPr>
      <w:tblStyleRowBandSize w:val="1"/>
      <w:tblStyleColBandSize w:val="1"/>
    </w:tblPr>
    <w:tblStylePr w:type="firstRow">
      <w:rPr>
        <w:b/>
        <w:color w:val="000000" w:themeColor="text1"/>
      </w:rPr>
      <w:tblPr/>
      <w:tcPr>
        <w:shd w:val="clear" w:color="auto" w:fill="FFDC00" w:themeFill="accent1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pPr>
        <w:jc w:val="right"/>
      </w:pPr>
    </w:tblStylePr>
    <w:tblStylePr w:type="band2Horz">
      <w:tblPr/>
      <w:tcPr>
        <w:shd w:val="clear" w:color="auto" w:fill="F2F2F2" w:themeFill="background2"/>
      </w:tcPr>
    </w:tblStylePr>
  </w:style>
  <w:style w:type="paragraph" w:styleId="Caption">
    <w:name w:val="caption"/>
    <w:next w:val="Normal"/>
    <w:uiPriority w:val="35"/>
    <w:qFormat/>
    <w:rsid w:val="00072B30"/>
    <w:pPr>
      <w:spacing w:before="60" w:after="360"/>
    </w:pPr>
    <w:rPr>
      <w:b/>
      <w:bCs/>
      <w:sz w:val="16"/>
      <w:szCs w:val="18"/>
    </w:rPr>
  </w:style>
  <w:style w:type="paragraph" w:styleId="Header">
    <w:name w:val="header"/>
    <w:basedOn w:val="Normal"/>
    <w:link w:val="HeaderChar"/>
    <w:uiPriority w:val="99"/>
    <w:rsid w:val="0024336B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7B9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locked/>
    <w:rsid w:val="00C63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D0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0C15C7"/>
    <w:rPr>
      <w:noProof w:val="0"/>
      <w:color w:val="FF0000"/>
      <w:sz w:val="20"/>
      <w:lang w:val="en-AU"/>
    </w:rPr>
  </w:style>
  <w:style w:type="paragraph" w:styleId="ListNumber4">
    <w:name w:val="List Number 4"/>
    <w:basedOn w:val="Normal"/>
    <w:uiPriority w:val="16"/>
    <w:rsid w:val="00E57F82"/>
    <w:pPr>
      <w:numPr>
        <w:ilvl w:val="4"/>
        <w:numId w:val="7"/>
      </w:numPr>
      <w:contextualSpacing/>
    </w:pPr>
  </w:style>
  <w:style w:type="character" w:styleId="Hyperlink">
    <w:name w:val="Hyperlink"/>
    <w:basedOn w:val="DefaultParagraphFont"/>
    <w:uiPriority w:val="99"/>
    <w:rsid w:val="006427FE"/>
    <w:rPr>
      <w:noProof w:val="0"/>
      <w:color w:val="0000FF" w:themeColor="hyperlink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F80750"/>
  </w:style>
  <w:style w:type="paragraph" w:styleId="BlockText">
    <w:name w:val="Block Text"/>
    <w:basedOn w:val="Normal"/>
    <w:uiPriority w:val="99"/>
    <w:semiHidden/>
    <w:locked/>
    <w:rsid w:val="00F80750"/>
    <w:pPr>
      <w:pBdr>
        <w:top w:val="single" w:sz="2" w:space="10" w:color="FFDC00" w:themeColor="accent1"/>
        <w:left w:val="single" w:sz="2" w:space="10" w:color="FFDC00" w:themeColor="accent1"/>
        <w:bottom w:val="single" w:sz="2" w:space="10" w:color="FFDC00" w:themeColor="accent1"/>
        <w:right w:val="single" w:sz="2" w:space="10" w:color="FFDC00" w:themeColor="accent1"/>
      </w:pBdr>
      <w:ind w:left="1152" w:right="1152"/>
    </w:pPr>
    <w:rPr>
      <w:rFonts w:eastAsiaTheme="minorEastAsia"/>
      <w:i/>
      <w:iCs/>
      <w:color w:val="FFDC00" w:themeColor="accent1"/>
    </w:rPr>
  </w:style>
  <w:style w:type="paragraph" w:styleId="BodyText">
    <w:name w:val="Body Text"/>
    <w:basedOn w:val="Normal"/>
    <w:link w:val="BodyTextChar"/>
    <w:uiPriority w:val="99"/>
    <w:semiHidden/>
    <w:locked/>
    <w:rsid w:val="00F80750"/>
  </w:style>
  <w:style w:type="character" w:customStyle="1" w:styleId="BodyTextChar">
    <w:name w:val="Body Text Char"/>
    <w:basedOn w:val="DefaultParagraphFont"/>
    <w:link w:val="BodyText"/>
    <w:uiPriority w:val="99"/>
    <w:semiHidden/>
    <w:rsid w:val="00D61D08"/>
  </w:style>
  <w:style w:type="paragraph" w:styleId="BodyText2">
    <w:name w:val="Body Text 2"/>
    <w:basedOn w:val="Normal"/>
    <w:link w:val="BodyText2Char"/>
    <w:uiPriority w:val="99"/>
    <w:semiHidden/>
    <w:locked/>
    <w:rsid w:val="00F80750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1D08"/>
  </w:style>
  <w:style w:type="paragraph" w:styleId="BodyText3">
    <w:name w:val="Body Text 3"/>
    <w:basedOn w:val="Normal"/>
    <w:link w:val="BodyText3Char"/>
    <w:uiPriority w:val="99"/>
    <w:semiHidden/>
    <w:locked/>
    <w:rsid w:val="00F80750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1D0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F80750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1D08"/>
  </w:style>
  <w:style w:type="paragraph" w:styleId="BodyTextIndent">
    <w:name w:val="Body Text Indent"/>
    <w:basedOn w:val="Normal"/>
    <w:link w:val="BodyTextIndentChar"/>
    <w:uiPriority w:val="99"/>
    <w:semiHidden/>
    <w:locked/>
    <w:rsid w:val="00F80750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1D08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F80750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1D08"/>
  </w:style>
  <w:style w:type="paragraph" w:styleId="BodyTextIndent2">
    <w:name w:val="Body Text Indent 2"/>
    <w:basedOn w:val="Normal"/>
    <w:link w:val="BodyTextIndent2Char"/>
    <w:uiPriority w:val="99"/>
    <w:semiHidden/>
    <w:locked/>
    <w:rsid w:val="00F80750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1D08"/>
  </w:style>
  <w:style w:type="paragraph" w:styleId="BodyTextIndent3">
    <w:name w:val="Body Text Indent 3"/>
    <w:basedOn w:val="Normal"/>
    <w:link w:val="BodyTextIndent3Char"/>
    <w:uiPriority w:val="99"/>
    <w:semiHidden/>
    <w:locked/>
    <w:rsid w:val="00F80750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1D0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F80750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F80750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61D08"/>
  </w:style>
  <w:style w:type="table" w:styleId="ColorfulGrid">
    <w:name w:val="Colorful Grid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CC" w:themeFill="accent1" w:themeFillTint="33"/>
    </w:tcPr>
    <w:tblStylePr w:type="firstRow">
      <w:rPr>
        <w:b/>
        <w:bCs/>
      </w:rPr>
      <w:tblPr/>
      <w:tcPr>
        <w:shd w:val="clear" w:color="auto" w:fill="FFF1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FDE" w:themeFill="accent2" w:themeFillTint="33"/>
    </w:tcPr>
    <w:tblStylePr w:type="firstRow">
      <w:rPr>
        <w:b/>
        <w:bCs/>
      </w:rPr>
      <w:tblPr/>
      <w:tcPr>
        <w:shd w:val="clear" w:color="auto" w:fill="FFC0B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0B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FF3" w:themeFill="accent3" w:themeFillTint="33"/>
    </w:tcPr>
    <w:tblStylePr w:type="firstRow">
      <w:rPr>
        <w:b/>
        <w:bCs/>
      </w:rPr>
      <w:tblPr/>
      <w:tcPr>
        <w:shd w:val="clear" w:color="auto" w:fill="B2BF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F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8E7" w:themeFill="accent4" w:themeFillTint="33"/>
    </w:tcPr>
    <w:tblStylePr w:type="firstRow">
      <w:rPr>
        <w:b/>
        <w:bCs/>
      </w:rPr>
      <w:tblPr/>
      <w:tcPr>
        <w:shd w:val="clear" w:color="auto" w:fill="9AF2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F2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9F0" w:themeFill="accent5" w:themeFillTint="33"/>
    </w:tcPr>
    <w:tblStylePr w:type="firstRow">
      <w:rPr>
        <w:b/>
        <w:bCs/>
      </w:rPr>
      <w:tblPr/>
      <w:tcPr>
        <w:shd w:val="clear" w:color="auto" w:fill="FDD3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D3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0F4" w:themeFill="accent6" w:themeFillTint="33"/>
    </w:tcPr>
    <w:tblStylePr w:type="firstRow">
      <w:rPr>
        <w:b/>
        <w:bCs/>
      </w:rPr>
      <w:tblPr/>
      <w:tcPr>
        <w:shd w:val="clear" w:color="auto" w:fill="CFC2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FB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shd w:val="clear" w:color="auto" w:fill="FFF8CC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EF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shd w:val="clear" w:color="auto" w:fill="FFDFD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CEF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A06B" w:themeFill="accent4" w:themeFillShade="CC"/>
      </w:tcPr>
    </w:tblStylePr>
    <w:tblStylePr w:type="lastRow">
      <w:rPr>
        <w:b/>
        <w:bCs/>
        <w:color w:val="14A06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shd w:val="clear" w:color="auto" w:fill="D8DFF3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FB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4C9E" w:themeFill="accent3" w:themeFillShade="CC"/>
      </w:tcPr>
    </w:tblStylePr>
    <w:tblStylePr w:type="lastRow">
      <w:rPr>
        <w:b/>
        <w:bCs/>
        <w:color w:val="304C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shd w:val="clear" w:color="auto" w:fill="CCF8E7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EF4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41B2" w:themeFill="accent6" w:themeFillShade="CC"/>
      </w:tcPr>
    </w:tblStylePr>
    <w:tblStylePr w:type="lastRow">
      <w:rPr>
        <w:b/>
        <w:bCs/>
        <w:color w:val="6841B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shd w:val="clear" w:color="auto" w:fill="FEE9F0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3F0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4583" w:themeFill="accent5" w:themeFillShade="CC"/>
      </w:tcPr>
    </w:tblStylePr>
    <w:tblStylePr w:type="lastRow">
      <w:rPr>
        <w:b/>
        <w:bCs/>
        <w:color w:val="F645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shd w:val="clear" w:color="auto" w:fill="E7E0F4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DC00" w:themeColor="accent1"/>
        <w:bottom w:val="single" w:sz="4" w:space="0" w:color="FFDC00" w:themeColor="accent1"/>
        <w:right w:val="single" w:sz="4" w:space="0" w:color="FFDC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84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8400" w:themeColor="accent1" w:themeShade="99"/>
          <w:insideV w:val="nil"/>
        </w:tcBorders>
        <w:shd w:val="clear" w:color="auto" w:fill="9984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1" w:themeFillShade="99"/>
      </w:tcPr>
    </w:tblStylePr>
    <w:tblStylePr w:type="band1Vert">
      <w:tblPr/>
      <w:tcPr>
        <w:shd w:val="clear" w:color="auto" w:fill="FFF199" w:themeFill="accent1" w:themeFillTint="66"/>
      </w:tcPr>
    </w:tblStylePr>
    <w:tblStylePr w:type="band1Horz">
      <w:tblPr/>
      <w:tcPr>
        <w:shd w:val="clear" w:color="auto" w:fill="FFED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635D" w:themeColor="accent2"/>
        <w:bottom w:val="single" w:sz="4" w:space="0" w:color="FF635D" w:themeColor="accent2"/>
        <w:right w:val="single" w:sz="4" w:space="0" w:color="FF635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007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00700" w:themeColor="accent2" w:themeShade="99"/>
          <w:insideV w:val="nil"/>
        </w:tcBorders>
        <w:shd w:val="clear" w:color="auto" w:fill="D007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0700" w:themeFill="accent2" w:themeFillShade="99"/>
      </w:tcPr>
    </w:tblStylePr>
    <w:tblStylePr w:type="band1Vert">
      <w:tblPr/>
      <w:tcPr>
        <w:shd w:val="clear" w:color="auto" w:fill="FFC0BE" w:themeFill="accent2" w:themeFillTint="66"/>
      </w:tcPr>
    </w:tblStylePr>
    <w:tblStylePr w:type="band1Horz">
      <w:tblPr/>
      <w:tcPr>
        <w:shd w:val="clear" w:color="auto" w:fill="FFB0A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1AC987" w:themeColor="accent4"/>
        <w:left w:val="single" w:sz="4" w:space="0" w:color="3F61C4" w:themeColor="accent3"/>
        <w:bottom w:val="single" w:sz="4" w:space="0" w:color="3F61C4" w:themeColor="accent3"/>
        <w:right w:val="single" w:sz="4" w:space="0" w:color="3F61C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397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3976" w:themeColor="accent3" w:themeShade="99"/>
          <w:insideV w:val="nil"/>
        </w:tcBorders>
        <w:shd w:val="clear" w:color="auto" w:fill="24397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76" w:themeFill="accent3" w:themeFillShade="99"/>
      </w:tcPr>
    </w:tblStylePr>
    <w:tblStylePr w:type="band1Vert">
      <w:tblPr/>
      <w:tcPr>
        <w:shd w:val="clear" w:color="auto" w:fill="B2BFE7" w:themeFill="accent3" w:themeFillTint="66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3F61C4" w:themeColor="accent3"/>
        <w:left w:val="single" w:sz="4" w:space="0" w:color="1AC987" w:themeColor="accent4"/>
        <w:bottom w:val="single" w:sz="4" w:space="0" w:color="1AC987" w:themeColor="accent4"/>
        <w:right w:val="single" w:sz="4" w:space="0" w:color="1AC98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B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785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7850" w:themeColor="accent4" w:themeShade="99"/>
          <w:insideV w:val="nil"/>
        </w:tcBorders>
        <w:shd w:val="clear" w:color="auto" w:fill="0F785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850" w:themeFill="accent4" w:themeFillShade="99"/>
      </w:tcPr>
    </w:tblStylePr>
    <w:tblStylePr w:type="band1Vert">
      <w:tblPr/>
      <w:tcPr>
        <w:shd w:val="clear" w:color="auto" w:fill="9AF2D0" w:themeFill="accent4" w:themeFillTint="66"/>
      </w:tcPr>
    </w:tblStylePr>
    <w:tblStylePr w:type="band1Horz">
      <w:tblPr/>
      <w:tcPr>
        <w:shd w:val="clear" w:color="auto" w:fill="82EEC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8A68C8" w:themeColor="accent6"/>
        <w:left w:val="single" w:sz="4" w:space="0" w:color="FA91B6" w:themeColor="accent5"/>
        <w:bottom w:val="single" w:sz="4" w:space="0" w:color="FA91B6" w:themeColor="accent5"/>
        <w:right w:val="single" w:sz="4" w:space="0" w:color="FA91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20A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20A55" w:themeColor="accent5" w:themeShade="99"/>
          <w:insideV w:val="nil"/>
        </w:tcBorders>
        <w:shd w:val="clear" w:color="auto" w:fill="E20A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0A55" w:themeFill="accent5" w:themeFillShade="99"/>
      </w:tcPr>
    </w:tblStylePr>
    <w:tblStylePr w:type="band1Vert">
      <w:tblPr/>
      <w:tcPr>
        <w:shd w:val="clear" w:color="auto" w:fill="FDD3E1" w:themeFill="accent5" w:themeFillTint="66"/>
      </w:tcPr>
    </w:tblStylePr>
    <w:tblStylePr w:type="band1Horz">
      <w:tblPr/>
      <w:tcPr>
        <w:shd w:val="clear" w:color="auto" w:fill="FCC8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A91B6" w:themeColor="accent5"/>
        <w:left w:val="single" w:sz="4" w:space="0" w:color="8A68C8" w:themeColor="accent6"/>
        <w:bottom w:val="single" w:sz="4" w:space="0" w:color="8A68C8" w:themeColor="accent6"/>
        <w:right w:val="single" w:sz="4" w:space="0" w:color="8A6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30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3085" w:themeColor="accent6" w:themeShade="99"/>
          <w:insideV w:val="nil"/>
        </w:tcBorders>
        <w:shd w:val="clear" w:color="auto" w:fill="4E30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3085" w:themeFill="accent6" w:themeFillShade="99"/>
      </w:tcPr>
    </w:tblStylePr>
    <w:tblStylePr w:type="band1Vert">
      <w:tblPr/>
      <w:tcPr>
        <w:shd w:val="clear" w:color="auto" w:fill="CFC2E9" w:themeFill="accent6" w:themeFillTint="66"/>
      </w:tcPr>
    </w:tblStylePr>
    <w:tblStylePr w:type="band1Horz">
      <w:tblPr/>
      <w:tcPr>
        <w:shd w:val="clear" w:color="auto" w:fill="C4B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F80750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locked/>
    <w:rsid w:val="00F8075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61D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F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08"/>
    <w:rPr>
      <w:b/>
      <w:bCs/>
    </w:rPr>
  </w:style>
  <w:style w:type="table" w:styleId="DarkList">
    <w:name w:val="Dark List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D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A4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35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D06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E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F61C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2F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47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AC98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44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966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91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C08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5327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6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28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3C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locked/>
    <w:rsid w:val="00445E9C"/>
  </w:style>
  <w:style w:type="character" w:customStyle="1" w:styleId="DateChar">
    <w:name w:val="Date Char"/>
    <w:basedOn w:val="DefaultParagraphFont"/>
    <w:link w:val="Date"/>
    <w:uiPriority w:val="37"/>
    <w:rsid w:val="00445E9C"/>
  </w:style>
  <w:style w:type="paragraph" w:styleId="DocumentMap">
    <w:name w:val="Document Map"/>
    <w:basedOn w:val="Normal"/>
    <w:link w:val="DocumentMapChar"/>
    <w:uiPriority w:val="99"/>
    <w:semiHidden/>
    <w:locked/>
    <w:rsid w:val="00F807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1D0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F80750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1D08"/>
  </w:style>
  <w:style w:type="character" w:styleId="Emphasis">
    <w:name w:val="Emphasis"/>
    <w:basedOn w:val="DefaultParagraphFont"/>
    <w:uiPriority w:val="20"/>
    <w:semiHidden/>
    <w:qFormat/>
    <w:locked/>
    <w:rsid w:val="00F80750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rsid w:val="00E64743"/>
    <w:pPr>
      <w:spacing w:after="0" w:line="240" w:lineRule="auto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64743"/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locked/>
    <w:rsid w:val="00F80750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rsid w:val="00F80750"/>
    <w:rPr>
      <w:noProof w:val="0"/>
      <w:color w:val="7030A0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rsid w:val="00BA2941"/>
    <w:pPr>
      <w:spacing w:after="0" w:line="240" w:lineRule="auto"/>
      <w:ind w:left="170" w:hanging="17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2941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F80750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1D08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F80750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1D08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F80750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locked/>
    <w:rsid w:val="00F80750"/>
    <w:pPr>
      <w:spacing w:after="0" w:line="240" w:lineRule="auto"/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locked/>
    <w:rsid w:val="00F80750"/>
    <w:rPr>
      <w:b/>
      <w:bCs/>
      <w:i/>
      <w:iCs/>
      <w:noProof w:val="0"/>
      <w:color w:val="FFDC00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F80750"/>
    <w:pPr>
      <w:pBdr>
        <w:bottom w:val="single" w:sz="4" w:space="4" w:color="FFDC00" w:themeColor="accent1"/>
      </w:pBdr>
      <w:spacing w:before="200" w:after="280"/>
      <w:ind w:left="936" w:right="936"/>
    </w:pPr>
    <w:rPr>
      <w:b/>
      <w:bCs/>
      <w:i/>
      <w:iCs/>
      <w:color w:val="FFD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0750"/>
    <w:rPr>
      <w:b/>
      <w:bCs/>
      <w:i/>
      <w:iCs/>
      <w:noProof w:val="0"/>
      <w:color w:val="FFDC00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F80750"/>
    <w:rPr>
      <w:b/>
      <w:bCs/>
      <w:smallCaps/>
      <w:noProof w:val="0"/>
      <w:color w:val="FF635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1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  <w:shd w:val="clear" w:color="auto" w:fill="FFF6C0" w:themeFill="accent1" w:themeFillTint="3F"/>
      </w:tcPr>
    </w:tblStylePr>
    <w:tblStylePr w:type="band2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1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  <w:shd w:val="clear" w:color="auto" w:fill="FFD8D6" w:themeFill="accent2" w:themeFillTint="3F"/>
      </w:tcPr>
    </w:tblStylePr>
    <w:tblStylePr w:type="band2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1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  <w:shd w:val="clear" w:color="auto" w:fill="CFD7F0" w:themeFill="accent3" w:themeFillTint="3F"/>
      </w:tcPr>
    </w:tblStylePr>
    <w:tblStylePr w:type="band2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1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  <w:shd w:val="clear" w:color="auto" w:fill="C1F7E2" w:themeFill="accent4" w:themeFillTint="3F"/>
      </w:tcPr>
    </w:tblStylePr>
    <w:tblStylePr w:type="band2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1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  <w:shd w:val="clear" w:color="auto" w:fill="FDE3EC" w:themeFill="accent5" w:themeFillTint="3F"/>
      </w:tcPr>
    </w:tblStylePr>
    <w:tblStylePr w:type="band2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1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  <w:shd w:val="clear" w:color="auto" w:fill="E1D9F1" w:themeFill="accent6" w:themeFillTint="3F"/>
      </w:tcPr>
    </w:tblStylePr>
    <w:tblStylePr w:type="band2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F807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F80750"/>
    <w:pPr>
      <w:spacing w:after="0" w:line="240" w:lineRule="auto"/>
    </w:pPr>
    <w:rPr>
      <w:color w:val="BFA400" w:themeColor="accent1" w:themeShade="BF"/>
    </w:r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F80750"/>
    <w:pPr>
      <w:spacing w:after="0" w:line="240" w:lineRule="auto"/>
    </w:pPr>
    <w:rPr>
      <w:color w:val="FF0E05" w:themeColor="accent2" w:themeShade="BF"/>
    </w:r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F80750"/>
    <w:pPr>
      <w:spacing w:after="0" w:line="240" w:lineRule="auto"/>
    </w:pPr>
    <w:rPr>
      <w:color w:val="2D4794" w:themeColor="accent3" w:themeShade="BF"/>
    </w:r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F80750"/>
    <w:pPr>
      <w:spacing w:after="0" w:line="240" w:lineRule="auto"/>
    </w:pPr>
    <w:rPr>
      <w:color w:val="139664" w:themeColor="accent4" w:themeShade="BF"/>
    </w:r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F80750"/>
    <w:pPr>
      <w:spacing w:after="0" w:line="240" w:lineRule="auto"/>
    </w:pPr>
    <w:rPr>
      <w:color w:val="F53276" w:themeColor="accent5" w:themeShade="BF"/>
    </w:r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F80750"/>
    <w:pPr>
      <w:spacing w:after="0" w:line="240" w:lineRule="auto"/>
    </w:pPr>
    <w:rPr>
      <w:color w:val="623CA6" w:themeColor="accent6" w:themeShade="BF"/>
    </w:r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F80750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locked/>
    <w:rsid w:val="00F80750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locked/>
    <w:rsid w:val="00F80750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locked/>
    <w:rsid w:val="00F80750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locked/>
    <w:rsid w:val="00F80750"/>
    <w:pPr>
      <w:ind w:left="1415" w:hanging="283"/>
      <w:contextualSpacing/>
    </w:pPr>
  </w:style>
  <w:style w:type="paragraph" w:styleId="ListBullet5">
    <w:name w:val="List Bullet 5"/>
    <w:basedOn w:val="Normal"/>
    <w:uiPriority w:val="99"/>
    <w:semiHidden/>
    <w:locked/>
    <w:rsid w:val="00F80750"/>
    <w:pPr>
      <w:numPr>
        <w:numId w:val="2"/>
      </w:numPr>
      <w:contextualSpacing/>
    </w:pPr>
  </w:style>
  <w:style w:type="paragraph" w:styleId="ListContinue">
    <w:name w:val="List Continue"/>
    <w:basedOn w:val="Normal"/>
    <w:uiPriority w:val="99"/>
    <w:semiHidden/>
    <w:locked/>
    <w:rsid w:val="00F80750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locked/>
    <w:rsid w:val="00F80750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locked/>
    <w:rsid w:val="00F80750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locked/>
    <w:rsid w:val="00F80750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locked/>
    <w:rsid w:val="00F80750"/>
    <w:pPr>
      <w:ind w:left="1415"/>
      <w:contextualSpacing/>
    </w:pPr>
  </w:style>
  <w:style w:type="paragraph" w:styleId="ListNumber5">
    <w:name w:val="List Number 5"/>
    <w:basedOn w:val="Normal"/>
    <w:uiPriority w:val="99"/>
    <w:semiHidden/>
    <w:locked/>
    <w:rsid w:val="00F80750"/>
    <w:pPr>
      <w:numPr>
        <w:numId w:val="3"/>
      </w:numPr>
      <w:contextualSpacing/>
    </w:pPr>
  </w:style>
  <w:style w:type="paragraph" w:styleId="ListParagraph">
    <w:name w:val="List Paragraph"/>
    <w:aliases w:val="Recommendation,standard lewis,List Paragraph1,dot point 1,Numbered Para 1,Dot pt,No Spacing1,List Paragraph Char Char Char,Indicator Text,Bullet Points,MAIN CONTENT,List Paragraph12"/>
    <w:link w:val="ListParagraphChar"/>
    <w:uiPriority w:val="34"/>
    <w:qFormat/>
    <w:rsid w:val="002C2F55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F807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1D08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  <w:insideV w:val="single" w:sz="8" w:space="0" w:color="FFE440" w:themeColor="accent1" w:themeTint="BF"/>
      </w:tblBorders>
    </w:tblPr>
    <w:tcPr>
      <w:shd w:val="clear" w:color="auto" w:fill="FFF6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  <w:insideV w:val="single" w:sz="8" w:space="0" w:color="FF8985" w:themeColor="accent2" w:themeTint="BF"/>
      </w:tblBorders>
    </w:tblPr>
    <w:tcPr>
      <w:shd w:val="clear" w:color="auto" w:fill="FFD8D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98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  <w:insideV w:val="single" w:sz="8" w:space="0" w:color="6E88D2" w:themeColor="accent3" w:themeTint="BF"/>
      </w:tblBorders>
    </w:tblPr>
    <w:tcPr>
      <w:shd w:val="clear" w:color="auto" w:fill="CFD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8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  <w:insideV w:val="single" w:sz="8" w:space="0" w:color="43E6A8" w:themeColor="accent4" w:themeTint="BF"/>
      </w:tblBorders>
    </w:tblPr>
    <w:tcPr>
      <w:shd w:val="clear" w:color="auto" w:fill="C1F7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E6A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  <w:insideV w:val="single" w:sz="8" w:space="0" w:color="FBACC7" w:themeColor="accent5" w:themeTint="BF"/>
      </w:tblBorders>
    </w:tblPr>
    <w:tcPr>
      <w:shd w:val="clear" w:color="auto" w:fill="FDE3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C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  <w:insideV w:val="single" w:sz="8" w:space="0" w:color="A78DD5" w:themeColor="accent6" w:themeTint="BF"/>
      </w:tblBorders>
    </w:tblPr>
    <w:tcPr>
      <w:shd w:val="clear" w:color="auto" w:fill="E1D9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8D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cPr>
      <w:shd w:val="clear" w:color="auto" w:fill="FFF6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1" w:themeFillTint="33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tcBorders>
          <w:insideH w:val="single" w:sz="6" w:space="0" w:color="FFDC00" w:themeColor="accent1"/>
          <w:insideV w:val="single" w:sz="6" w:space="0" w:color="FFDC00" w:themeColor="accent1"/>
        </w:tcBorders>
        <w:shd w:val="clear" w:color="auto" w:fill="FFED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cPr>
      <w:shd w:val="clear" w:color="auto" w:fill="FFD8D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FDE" w:themeFill="accent2" w:themeFillTint="33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tcBorders>
          <w:insideH w:val="single" w:sz="6" w:space="0" w:color="FF635D" w:themeColor="accent2"/>
          <w:insideV w:val="single" w:sz="6" w:space="0" w:color="FF635D" w:themeColor="accent2"/>
        </w:tcBorders>
        <w:shd w:val="clear" w:color="auto" w:fill="FFB0A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cPr>
      <w:shd w:val="clear" w:color="auto" w:fill="CFD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FF3" w:themeFill="accent3" w:themeFillTint="33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tcBorders>
          <w:insideH w:val="single" w:sz="6" w:space="0" w:color="3F61C4" w:themeColor="accent3"/>
          <w:insideV w:val="single" w:sz="6" w:space="0" w:color="3F61C4" w:themeColor="accent3"/>
        </w:tcBorders>
        <w:shd w:val="clear" w:color="auto" w:fill="9FAF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cPr>
      <w:shd w:val="clear" w:color="auto" w:fill="C1F7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B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8E7" w:themeFill="accent4" w:themeFillTint="33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tcBorders>
          <w:insideH w:val="single" w:sz="6" w:space="0" w:color="1AC987" w:themeColor="accent4"/>
          <w:insideV w:val="single" w:sz="6" w:space="0" w:color="1AC987" w:themeColor="accent4"/>
        </w:tcBorders>
        <w:shd w:val="clear" w:color="auto" w:fill="82EEC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cPr>
      <w:shd w:val="clear" w:color="auto" w:fill="FDE3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9F0" w:themeFill="accent5" w:themeFillTint="33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tcBorders>
          <w:insideH w:val="single" w:sz="6" w:space="0" w:color="FA91B6" w:themeColor="accent5"/>
          <w:insideV w:val="single" w:sz="6" w:space="0" w:color="FA91B6" w:themeColor="accent5"/>
        </w:tcBorders>
        <w:shd w:val="clear" w:color="auto" w:fill="FCC8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cPr>
      <w:shd w:val="clear" w:color="auto" w:fill="E1D9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F4" w:themeFill="accent6" w:themeFillTint="33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tcBorders>
          <w:insideH w:val="single" w:sz="6" w:space="0" w:color="8A68C8" w:themeColor="accent6"/>
          <w:insideV w:val="single" w:sz="6" w:space="0" w:color="8A68C8" w:themeColor="accent6"/>
        </w:tcBorders>
        <w:shd w:val="clear" w:color="auto" w:fill="C4B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80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D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0A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0A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AF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AFE1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F7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EEC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EEC5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3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8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8DA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9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B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B3E3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C00" w:themeColor="accen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shd w:val="clear" w:color="auto" w:fill="FFF6C0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35D" w:themeColor="accent2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shd w:val="clear" w:color="auto" w:fill="FFD8D6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61C4" w:themeColor="accent3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shd w:val="clear" w:color="auto" w:fill="CFD7F0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AC987" w:themeColor="accent4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shd w:val="clear" w:color="auto" w:fill="C1F7E2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91B6" w:themeColor="accent5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shd w:val="clear" w:color="auto" w:fill="FDE3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68C8" w:themeColor="accent6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shd w:val="clear" w:color="auto" w:fill="E1D9F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C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C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C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C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35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35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35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D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F61C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61C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61C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AC98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AC98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AC98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F7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91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91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91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3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68C8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6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6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9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D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F7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3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9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F807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1D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F807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rsid w:val="00F80750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locked/>
    <w:rsid w:val="00F80750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F80750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1D08"/>
  </w:style>
  <w:style w:type="character" w:styleId="PageNumber">
    <w:name w:val="pag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99"/>
    <w:semiHidden/>
    <w:locked/>
    <w:rsid w:val="00F8075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0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F807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0750"/>
    <w:rPr>
      <w:i/>
      <w:iCs/>
      <w:noProof w:val="0"/>
      <w:color w:val="000000" w:themeColor="text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80750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1D08"/>
  </w:style>
  <w:style w:type="paragraph" w:styleId="Signature">
    <w:name w:val="Signature"/>
    <w:basedOn w:val="Normal"/>
    <w:link w:val="SignatureChar"/>
    <w:uiPriority w:val="37"/>
    <w:locked/>
    <w:rsid w:val="00445E9C"/>
    <w:pPr>
      <w:spacing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37"/>
    <w:rsid w:val="00445E9C"/>
    <w:rPr>
      <w:rFonts w:asciiTheme="minorHAnsi" w:hAnsiTheme="minorHAnsi"/>
    </w:rPr>
  </w:style>
  <w:style w:type="character" w:styleId="Strong">
    <w:name w:val="Strong"/>
    <w:basedOn w:val="DefaultParagraphFont"/>
    <w:uiPriority w:val="22"/>
    <w:semiHidden/>
    <w:qFormat/>
    <w:locked/>
    <w:rsid w:val="00F80750"/>
    <w:rPr>
      <w:b/>
      <w:bCs/>
      <w:noProof w:val="0"/>
      <w:lang w:val="en-AU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F80750"/>
    <w:pPr>
      <w:tabs>
        <w:tab w:val="num" w:pos="357"/>
      </w:tabs>
      <w:ind w:left="357" w:hanging="357"/>
    </w:pPr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61D08"/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styleId="SubtleEmphasis">
    <w:name w:val="Subtle Emphasis"/>
    <w:basedOn w:val="DefaultParagraphFont"/>
    <w:uiPriority w:val="19"/>
    <w:semiHidden/>
    <w:qFormat/>
    <w:locked/>
    <w:rsid w:val="00F80750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F80750"/>
    <w:rPr>
      <w:smallCaps/>
      <w:noProof w:val="0"/>
      <w:color w:val="FF635D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F8075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F8075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F80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F807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F8075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F8075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F8075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F8075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F8075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F8075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F8075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F8075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F8075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F8075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F8075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F8075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F8075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F80750"/>
    <w:pPr>
      <w:spacing w:after="0"/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locked/>
    <w:rsid w:val="00F80750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F8075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F8075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F8075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F8075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F8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F8075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F80750"/>
    <w:rPr>
      <w:rFonts w:asciiTheme="majorHAnsi" w:eastAsiaTheme="majorEastAsia" w:hAnsiTheme="majorHAnsi" w:cstheme="majorBidi"/>
      <w:b/>
      <w:bCs/>
    </w:rPr>
  </w:style>
  <w:style w:type="paragraph" w:styleId="TOC2">
    <w:name w:val="toc 2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</w:style>
  <w:style w:type="paragraph" w:styleId="TOC3">
    <w:name w:val="toc 3"/>
    <w:basedOn w:val="Normal"/>
    <w:next w:val="Normal"/>
    <w:autoRedefine/>
    <w:uiPriority w:val="39"/>
    <w:rsid w:val="006C5810"/>
    <w:pPr>
      <w:tabs>
        <w:tab w:val="right" w:pos="10036"/>
      </w:tabs>
      <w:spacing w:after="0"/>
    </w:pPr>
    <w:rPr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F80750"/>
    <w:pPr>
      <w:spacing w:after="100"/>
      <w:ind w:left="570"/>
    </w:pPr>
  </w:style>
  <w:style w:type="paragraph" w:styleId="TOC5">
    <w:name w:val="toc 5"/>
    <w:basedOn w:val="Normal"/>
    <w:next w:val="Normal"/>
    <w:autoRedefine/>
    <w:uiPriority w:val="39"/>
    <w:semiHidden/>
    <w:locked/>
    <w:rsid w:val="00F80750"/>
    <w:pPr>
      <w:spacing w:after="100"/>
      <w:ind w:left="760"/>
    </w:pPr>
  </w:style>
  <w:style w:type="paragraph" w:styleId="TOC6">
    <w:name w:val="toc 6"/>
    <w:basedOn w:val="Normal"/>
    <w:next w:val="Normal"/>
    <w:autoRedefine/>
    <w:uiPriority w:val="39"/>
    <w:semiHidden/>
    <w:locked/>
    <w:rsid w:val="00F80750"/>
    <w:pPr>
      <w:spacing w:after="100"/>
      <w:ind w:left="950"/>
    </w:pPr>
  </w:style>
  <w:style w:type="paragraph" w:styleId="TOC7">
    <w:name w:val="toc 7"/>
    <w:basedOn w:val="Normal"/>
    <w:next w:val="Normal"/>
    <w:autoRedefine/>
    <w:uiPriority w:val="39"/>
    <w:semiHidden/>
    <w:locked/>
    <w:rsid w:val="00F80750"/>
    <w:pPr>
      <w:spacing w:after="100"/>
      <w:ind w:left="1140"/>
    </w:pPr>
  </w:style>
  <w:style w:type="paragraph" w:styleId="TOC8">
    <w:name w:val="toc 8"/>
    <w:basedOn w:val="Normal"/>
    <w:next w:val="Normal"/>
    <w:autoRedefine/>
    <w:uiPriority w:val="39"/>
    <w:semiHidden/>
    <w:locked/>
    <w:rsid w:val="00F80750"/>
    <w:pPr>
      <w:spacing w:after="100"/>
      <w:ind w:left="1330"/>
    </w:pPr>
  </w:style>
  <w:style w:type="paragraph" w:styleId="TOC9">
    <w:name w:val="toc 9"/>
    <w:basedOn w:val="Normal"/>
    <w:next w:val="Normal"/>
    <w:autoRedefine/>
    <w:uiPriority w:val="39"/>
    <w:semiHidden/>
    <w:locked/>
    <w:rsid w:val="00F80750"/>
    <w:pPr>
      <w:spacing w:after="100"/>
      <w:ind w:left="1520"/>
    </w:pPr>
  </w:style>
  <w:style w:type="numbering" w:styleId="111111">
    <w:name w:val="Outline List 2"/>
    <w:basedOn w:val="NoList"/>
    <w:uiPriority w:val="99"/>
    <w:semiHidden/>
    <w:unhideWhenUsed/>
    <w:rsid w:val="006309FA"/>
    <w:pPr>
      <w:numPr>
        <w:numId w:val="5"/>
      </w:numPr>
    </w:pPr>
  </w:style>
  <w:style w:type="paragraph" w:customStyle="1" w:styleId="LeadIntroduction">
    <w:name w:val="Lead Introduction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32"/>
    </w:rPr>
  </w:style>
  <w:style w:type="table" w:styleId="TableGridLight">
    <w:name w:val="Grid Table Light"/>
    <w:basedOn w:val="TableNormal"/>
    <w:uiPriority w:val="40"/>
    <w:rsid w:val="00701E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495A4C"/>
    <w:pPr>
      <w:numPr>
        <w:numId w:val="4"/>
      </w:numPr>
    </w:pPr>
  </w:style>
  <w:style w:type="paragraph" w:customStyle="1" w:styleId="AppendixHeading">
    <w:name w:val="Appendix Heading"/>
    <w:basedOn w:val="Heading1"/>
    <w:next w:val="Normal"/>
    <w:uiPriority w:val="10"/>
    <w:qFormat/>
    <w:rsid w:val="003A2733"/>
    <w:pPr>
      <w:numPr>
        <w:numId w:val="4"/>
      </w:numPr>
    </w:pPr>
  </w:style>
  <w:style w:type="paragraph" w:customStyle="1" w:styleId="AppendixSubHeading">
    <w:name w:val="Appendix Sub Heading"/>
    <w:basedOn w:val="Heading2"/>
    <w:next w:val="Normal"/>
    <w:uiPriority w:val="10"/>
    <w:qFormat/>
    <w:rsid w:val="003A2733"/>
    <w:pPr>
      <w:numPr>
        <w:numId w:val="4"/>
      </w:numPr>
    </w:pPr>
  </w:style>
  <w:style w:type="paragraph" w:customStyle="1" w:styleId="Heading1NoNumber">
    <w:name w:val="Heading 1 No Number"/>
    <w:basedOn w:val="Heading1"/>
    <w:next w:val="Normal"/>
    <w:uiPriority w:val="9"/>
    <w:qFormat/>
    <w:rsid w:val="00BA627A"/>
    <w:pPr>
      <w:numPr>
        <w:numId w:val="0"/>
      </w:numPr>
    </w:pPr>
  </w:style>
  <w:style w:type="paragraph" w:customStyle="1" w:styleId="Heading2NoNumber">
    <w:name w:val="Heading 2 No Number"/>
    <w:basedOn w:val="Heading2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3NoNumber">
    <w:name w:val="Heading 3 No Number"/>
    <w:basedOn w:val="Heading3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4NoNumber">
    <w:name w:val="Heading 4 No Number"/>
    <w:basedOn w:val="Heading4"/>
    <w:next w:val="Normal"/>
    <w:uiPriority w:val="9"/>
    <w:qFormat/>
    <w:rsid w:val="00BA627A"/>
    <w:pPr>
      <w:numPr>
        <w:ilvl w:val="0"/>
        <w:numId w:val="0"/>
      </w:numPr>
    </w:pPr>
  </w:style>
  <w:style w:type="numbering" w:customStyle="1" w:styleId="BulletList">
    <w:name w:val="Bullet List"/>
    <w:uiPriority w:val="99"/>
    <w:rsid w:val="007E0441"/>
    <w:pPr>
      <w:numPr>
        <w:numId w:val="6"/>
      </w:numPr>
    </w:pPr>
  </w:style>
  <w:style w:type="table" w:customStyle="1" w:styleId="HiddenTable">
    <w:name w:val="Hidden Table"/>
    <w:basedOn w:val="TableNormal"/>
    <w:uiPriority w:val="99"/>
    <w:rsid w:val="004020D8"/>
    <w:tblPr>
      <w:tblCellMar>
        <w:left w:w="0" w:type="dxa"/>
        <w:right w:w="0" w:type="dxa"/>
      </w:tblCellMar>
    </w:tblPr>
    <w:tblStylePr w:type="firstRow">
      <w:rPr>
        <w:b w:val="0"/>
        <w:color w:val="000000" w:themeColor="text1"/>
      </w:rPr>
    </w:tblStylePr>
    <w:tblStylePr w:type="lastRow">
      <w:rPr>
        <w:b/>
      </w:rPr>
    </w:tblStylePr>
    <w:tblStylePr w:type="firstCol">
      <w:rPr>
        <w:b w:val="0"/>
      </w:rPr>
    </w:tblStylePr>
    <w:tblStylePr w:type="lastCol">
      <w:pPr>
        <w:wordWrap/>
        <w:spacing w:beforeLines="40" w:before="40" w:beforeAutospacing="0" w:afterLines="40" w:after="40" w:afterAutospacing="0" w:line="276" w:lineRule="auto"/>
        <w:jc w:val="left"/>
      </w:pPr>
    </w:tblStylePr>
  </w:style>
  <w:style w:type="table" w:customStyle="1" w:styleId="Signaturetable">
    <w:name w:val="Signature table"/>
    <w:basedOn w:val="TableNormal"/>
    <w:uiPriority w:val="99"/>
    <w:rsid w:val="009D20AA"/>
    <w:pPr>
      <w:spacing w:after="0" w:line="240" w:lineRule="auto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rsid w:val="00445E9C"/>
    <w:pPr>
      <w:spacing w:after="480"/>
      <w:contextualSpacing/>
    </w:pPr>
  </w:style>
  <w:style w:type="paragraph" w:customStyle="1" w:styleId="KindRegards">
    <w:name w:val="Kind Regards"/>
    <w:basedOn w:val="Normal"/>
    <w:uiPriority w:val="37"/>
    <w:rsid w:val="00445E9C"/>
    <w:pPr>
      <w:spacing w:after="840"/>
    </w:pPr>
  </w:style>
  <w:style w:type="paragraph" w:customStyle="1" w:styleId="Pullout">
    <w:name w:val="Pullout"/>
    <w:basedOn w:val="Normal"/>
    <w:uiPriority w:val="11"/>
    <w:qFormat/>
    <w:rsid w:val="00A2395C"/>
    <w:pPr>
      <w:spacing w:line="240" w:lineRule="auto"/>
    </w:pPr>
    <w:rPr>
      <w:rFonts w:asciiTheme="majorHAnsi" w:hAnsiTheme="majorHAnsi"/>
      <w:sz w:val="28"/>
    </w:rPr>
  </w:style>
  <w:style w:type="table" w:customStyle="1" w:styleId="CoverHidden">
    <w:name w:val="Cover Hidden"/>
    <w:basedOn w:val="TableNormal"/>
    <w:uiPriority w:val="99"/>
    <w:rsid w:val="003162CD"/>
    <w:pPr>
      <w:spacing w:after="0" w:line="240" w:lineRule="auto"/>
    </w:pPr>
    <w:rPr>
      <w:rFonts w:ascii="Sommet" w:hAnsi="Sommet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TitleWhite">
    <w:name w:val="Title White"/>
    <w:basedOn w:val="Title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CoverSubtitleWhite">
    <w:name w:val="Cover Subtitle White"/>
    <w:basedOn w:val="CoverSubtitleFacultySchool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ListParagraphNoIndent">
    <w:name w:val="List Paragraph No Indent"/>
    <w:uiPriority w:val="17"/>
    <w:rsid w:val="002C2F55"/>
    <w:pPr>
      <w:contextualSpacing/>
    </w:pPr>
  </w:style>
  <w:style w:type="character" w:customStyle="1" w:styleId="ListParagraphChar">
    <w:name w:val="List Paragraph Char"/>
    <w:aliases w:val="Recommendation Char,standard lewis Char,List Paragraph1 Char,dot point 1 Char,Numbered Para 1 Char,Dot pt Char,No Spacing1 Char,List Paragraph Char Char Char Char,Indicator Text Char,Bullet Points Char,MAIN CONTENT Char"/>
    <w:basedOn w:val="DefaultParagraphFont"/>
    <w:link w:val="ListParagraph"/>
    <w:uiPriority w:val="34"/>
    <w:qFormat/>
    <w:locked/>
    <w:rsid w:val="004C2884"/>
  </w:style>
  <w:style w:type="paragraph" w:customStyle="1" w:styleId="TableParagraph">
    <w:name w:val="Table Paragraph"/>
    <w:basedOn w:val="Normal"/>
    <w:uiPriority w:val="1"/>
    <w:qFormat/>
    <w:rsid w:val="004C288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color w:val="auto"/>
      <w:lang w:val="en-US"/>
    </w:rPr>
  </w:style>
  <w:style w:type="character" w:customStyle="1" w:styleId="eop">
    <w:name w:val="eop"/>
    <w:basedOn w:val="DefaultParagraphFont"/>
    <w:rsid w:val="00B95007"/>
  </w:style>
  <w:style w:type="paragraph" w:customStyle="1" w:styleId="paragraph">
    <w:name w:val="paragraph"/>
    <w:basedOn w:val="Normal"/>
    <w:rsid w:val="00B908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908C5"/>
  </w:style>
  <w:style w:type="character" w:customStyle="1" w:styleId="findhit">
    <w:name w:val="findhit"/>
    <w:basedOn w:val="DefaultParagraphFont"/>
    <w:rsid w:val="00B908C5"/>
  </w:style>
  <w:style w:type="character" w:styleId="UnresolvedMention">
    <w:name w:val="Unresolved Mention"/>
    <w:basedOn w:val="DefaultParagraphFont"/>
    <w:uiPriority w:val="99"/>
    <w:semiHidden/>
    <w:rsid w:val="004112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28.png"/><Relationship Id="rId47" Type="http://schemas.openxmlformats.org/officeDocument/2006/relationships/image" Target="media/image33.jpeg"/><Relationship Id="rId63" Type="http://schemas.openxmlformats.org/officeDocument/2006/relationships/image" Target="media/image47.png"/><Relationship Id="rId68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8.jpe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4.jpe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hyperlink" Target="http://www.fpnsw.org.au/justchecking/easyenglish" TargetMode="External"/><Relationship Id="rId66" Type="http://schemas.openxmlformats.org/officeDocument/2006/relationships/hyperlink" Target="http://www.3dn.unsw.edu.au/professionals_toolkit" TargetMode="External"/><Relationship Id="rId5" Type="http://schemas.openxmlformats.org/officeDocument/2006/relationships/numbering" Target="numbering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://www.cid.org.au/resource/types-of-health-checks-fact-sheet/" TargetMode="External"/><Relationship Id="rId30" Type="http://schemas.openxmlformats.org/officeDocument/2006/relationships/image" Target="media/image19.jpeg"/><Relationship Id="rId35" Type="http://schemas.openxmlformats.org/officeDocument/2006/relationships/image" Target="media/image23.jpe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1.png"/><Relationship Id="rId64" Type="http://schemas.openxmlformats.org/officeDocument/2006/relationships/image" Target="media/image48.png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5.jpeg"/><Relationship Id="rId46" Type="http://schemas.openxmlformats.org/officeDocument/2006/relationships/image" Target="media/image32.png"/><Relationship Id="rId59" Type="http://schemas.openxmlformats.org/officeDocument/2006/relationships/footer" Target="footer1.xml"/><Relationship Id="rId67" Type="http://schemas.openxmlformats.org/officeDocument/2006/relationships/image" Target="media/image50.png"/><Relationship Id="rId20" Type="http://schemas.openxmlformats.org/officeDocument/2006/relationships/image" Target="media/image10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6.jpe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36" Type="http://schemas.openxmlformats.org/officeDocument/2006/relationships/hyperlink" Target="http://www.fpnsw.org.au/justchecking/easyenglish" TargetMode="External"/><Relationship Id="rId49" Type="http://schemas.openxmlformats.org/officeDocument/2006/relationships/hyperlink" Target="http://www.icash.nhs.uk/contraception-sexual-health/easy-read-leaflets" TargetMode="External"/><Relationship Id="rId57" Type="http://schemas.openxmlformats.org/officeDocument/2006/relationships/image" Target="media/image42.png"/><Relationship Id="rId10" Type="http://schemas.openxmlformats.org/officeDocument/2006/relationships/endnotes" Target="endnotes.xml"/><Relationship Id="rId31" Type="http://schemas.openxmlformats.org/officeDocument/2006/relationships/hyperlink" Target="http://www.cancer.org.au/cancer-information/causes-and-prevention/sun-safety/check-for-signs-of-skin-cancer" TargetMode="External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header" Target="header1.xml"/><Relationship Id="rId65" Type="http://schemas.openxmlformats.org/officeDocument/2006/relationships/image" Target="media/image4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://www.fpnsw.org.au/justchecking/easyenglish" TargetMode="External"/><Relationship Id="rId34" Type="http://schemas.openxmlformats.org/officeDocument/2006/relationships/image" Target="media/image22.jpeg"/><Relationship Id="rId50" Type="http://schemas.openxmlformats.org/officeDocument/2006/relationships/image" Target="media/image35.png"/><Relationship Id="rId55" Type="http://schemas.openxmlformats.org/officeDocument/2006/relationships/image" Target="media/image40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5.png"/><Relationship Id="rId1" Type="http://schemas.openxmlformats.org/officeDocument/2006/relationships/image" Target="media/image4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3535077\Downloads\word%20templates%20(2)\Word-Template-Portrait.dotx" TargetMode="External"/></Relationships>
</file>

<file path=word/theme/theme1.xml><?xml version="1.0" encoding="utf-8"?>
<a:theme xmlns:a="http://schemas.openxmlformats.org/drawingml/2006/main" name="Office Theme">
  <a:themeElements>
    <a:clrScheme name="UNSW_2020">
      <a:dk1>
        <a:srgbClr val="000000"/>
      </a:dk1>
      <a:lt1>
        <a:sysClr val="window" lastClr="FFFFFF"/>
      </a:lt1>
      <a:dk2>
        <a:srgbClr val="737373"/>
      </a:dk2>
      <a:lt2>
        <a:srgbClr val="F2F2F2"/>
      </a:lt2>
      <a:accent1>
        <a:srgbClr val="FFDC00"/>
      </a:accent1>
      <a:accent2>
        <a:srgbClr val="FF635D"/>
      </a:accent2>
      <a:accent3>
        <a:srgbClr val="3F61C4"/>
      </a:accent3>
      <a:accent4>
        <a:srgbClr val="1AC987"/>
      </a:accent4>
      <a:accent5>
        <a:srgbClr val="FA91B6"/>
      </a:accent5>
      <a:accent6>
        <a:srgbClr val="8A68C8"/>
      </a:accent6>
      <a:hlink>
        <a:srgbClr val="0000FF"/>
      </a:hlink>
      <a:folHlink>
        <a:srgbClr val="7030A0"/>
      </a:folHlink>
    </a:clrScheme>
    <a:fontScheme name="UNSW Clancy">
      <a:majorFont>
        <a:latin typeface="Clancy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746D9E9D042A41A7830D9BF5453509" ma:contentTypeVersion="18" ma:contentTypeDescription="Create a new document." ma:contentTypeScope="" ma:versionID="005d3ea270ff6803d1b24f12ceb3c14b">
  <xsd:schema xmlns:xsd="http://www.w3.org/2001/XMLSchema" xmlns:xs="http://www.w3.org/2001/XMLSchema" xmlns:p="http://schemas.microsoft.com/office/2006/metadata/properties" xmlns:ns2="b1e725b9-972f-4602-bc5f-460c2a0baf53" xmlns:ns3="45ce3101-67d1-4879-95f6-4554535da0fb" targetNamespace="http://schemas.microsoft.com/office/2006/metadata/properties" ma:root="true" ma:fieldsID="1f9d23f226a4bd1dea4945058b7d918a" ns2:_="" ns3:_="">
    <xsd:import namespace="b1e725b9-972f-4602-bc5f-460c2a0baf53"/>
    <xsd:import namespace="45ce3101-67d1-4879-95f6-4554535da0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Location" minOccurs="0"/>
                <xsd:element ref="ns2:Audi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725b9-972f-4602-bc5f-460c2a0ba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Audit" ma:index="25" nillable="true" ma:displayName="Audit" ma:default="1" ma:description="Documents that have been audited." ma:format="Dropdown" ma:internalName="Audi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ce3101-67d1-4879-95f6-4554535da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ef93954-4837-4514-b8ac-1a0af3561c81}" ma:internalName="TaxCatchAll" ma:showField="CatchAllData" ma:web="45ce3101-67d1-4879-95f6-4554535da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1e725b9-972f-4602-bc5f-460c2a0baf53">
      <Terms xmlns="http://schemas.microsoft.com/office/infopath/2007/PartnerControls"/>
    </lcf76f155ced4ddcb4097134ff3c332f>
    <TaxCatchAll xmlns="45ce3101-67d1-4879-95f6-4554535da0fb" xsi:nil="true"/>
    <Audit xmlns="b1e725b9-972f-4602-bc5f-460c2a0baf53">true</Audit>
  </documentManagement>
</p:properties>
</file>

<file path=customXml/itemProps1.xml><?xml version="1.0" encoding="utf-8"?>
<ds:datastoreItem xmlns:ds="http://schemas.openxmlformats.org/officeDocument/2006/customXml" ds:itemID="{24B6936B-6129-4934-B9A8-55D8C9C57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e725b9-972f-4602-bc5f-460c2a0baf53"/>
    <ds:schemaRef ds:uri="45ce3101-67d1-4879-95f6-4554535da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E5FE43-2F80-44CE-BF70-62203A0272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F7714B7-25F9-499A-A18E-FC9F5D78C7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E7FA69-8090-4070-A32F-59A4045406A3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b1e725b9-972f-4602-bc5f-460c2a0baf53"/>
    <ds:schemaRef ds:uri="http://purl.org/dc/terms/"/>
    <ds:schemaRef ds:uri="http://schemas.microsoft.com/office/2006/metadata/properties"/>
    <ds:schemaRef ds:uri="http://schemas.openxmlformats.org/package/2006/metadata/core-properties"/>
    <ds:schemaRef ds:uri="45ce3101-67d1-4879-95f6-4554535da0f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Template-Portrait</Template>
  <TotalTime>37</TotalTime>
  <Pages>15</Pages>
  <Words>1040</Words>
  <Characters>592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Abagi</dc:creator>
  <cp:keywords/>
  <cp:lastModifiedBy>Christopher Madden</cp:lastModifiedBy>
  <cp:revision>75</cp:revision>
  <cp:lastPrinted>2014-02-03T07:10:00Z</cp:lastPrinted>
  <dcterms:created xsi:type="dcterms:W3CDTF">2023-08-10T05:16:00Z</dcterms:created>
  <dcterms:modified xsi:type="dcterms:W3CDTF">2023-08-15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80746D9E9D042A41A7830D9BF5453509</vt:lpwstr>
  </property>
  <property fmtid="{D5CDD505-2E9C-101B-9397-08002B2CF9AE}" pid="5" name="MediaServiceImageTags">
    <vt:lpwstr/>
  </property>
</Properties>
</file>